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EED565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0C7D6E8B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PLANNING AND ZONING COMMISSION MEETING</w:t>
      </w:r>
    </w:p>
    <w:p w14:paraId="43067EB9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CITY HALL COUNCIL CHAMBERS</w:t>
      </w:r>
    </w:p>
    <w:p w14:paraId="6B3849D5" w14:textId="6F242CD3" w:rsidR="009E268A" w:rsidRDefault="000F6413" w:rsidP="00F15F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ES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950E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741D">
        <w:rPr>
          <w:rFonts w:ascii="Times New Roman" w:hAnsi="Times New Roman" w:cs="Times New Roman"/>
          <w:b/>
          <w:sz w:val="24"/>
          <w:szCs w:val="24"/>
        </w:rPr>
        <w:t>APRIL</w:t>
      </w:r>
      <w:r w:rsidR="00B876BB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6010B5">
        <w:rPr>
          <w:rFonts w:ascii="Times New Roman" w:hAnsi="Times New Roman" w:cs="Times New Roman"/>
          <w:b/>
          <w:sz w:val="24"/>
          <w:szCs w:val="24"/>
        </w:rPr>
        <w:t>4</w:t>
      </w:r>
      <w:r w:rsidR="00492C4F">
        <w:rPr>
          <w:rFonts w:ascii="Times New Roman" w:hAnsi="Times New Roman" w:cs="Times New Roman"/>
          <w:b/>
          <w:sz w:val="24"/>
          <w:szCs w:val="24"/>
        </w:rPr>
        <w:t>,</w:t>
      </w:r>
      <w:r w:rsidR="00C443C1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B876BB">
        <w:rPr>
          <w:rFonts w:ascii="Times New Roman" w:hAnsi="Times New Roman" w:cs="Times New Roman"/>
          <w:b/>
          <w:sz w:val="24"/>
          <w:szCs w:val="24"/>
        </w:rPr>
        <w:t>6</w:t>
      </w:r>
    </w:p>
    <w:p w14:paraId="69756D48" w14:textId="77777777" w:rsidR="009E268A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EE5B91" w14:textId="77777777" w:rsidR="009E268A" w:rsidRDefault="009E268A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  <w:u w:val="single"/>
        </w:rPr>
        <w:t>Presiding:</w:t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  <w:t>Russell Schmidt</w:t>
      </w:r>
      <w:r w:rsidRPr="006A0835">
        <w:rPr>
          <w:rFonts w:ascii="Times New Roman" w:hAnsi="Times New Roman" w:cs="Times New Roman"/>
          <w:b/>
          <w:sz w:val="24"/>
          <w:szCs w:val="24"/>
        </w:rPr>
        <w:t>, Chairperson</w:t>
      </w:r>
    </w:p>
    <w:p w14:paraId="4B3B9F8B" w14:textId="77777777" w:rsidR="00A77937" w:rsidRPr="006A0835" w:rsidRDefault="00A77937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64777B" w14:textId="05FEA1A1" w:rsidR="009E268A" w:rsidRDefault="009E268A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Present:</w:t>
      </w:r>
      <w:r w:rsidRPr="00387E36">
        <w:rPr>
          <w:rFonts w:ascii="Times New Roman" w:hAnsi="Times New Roman" w:cs="Times New Roman"/>
          <w:b/>
          <w:sz w:val="24"/>
          <w:szCs w:val="24"/>
        </w:rPr>
        <w:tab/>
      </w:r>
      <w:r w:rsidR="00784DA1">
        <w:rPr>
          <w:rFonts w:ascii="Times New Roman" w:hAnsi="Times New Roman" w:cs="Times New Roman"/>
          <w:b/>
          <w:sz w:val="24"/>
          <w:szCs w:val="24"/>
        </w:rPr>
        <w:t>Nathan Chirban</w:t>
      </w:r>
      <w:r w:rsidR="00564E78">
        <w:rPr>
          <w:rFonts w:ascii="Times New Roman" w:hAnsi="Times New Roman" w:cs="Times New Roman"/>
          <w:b/>
          <w:sz w:val="24"/>
          <w:szCs w:val="24"/>
        </w:rPr>
        <w:t>,</w:t>
      </w:r>
      <w:r w:rsidR="00EF4C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32EE">
        <w:rPr>
          <w:rFonts w:ascii="Times New Roman" w:hAnsi="Times New Roman" w:cs="Times New Roman"/>
          <w:b/>
          <w:sz w:val="24"/>
          <w:szCs w:val="24"/>
        </w:rPr>
        <w:t>Lister Florence,</w:t>
      </w:r>
      <w:r w:rsidR="00D74D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760E">
        <w:rPr>
          <w:rFonts w:ascii="Times New Roman" w:hAnsi="Times New Roman" w:cs="Times New Roman"/>
          <w:b/>
          <w:sz w:val="24"/>
          <w:szCs w:val="24"/>
        </w:rPr>
        <w:t xml:space="preserve">Monty Jordan, </w:t>
      </w:r>
      <w:r w:rsidR="00510681">
        <w:rPr>
          <w:rFonts w:ascii="Times New Roman" w:hAnsi="Times New Roman" w:cs="Times New Roman"/>
          <w:b/>
          <w:sz w:val="24"/>
          <w:szCs w:val="24"/>
        </w:rPr>
        <w:t xml:space="preserve">Janece </w:t>
      </w:r>
      <w:r w:rsidR="00E8000C">
        <w:rPr>
          <w:rFonts w:ascii="Times New Roman" w:hAnsi="Times New Roman" w:cs="Times New Roman"/>
          <w:b/>
          <w:sz w:val="24"/>
          <w:szCs w:val="24"/>
        </w:rPr>
        <w:t>Martin</w:t>
      </w:r>
      <w:r w:rsidR="005766AB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8078F">
        <w:rPr>
          <w:rFonts w:ascii="Times New Roman" w:hAnsi="Times New Roman" w:cs="Times New Roman"/>
          <w:b/>
          <w:sz w:val="24"/>
          <w:szCs w:val="24"/>
        </w:rPr>
        <w:t xml:space="preserve">Don Morris </w:t>
      </w:r>
      <w:r w:rsidR="007932EE">
        <w:rPr>
          <w:rFonts w:ascii="Times New Roman" w:hAnsi="Times New Roman" w:cs="Times New Roman"/>
          <w:b/>
          <w:sz w:val="24"/>
          <w:szCs w:val="24"/>
        </w:rPr>
        <w:t>and Monte Shields</w:t>
      </w:r>
    </w:p>
    <w:p w14:paraId="2E487750" w14:textId="77777777" w:rsidR="009855CF" w:rsidRPr="00387E36" w:rsidRDefault="009855CF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15F26F" w14:textId="12F71D69" w:rsidR="009E268A" w:rsidRPr="006A0835" w:rsidRDefault="009E268A" w:rsidP="00E94AE1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Absent:</w:t>
      </w:r>
      <w:r w:rsidR="00D74DA4">
        <w:rPr>
          <w:rFonts w:ascii="Times New Roman" w:hAnsi="Times New Roman" w:cs="Times New Roman"/>
          <w:b/>
          <w:sz w:val="24"/>
          <w:szCs w:val="24"/>
        </w:rPr>
        <w:tab/>
      </w:r>
      <w:r w:rsidR="000D1B1E">
        <w:rPr>
          <w:rFonts w:ascii="Times New Roman" w:hAnsi="Times New Roman" w:cs="Times New Roman"/>
          <w:b/>
          <w:sz w:val="24"/>
          <w:szCs w:val="24"/>
        </w:rPr>
        <w:t>Kevin</w:t>
      </w:r>
      <w:r w:rsidR="00EA048F">
        <w:rPr>
          <w:rFonts w:ascii="Times New Roman" w:hAnsi="Times New Roman" w:cs="Times New Roman"/>
          <w:b/>
          <w:sz w:val="24"/>
          <w:szCs w:val="24"/>
        </w:rPr>
        <w:t xml:space="preserve"> Crider</w:t>
      </w:r>
      <w:r w:rsidR="00AD4798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272B17">
        <w:rPr>
          <w:rFonts w:ascii="Times New Roman" w:hAnsi="Times New Roman" w:cs="Times New Roman"/>
          <w:b/>
          <w:sz w:val="24"/>
          <w:szCs w:val="24"/>
        </w:rPr>
        <w:t xml:space="preserve">Steve </w:t>
      </w:r>
      <w:r w:rsidR="002D5CF2">
        <w:rPr>
          <w:rFonts w:ascii="Times New Roman" w:hAnsi="Times New Roman" w:cs="Times New Roman"/>
          <w:b/>
          <w:sz w:val="24"/>
          <w:szCs w:val="24"/>
        </w:rPr>
        <w:t>Davis</w:t>
      </w:r>
      <w:r w:rsidR="00950E4D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060A49">
        <w:rPr>
          <w:rFonts w:ascii="Times New Roman" w:hAnsi="Times New Roman" w:cs="Times New Roman"/>
          <w:b/>
          <w:sz w:val="24"/>
          <w:szCs w:val="24"/>
        </w:rPr>
        <w:br/>
      </w:r>
    </w:p>
    <w:p w14:paraId="3E0252E8" w14:textId="77777777" w:rsidR="00DA7703" w:rsidRPr="00DA7703" w:rsidRDefault="00DA7703" w:rsidP="00DA770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A336C2A" w14:textId="77777777" w:rsidR="009E268A" w:rsidRPr="006A0835" w:rsidRDefault="009E268A" w:rsidP="009E268A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</w:rPr>
        <w:t>APPROVE MINUTES:</w:t>
      </w:r>
      <w:r w:rsidRPr="006A0835">
        <w:rPr>
          <w:rFonts w:ascii="Times New Roman" w:hAnsi="Times New Roman" w:cs="Times New Roman"/>
          <w:sz w:val="24"/>
          <w:szCs w:val="24"/>
        </w:rPr>
        <w:tab/>
        <w:t xml:space="preserve">Review of the Minutes from the Planning and Zoning </w:t>
      </w:r>
    </w:p>
    <w:p w14:paraId="21BB7060" w14:textId="70A06BA9" w:rsidR="00CA5200" w:rsidRDefault="009E268A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sz w:val="24"/>
          <w:szCs w:val="24"/>
        </w:rPr>
        <w:t>Commission me</w:t>
      </w:r>
      <w:r>
        <w:rPr>
          <w:rFonts w:ascii="Times New Roman" w:hAnsi="Times New Roman" w:cs="Times New Roman"/>
          <w:sz w:val="24"/>
          <w:szCs w:val="24"/>
        </w:rPr>
        <w:t xml:space="preserve">eting </w:t>
      </w:r>
      <w:proofErr w:type="gramStart"/>
      <w:r>
        <w:rPr>
          <w:rFonts w:ascii="Times New Roman" w:hAnsi="Times New Roman" w:cs="Times New Roman"/>
          <w:sz w:val="24"/>
          <w:szCs w:val="24"/>
        </w:rPr>
        <w:t>he</w:t>
      </w:r>
      <w:r w:rsidR="00D7679F">
        <w:rPr>
          <w:rFonts w:ascii="Times New Roman" w:hAnsi="Times New Roman" w:cs="Times New Roman"/>
          <w:sz w:val="24"/>
          <w:szCs w:val="24"/>
        </w:rPr>
        <w:t>ld</w:t>
      </w:r>
      <w:proofErr w:type="gramEnd"/>
      <w:r w:rsidR="00D7679F">
        <w:rPr>
          <w:rFonts w:ascii="Times New Roman" w:hAnsi="Times New Roman" w:cs="Times New Roman"/>
          <w:sz w:val="24"/>
          <w:szCs w:val="24"/>
        </w:rPr>
        <w:t xml:space="preserve"> on </w:t>
      </w:r>
      <w:r w:rsidR="00CE6541">
        <w:rPr>
          <w:rFonts w:ascii="Times New Roman" w:hAnsi="Times New Roman" w:cs="Times New Roman"/>
          <w:sz w:val="24"/>
          <w:szCs w:val="24"/>
        </w:rPr>
        <w:t xml:space="preserve">Tuesday, </w:t>
      </w:r>
      <w:r w:rsidR="003C54C2">
        <w:rPr>
          <w:rFonts w:ascii="Times New Roman" w:hAnsi="Times New Roman" w:cs="Times New Roman"/>
          <w:sz w:val="24"/>
          <w:szCs w:val="24"/>
        </w:rPr>
        <w:t>March</w:t>
      </w:r>
      <w:r w:rsidR="007A24C3">
        <w:rPr>
          <w:rFonts w:ascii="Times New Roman" w:hAnsi="Times New Roman" w:cs="Times New Roman"/>
          <w:sz w:val="24"/>
          <w:szCs w:val="24"/>
        </w:rPr>
        <w:t xml:space="preserve"> 1</w:t>
      </w:r>
      <w:r w:rsidR="003C6DDE">
        <w:rPr>
          <w:rFonts w:ascii="Times New Roman" w:hAnsi="Times New Roman" w:cs="Times New Roman"/>
          <w:sz w:val="24"/>
          <w:szCs w:val="24"/>
        </w:rPr>
        <w:t>0</w:t>
      </w:r>
      <w:r w:rsidR="006C6BD3">
        <w:rPr>
          <w:rFonts w:ascii="Times New Roman" w:hAnsi="Times New Roman" w:cs="Times New Roman"/>
          <w:sz w:val="24"/>
          <w:szCs w:val="24"/>
        </w:rPr>
        <w:t>, 202</w:t>
      </w:r>
      <w:r w:rsidR="003C6DDE">
        <w:rPr>
          <w:rFonts w:ascii="Times New Roman" w:hAnsi="Times New Roman" w:cs="Times New Roman"/>
          <w:sz w:val="24"/>
          <w:szCs w:val="24"/>
        </w:rPr>
        <w:t>6</w:t>
      </w:r>
      <w:r w:rsidR="00950E4D">
        <w:rPr>
          <w:rFonts w:ascii="Times New Roman" w:hAnsi="Times New Roman" w:cs="Times New Roman"/>
          <w:sz w:val="24"/>
          <w:szCs w:val="24"/>
        </w:rPr>
        <w:t>.</w:t>
      </w:r>
      <w:r w:rsidR="00BF2E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C977F4" w14:textId="74D8963F" w:rsidR="006C6BD3" w:rsidRDefault="00CA5200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minutes are</w:t>
      </w:r>
      <w:r w:rsidR="00F51E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F78C4" w:rsidRPr="00AB5750">
        <w:rPr>
          <w:rFonts w:ascii="Times New Roman" w:hAnsi="Times New Roman" w:cs="Times New Roman"/>
          <w:b/>
          <w:sz w:val="24"/>
          <w:szCs w:val="24"/>
        </w:rPr>
        <w:t xml:space="preserve">approved </w:t>
      </w:r>
      <w:r>
        <w:rPr>
          <w:rFonts w:ascii="Times New Roman" w:hAnsi="Times New Roman" w:cs="Times New Roman"/>
          <w:b/>
          <w:sz w:val="24"/>
          <w:szCs w:val="24"/>
        </w:rPr>
        <w:t>unanimously</w:t>
      </w:r>
      <w:r w:rsidR="00BF2E7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y a voice vote.</w:t>
      </w:r>
    </w:p>
    <w:p w14:paraId="71BAEECD" w14:textId="3F859196" w:rsidR="00755B1E" w:rsidRPr="00D648D1" w:rsidRDefault="00876FC9" w:rsidP="00D648D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48D1">
        <w:rPr>
          <w:rFonts w:ascii="Times New Roman" w:hAnsi="Times New Roman" w:cs="Times New Roman"/>
          <w:bCs/>
          <w:sz w:val="24"/>
          <w:szCs w:val="24"/>
        </w:rPr>
        <w:t xml:space="preserve">                         </w:t>
      </w:r>
    </w:p>
    <w:p w14:paraId="7C7C62C7" w14:textId="452BC7FE" w:rsidR="00A37F33" w:rsidRDefault="009E268A" w:rsidP="00FA46B8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7279">
        <w:rPr>
          <w:rFonts w:ascii="Times New Roman" w:hAnsi="Times New Roman" w:cs="Times New Roman"/>
          <w:b/>
          <w:sz w:val="24"/>
          <w:szCs w:val="24"/>
        </w:rPr>
        <w:t>REPORT ON RECENT CITY COUNCIL ACTIONS:</w:t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</w:p>
    <w:p w14:paraId="68C6BF68" w14:textId="62808DD2" w:rsidR="00073898" w:rsidRPr="00624978" w:rsidRDefault="00003610" w:rsidP="0000361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524D5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14455">
        <w:rPr>
          <w:rFonts w:ascii="Times New Roman" w:hAnsi="Times New Roman" w:cs="Times New Roman"/>
          <w:sz w:val="24"/>
          <w:szCs w:val="24"/>
        </w:rPr>
        <w:t>Rolla 2050 Comprehensive Plan</w:t>
      </w:r>
    </w:p>
    <w:p w14:paraId="46ACECB6" w14:textId="77777777" w:rsidR="00003610" w:rsidRDefault="00003610" w:rsidP="0000361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412F901" w14:textId="7ADC89CA" w:rsidR="00524D5E" w:rsidRPr="0033529E" w:rsidRDefault="00524D5E" w:rsidP="0000361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Planner Tom Coots presents the staff report.</w:t>
      </w:r>
    </w:p>
    <w:p w14:paraId="45B511F0" w14:textId="24317368" w:rsidR="0061118B" w:rsidRPr="00FA46B8" w:rsidRDefault="001A2DF2" w:rsidP="00FA46B8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</w:p>
    <w:p w14:paraId="4E7DFEED" w14:textId="77777777" w:rsidR="00686212" w:rsidRDefault="00F4712B" w:rsidP="00F4712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 </w:t>
      </w:r>
      <w:r w:rsidR="00686212">
        <w:rPr>
          <w:rFonts w:ascii="Times New Roman" w:hAnsi="Times New Roman" w:cs="Times New Roman"/>
          <w:b/>
          <w:sz w:val="24"/>
          <w:szCs w:val="24"/>
        </w:rPr>
        <w:t>HEARING:</w:t>
      </w:r>
    </w:p>
    <w:p w14:paraId="3F9DC55F" w14:textId="045C029C" w:rsidR="00564E78" w:rsidRPr="00183FD3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7F3F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2E43">
        <w:rPr>
          <w:rFonts w:ascii="Times New Roman" w:hAnsi="Times New Roman" w:cs="Times New Roman"/>
          <w:b/>
          <w:bCs/>
          <w:sz w:val="24"/>
          <w:szCs w:val="24"/>
        </w:rPr>
        <w:t>FP26-001</w:t>
      </w:r>
      <w:r w:rsidR="00183FD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183FD3">
        <w:rPr>
          <w:rFonts w:ascii="Times New Roman" w:hAnsi="Times New Roman" w:cs="Times New Roman"/>
          <w:sz w:val="24"/>
          <w:szCs w:val="24"/>
        </w:rPr>
        <w:t>Final Plat of Audubon Ridge</w:t>
      </w:r>
      <w:r w:rsidR="006E72D1">
        <w:rPr>
          <w:rFonts w:ascii="Times New Roman" w:hAnsi="Times New Roman" w:cs="Times New Roman"/>
          <w:sz w:val="24"/>
          <w:szCs w:val="24"/>
        </w:rPr>
        <w:t>, a multi-family development to create 43</w:t>
      </w:r>
      <w:r w:rsidR="00744F7A">
        <w:rPr>
          <w:rFonts w:ascii="Times New Roman" w:hAnsi="Times New Roman" w:cs="Times New Roman"/>
          <w:sz w:val="24"/>
          <w:szCs w:val="24"/>
        </w:rPr>
        <w:t xml:space="preserve"> lots</w:t>
      </w:r>
      <w:r w:rsidR="00F42FF6">
        <w:rPr>
          <w:rFonts w:ascii="Times New Roman" w:hAnsi="Times New Roman" w:cs="Times New Roman"/>
          <w:sz w:val="24"/>
          <w:szCs w:val="24"/>
        </w:rPr>
        <w:t xml:space="preserve"> at property zoned R-3,</w:t>
      </w:r>
      <w:r w:rsidR="006F6BF1">
        <w:rPr>
          <w:rFonts w:ascii="Times New Roman" w:hAnsi="Times New Roman" w:cs="Times New Roman"/>
          <w:sz w:val="24"/>
          <w:szCs w:val="24"/>
        </w:rPr>
        <w:t xml:space="preserve"> Multi-family Residential and vacate certain</w:t>
      </w:r>
      <w:r w:rsidR="00DB6F00">
        <w:rPr>
          <w:rFonts w:ascii="Times New Roman" w:hAnsi="Times New Roman" w:cs="Times New Roman"/>
          <w:sz w:val="24"/>
          <w:szCs w:val="24"/>
        </w:rPr>
        <w:t xml:space="preserve"> rights-of-way and easement</w:t>
      </w:r>
      <w:r w:rsidR="00B72C52">
        <w:rPr>
          <w:rFonts w:ascii="Times New Roman" w:hAnsi="Times New Roman" w:cs="Times New Roman"/>
          <w:sz w:val="24"/>
          <w:szCs w:val="24"/>
        </w:rPr>
        <w:t>s</w:t>
      </w:r>
    </w:p>
    <w:p w14:paraId="3C12C135" w14:textId="77777777" w:rsidR="00627F3F" w:rsidRPr="00627F3F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4F9BD8" w14:textId="6E50E8E3" w:rsidR="008230F5" w:rsidRDefault="008230F5" w:rsidP="008230F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irperson Schmidt </w:t>
      </w:r>
      <w:r w:rsidR="00CA498B">
        <w:rPr>
          <w:rFonts w:ascii="Times New Roman" w:hAnsi="Times New Roman" w:cs="Times New Roman"/>
          <w:sz w:val="24"/>
          <w:szCs w:val="24"/>
        </w:rPr>
        <w:t>opens the public</w:t>
      </w:r>
      <w:r w:rsidR="00C34844">
        <w:rPr>
          <w:rFonts w:ascii="Times New Roman" w:hAnsi="Times New Roman" w:cs="Times New Roman"/>
          <w:sz w:val="24"/>
          <w:szCs w:val="24"/>
        </w:rPr>
        <w:t xml:space="preserve"> hearing at 5:</w:t>
      </w:r>
      <w:r w:rsidR="0012019B">
        <w:rPr>
          <w:rFonts w:ascii="Times New Roman" w:hAnsi="Times New Roman" w:cs="Times New Roman"/>
          <w:sz w:val="24"/>
          <w:szCs w:val="24"/>
        </w:rPr>
        <w:t>3</w:t>
      </w:r>
      <w:r w:rsidR="00A9237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0EB1A2D" w14:textId="77777777" w:rsidR="00AA6010" w:rsidRDefault="00AA6010" w:rsidP="008230F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E13D738" w14:textId="22840535" w:rsidR="005266C6" w:rsidRDefault="00D45942" w:rsidP="00322F5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Planner Tom Coots presents the staff report</w:t>
      </w:r>
      <w:r w:rsidR="004077EA">
        <w:rPr>
          <w:rFonts w:ascii="Times New Roman" w:hAnsi="Times New Roman" w:cs="Times New Roman"/>
          <w:sz w:val="24"/>
          <w:szCs w:val="24"/>
        </w:rPr>
        <w:t>.</w:t>
      </w:r>
      <w:r w:rsidR="005266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0B7B81" w14:textId="77777777" w:rsidR="00AA6010" w:rsidRDefault="00AA6010" w:rsidP="00322F5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0478C34" w14:textId="77777777" w:rsidR="00256D0B" w:rsidRDefault="007E2A3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96206531"/>
      <w:r>
        <w:rPr>
          <w:rFonts w:ascii="Times New Roman" w:hAnsi="Times New Roman" w:cs="Times New Roman"/>
          <w:sz w:val="24"/>
          <w:szCs w:val="24"/>
        </w:rPr>
        <w:t xml:space="preserve">Chairperson Schmidt asks for </w:t>
      </w:r>
      <w:r w:rsidR="00A612B8">
        <w:rPr>
          <w:rFonts w:ascii="Times New Roman" w:hAnsi="Times New Roman" w:cs="Times New Roman"/>
          <w:sz w:val="24"/>
          <w:szCs w:val="24"/>
        </w:rPr>
        <w:t>citizen</w:t>
      </w:r>
      <w:r>
        <w:rPr>
          <w:rFonts w:ascii="Times New Roman" w:hAnsi="Times New Roman" w:cs="Times New Roman"/>
          <w:sz w:val="24"/>
          <w:szCs w:val="24"/>
        </w:rPr>
        <w:t xml:space="preserve"> comments</w:t>
      </w:r>
      <w:r w:rsidR="00256D0B">
        <w:rPr>
          <w:rFonts w:ascii="Times New Roman" w:hAnsi="Times New Roman" w:cs="Times New Roman"/>
          <w:sz w:val="24"/>
          <w:szCs w:val="24"/>
        </w:rPr>
        <w:t>.</w:t>
      </w:r>
    </w:p>
    <w:p w14:paraId="6849A716" w14:textId="77777777" w:rsidR="00AA6010" w:rsidRDefault="00AA601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11CDD55" w14:textId="1F3F03D7" w:rsidR="003141AB" w:rsidRDefault="0060532E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eb Homan with Archer Elgin Engineering on behalf of the </w:t>
      </w:r>
      <w:r w:rsidR="00D13124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eveloper</w:t>
      </w:r>
      <w:r w:rsidR="00D13124">
        <w:rPr>
          <w:rFonts w:ascii="Times New Roman" w:hAnsi="Times New Roman" w:cs="Times New Roman"/>
          <w:sz w:val="24"/>
          <w:szCs w:val="24"/>
        </w:rPr>
        <w:t xml:space="preserve"> Mike W</w:t>
      </w:r>
      <w:r w:rsidR="00DE1F10">
        <w:rPr>
          <w:rFonts w:ascii="Times New Roman" w:hAnsi="Times New Roman" w:cs="Times New Roman"/>
          <w:sz w:val="24"/>
          <w:szCs w:val="24"/>
        </w:rPr>
        <w:t>o</w:t>
      </w:r>
      <w:r w:rsidR="00D13124">
        <w:rPr>
          <w:rFonts w:ascii="Times New Roman" w:hAnsi="Times New Roman" w:cs="Times New Roman"/>
          <w:sz w:val="24"/>
          <w:szCs w:val="24"/>
        </w:rPr>
        <w:t>essner</w:t>
      </w:r>
      <w:r w:rsidR="00DE1F10">
        <w:rPr>
          <w:rFonts w:ascii="Times New Roman" w:hAnsi="Times New Roman" w:cs="Times New Roman"/>
          <w:sz w:val="24"/>
          <w:szCs w:val="24"/>
        </w:rPr>
        <w:t xml:space="preserve"> </w:t>
      </w:r>
      <w:r w:rsidR="00E636B5">
        <w:rPr>
          <w:rFonts w:ascii="Times New Roman" w:hAnsi="Times New Roman" w:cs="Times New Roman"/>
          <w:sz w:val="24"/>
          <w:szCs w:val="24"/>
        </w:rPr>
        <w:t>shares that</w:t>
      </w:r>
      <w:r w:rsidR="00262337">
        <w:rPr>
          <w:rFonts w:ascii="Times New Roman" w:hAnsi="Times New Roman" w:cs="Times New Roman"/>
          <w:sz w:val="24"/>
          <w:szCs w:val="24"/>
        </w:rPr>
        <w:t xml:space="preserve"> they are very excited to </w:t>
      </w:r>
      <w:r w:rsidR="00C262B8">
        <w:rPr>
          <w:rFonts w:ascii="Times New Roman" w:hAnsi="Times New Roman" w:cs="Times New Roman"/>
          <w:sz w:val="24"/>
          <w:szCs w:val="24"/>
        </w:rPr>
        <w:t xml:space="preserve">now see that the final </w:t>
      </w:r>
      <w:proofErr w:type="gramStart"/>
      <w:r w:rsidR="00C262B8">
        <w:rPr>
          <w:rFonts w:ascii="Times New Roman" w:hAnsi="Times New Roman" w:cs="Times New Roman"/>
          <w:sz w:val="24"/>
          <w:szCs w:val="24"/>
        </w:rPr>
        <w:t>plat</w:t>
      </w:r>
      <w:proofErr w:type="gramEnd"/>
      <w:r w:rsidR="00304C74">
        <w:rPr>
          <w:rFonts w:ascii="Times New Roman" w:hAnsi="Times New Roman" w:cs="Times New Roman"/>
          <w:sz w:val="24"/>
          <w:szCs w:val="24"/>
        </w:rPr>
        <w:t xml:space="preserve"> and development plans are one step</w:t>
      </w:r>
      <w:r w:rsidR="008A4DB5">
        <w:rPr>
          <w:rFonts w:ascii="Times New Roman" w:hAnsi="Times New Roman" w:cs="Times New Roman"/>
          <w:sz w:val="24"/>
          <w:szCs w:val="24"/>
        </w:rPr>
        <w:t xml:space="preserve"> forward</w:t>
      </w:r>
      <w:r w:rsidR="007C4CBB">
        <w:rPr>
          <w:rFonts w:ascii="Times New Roman" w:hAnsi="Times New Roman" w:cs="Times New Roman"/>
          <w:sz w:val="24"/>
          <w:szCs w:val="24"/>
        </w:rPr>
        <w:t xml:space="preserve"> and want to thank everyone for their time</w:t>
      </w:r>
      <w:r w:rsidR="00881CFE">
        <w:rPr>
          <w:rFonts w:ascii="Times New Roman" w:hAnsi="Times New Roman" w:cs="Times New Roman"/>
          <w:sz w:val="24"/>
          <w:szCs w:val="24"/>
        </w:rPr>
        <w:t xml:space="preserve"> and consideration</w:t>
      </w:r>
      <w:r w:rsidR="007900EF">
        <w:rPr>
          <w:rFonts w:ascii="Times New Roman" w:hAnsi="Times New Roman" w:cs="Times New Roman"/>
          <w:sz w:val="24"/>
          <w:szCs w:val="24"/>
        </w:rPr>
        <w:t>.</w:t>
      </w:r>
    </w:p>
    <w:p w14:paraId="0658322B" w14:textId="77777777" w:rsidR="00AA6010" w:rsidRDefault="00AA601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5CB0A05" w14:textId="77777777" w:rsidR="00CB00DF" w:rsidRDefault="00000EB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ublic hearing was closed</w:t>
      </w:r>
      <w:r w:rsidR="00CA6AA2">
        <w:rPr>
          <w:rFonts w:ascii="Times New Roman" w:hAnsi="Times New Roman" w:cs="Times New Roman"/>
          <w:sz w:val="24"/>
          <w:szCs w:val="24"/>
        </w:rPr>
        <w:t xml:space="preserve"> at </w:t>
      </w:r>
      <w:r w:rsidR="00CB00DF">
        <w:rPr>
          <w:rFonts w:ascii="Times New Roman" w:hAnsi="Times New Roman" w:cs="Times New Roman"/>
          <w:sz w:val="24"/>
          <w:szCs w:val="24"/>
        </w:rPr>
        <w:t>5:43.</w:t>
      </w:r>
    </w:p>
    <w:p w14:paraId="3135E687" w14:textId="77777777" w:rsidR="00AA6010" w:rsidRDefault="00AA601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5C0FB9A" w14:textId="7780FEBC" w:rsidR="00DB38CB" w:rsidRDefault="00CB00DF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man Schmidt reopens the public hearing at 5:43</w:t>
      </w:r>
      <w:r w:rsidR="00DB38CB">
        <w:rPr>
          <w:rFonts w:ascii="Times New Roman" w:hAnsi="Times New Roman" w:cs="Times New Roman"/>
          <w:sz w:val="24"/>
          <w:szCs w:val="24"/>
        </w:rPr>
        <w:t>.</w:t>
      </w:r>
    </w:p>
    <w:p w14:paraId="65A1286A" w14:textId="77777777" w:rsidR="00AA6010" w:rsidRDefault="00AA601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72288C9" w14:textId="15E49614" w:rsidR="007E2A30" w:rsidRDefault="00BC0511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discussion took place regarding traffic s</w:t>
      </w:r>
      <w:r w:rsidR="00140B4D">
        <w:rPr>
          <w:rFonts w:ascii="Times New Roman" w:hAnsi="Times New Roman" w:cs="Times New Roman"/>
          <w:sz w:val="24"/>
          <w:szCs w:val="24"/>
        </w:rPr>
        <w:t>tudies</w:t>
      </w:r>
      <w:r w:rsidR="00624146">
        <w:rPr>
          <w:rFonts w:ascii="Times New Roman" w:hAnsi="Times New Roman" w:cs="Times New Roman"/>
          <w:sz w:val="24"/>
          <w:szCs w:val="24"/>
        </w:rPr>
        <w:t>.</w:t>
      </w:r>
    </w:p>
    <w:p w14:paraId="580F8A28" w14:textId="77777777" w:rsidR="00AA6010" w:rsidRDefault="00AA601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F6F4ED2" w14:textId="5F34F628" w:rsidR="00D04A8E" w:rsidRDefault="00D04A8E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ublic hearing was closed at 5:44</w:t>
      </w:r>
      <w:r w:rsidR="005F483F">
        <w:rPr>
          <w:rFonts w:ascii="Times New Roman" w:hAnsi="Times New Roman" w:cs="Times New Roman"/>
          <w:sz w:val="24"/>
          <w:szCs w:val="24"/>
        </w:rPr>
        <w:t>.</w:t>
      </w:r>
    </w:p>
    <w:p w14:paraId="510A5552" w14:textId="77777777" w:rsidR="00AA6010" w:rsidRDefault="00AA601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bookmarkEnd w:id="0"/>
    <w:p w14:paraId="16EB6F3F" w14:textId="17CF495E" w:rsidR="00B0758A" w:rsidRDefault="008E3F87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A motion was made by </w:t>
      </w:r>
      <w:r w:rsidR="00366D2E">
        <w:rPr>
          <w:rFonts w:ascii="Times New Roman" w:hAnsi="Times New Roman" w:cs="Times New Roman"/>
          <w:sz w:val="24"/>
          <w:szCs w:val="24"/>
          <w:u w:val="single"/>
        </w:rPr>
        <w:t>M</w:t>
      </w:r>
      <w:r w:rsidR="00442508">
        <w:rPr>
          <w:rFonts w:ascii="Times New Roman" w:hAnsi="Times New Roman" w:cs="Times New Roman"/>
          <w:sz w:val="24"/>
          <w:szCs w:val="24"/>
          <w:u w:val="single"/>
        </w:rPr>
        <w:t>artin</w:t>
      </w:r>
      <w:r w:rsidR="004A25CC">
        <w:rPr>
          <w:rFonts w:ascii="Times New Roman" w:hAnsi="Times New Roman" w:cs="Times New Roman"/>
          <w:sz w:val="24"/>
          <w:szCs w:val="24"/>
          <w:u w:val="single"/>
        </w:rPr>
        <w:t xml:space="preserve"> and seconded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by </w:t>
      </w:r>
      <w:r w:rsidR="00442508">
        <w:rPr>
          <w:rFonts w:ascii="Times New Roman" w:hAnsi="Times New Roman" w:cs="Times New Roman"/>
          <w:sz w:val="24"/>
          <w:szCs w:val="24"/>
          <w:u w:val="single"/>
        </w:rPr>
        <w:t>Shields</w:t>
      </w:r>
      <w:r w:rsidR="00FD424C">
        <w:rPr>
          <w:rFonts w:ascii="Times New Roman" w:hAnsi="Times New Roman" w:cs="Times New Roman"/>
          <w:sz w:val="24"/>
          <w:szCs w:val="24"/>
          <w:u w:val="single"/>
        </w:rPr>
        <w:t xml:space="preserve"> to </w:t>
      </w:r>
      <w:r w:rsidR="004B12EF">
        <w:rPr>
          <w:rFonts w:ascii="Times New Roman" w:hAnsi="Times New Roman" w:cs="Times New Roman"/>
          <w:sz w:val="24"/>
          <w:szCs w:val="24"/>
          <w:u w:val="single"/>
        </w:rPr>
        <w:t>recommend that City Council approve</w:t>
      </w:r>
      <w:r w:rsidR="002D0A7B">
        <w:rPr>
          <w:rFonts w:ascii="Times New Roman" w:hAnsi="Times New Roman" w:cs="Times New Roman"/>
          <w:sz w:val="24"/>
          <w:szCs w:val="24"/>
          <w:u w:val="single"/>
        </w:rPr>
        <w:t xml:space="preserve"> the Final Plat of Audubon Ridge</w:t>
      </w:r>
      <w:r w:rsidR="00374D8E">
        <w:rPr>
          <w:rFonts w:ascii="Times New Roman" w:hAnsi="Times New Roman" w:cs="Times New Roman"/>
          <w:sz w:val="24"/>
          <w:szCs w:val="24"/>
          <w:u w:val="single"/>
        </w:rPr>
        <w:t>, a m</w:t>
      </w:r>
      <w:r w:rsidR="00B945DD">
        <w:rPr>
          <w:rFonts w:ascii="Times New Roman" w:hAnsi="Times New Roman" w:cs="Times New Roman"/>
          <w:sz w:val="24"/>
          <w:szCs w:val="24"/>
          <w:u w:val="single"/>
        </w:rPr>
        <w:t>u</w:t>
      </w:r>
      <w:r w:rsidR="00374D8E">
        <w:rPr>
          <w:rFonts w:ascii="Times New Roman" w:hAnsi="Times New Roman" w:cs="Times New Roman"/>
          <w:sz w:val="24"/>
          <w:szCs w:val="24"/>
          <w:u w:val="single"/>
        </w:rPr>
        <w:t>lti-family development to create 43 lots at property zone</w:t>
      </w:r>
      <w:r w:rsidR="009B4DAB">
        <w:rPr>
          <w:rFonts w:ascii="Times New Roman" w:hAnsi="Times New Roman" w:cs="Times New Roman"/>
          <w:sz w:val="24"/>
          <w:szCs w:val="24"/>
          <w:u w:val="single"/>
        </w:rPr>
        <w:t>d R-3, Multi-family Residential</w:t>
      </w:r>
      <w:r w:rsidR="00B945DD">
        <w:rPr>
          <w:rFonts w:ascii="Times New Roman" w:hAnsi="Times New Roman" w:cs="Times New Roman"/>
          <w:sz w:val="24"/>
          <w:szCs w:val="24"/>
          <w:u w:val="single"/>
        </w:rPr>
        <w:t xml:space="preserve"> and vacate certain rights-of-ways and easements.</w:t>
      </w:r>
      <w:r w:rsidR="0036354A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A roll call vote on the motion showed t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>he following</w:t>
      </w:r>
      <w:r w:rsidR="00DD1B5F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 xml:space="preserve"> Ayes: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4C62CF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36354A">
        <w:rPr>
          <w:rFonts w:ascii="Times New Roman" w:hAnsi="Times New Roman" w:cs="Times New Roman"/>
          <w:sz w:val="24"/>
          <w:szCs w:val="24"/>
          <w:u w:val="single"/>
        </w:rPr>
        <w:t>hirban</w:t>
      </w:r>
      <w:r w:rsidR="004C62CF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F5272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>Florence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A92C2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A92C22">
        <w:rPr>
          <w:rFonts w:ascii="Times New Roman" w:hAnsi="Times New Roman" w:cs="Times New Roman"/>
          <w:sz w:val="24"/>
          <w:szCs w:val="24"/>
          <w:u w:val="single"/>
        </w:rPr>
        <w:lastRenderedPageBreak/>
        <w:t>Jordan,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669EF">
        <w:rPr>
          <w:rFonts w:ascii="Times New Roman" w:hAnsi="Times New Roman" w:cs="Times New Roman"/>
          <w:sz w:val="24"/>
          <w:szCs w:val="24"/>
          <w:u w:val="single"/>
        </w:rPr>
        <w:t>M</w:t>
      </w:r>
      <w:r w:rsidR="007022AE">
        <w:rPr>
          <w:rFonts w:ascii="Times New Roman" w:hAnsi="Times New Roman" w:cs="Times New Roman"/>
          <w:sz w:val="24"/>
          <w:szCs w:val="24"/>
          <w:u w:val="single"/>
        </w:rPr>
        <w:t>artin</w:t>
      </w:r>
      <w:r w:rsidR="0097463D">
        <w:rPr>
          <w:rFonts w:ascii="Times New Roman" w:hAnsi="Times New Roman" w:cs="Times New Roman"/>
          <w:sz w:val="24"/>
          <w:szCs w:val="24"/>
          <w:u w:val="single"/>
        </w:rPr>
        <w:t xml:space="preserve">, Morris 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>and Shields</w:t>
      </w:r>
      <w:r w:rsidR="00006B53">
        <w:rPr>
          <w:rFonts w:ascii="Times New Roman" w:hAnsi="Times New Roman" w:cs="Times New Roman"/>
          <w:sz w:val="24"/>
          <w:szCs w:val="24"/>
          <w:u w:val="single"/>
        </w:rPr>
        <w:t>. Nays: None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F92BAF" w:rsidRPr="002D56E3">
        <w:rPr>
          <w:rFonts w:ascii="Times New Roman" w:hAnsi="Times New Roman" w:cs="Times New Roman"/>
          <w:sz w:val="24"/>
          <w:szCs w:val="24"/>
          <w:u w:val="single"/>
        </w:rPr>
        <w:t>Absent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A92C22">
        <w:rPr>
          <w:rFonts w:ascii="Times New Roman" w:hAnsi="Times New Roman" w:cs="Times New Roman"/>
          <w:sz w:val="24"/>
          <w:szCs w:val="24"/>
          <w:u w:val="single"/>
        </w:rPr>
        <w:t xml:space="preserve">Crider </w:t>
      </w:r>
      <w:r w:rsidR="004C6C77">
        <w:rPr>
          <w:rFonts w:ascii="Times New Roman" w:hAnsi="Times New Roman" w:cs="Times New Roman"/>
          <w:sz w:val="24"/>
          <w:szCs w:val="24"/>
          <w:u w:val="single"/>
        </w:rPr>
        <w:t xml:space="preserve">and </w:t>
      </w:r>
      <w:r w:rsidR="0097463D">
        <w:rPr>
          <w:rFonts w:ascii="Times New Roman" w:hAnsi="Times New Roman" w:cs="Times New Roman"/>
          <w:sz w:val="24"/>
          <w:szCs w:val="24"/>
          <w:u w:val="single"/>
        </w:rPr>
        <w:t>Davis</w:t>
      </w:r>
      <w:r w:rsidR="004C6C77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F7267">
        <w:rPr>
          <w:rFonts w:ascii="Times New Roman" w:hAnsi="Times New Roman" w:cs="Times New Roman"/>
          <w:sz w:val="24"/>
          <w:szCs w:val="24"/>
          <w:u w:val="single"/>
        </w:rPr>
        <w:t>The motion passes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667B14E8" w14:textId="77777777" w:rsidR="00A863F9" w:rsidRDefault="00A863F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65EA71A" w14:textId="25F3BEF7" w:rsidR="000941AB" w:rsidRDefault="00163F87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 ZON26-00</w:t>
      </w:r>
      <w:r w:rsidR="00686670">
        <w:rPr>
          <w:rFonts w:ascii="Times New Roman" w:hAnsi="Times New Roman" w:cs="Times New Roman"/>
          <w:b/>
          <w:bCs/>
          <w:sz w:val="24"/>
          <w:szCs w:val="24"/>
        </w:rPr>
        <w:t>1:</w:t>
      </w:r>
      <w:r w:rsidR="00686670">
        <w:rPr>
          <w:rFonts w:ascii="Times New Roman" w:hAnsi="Times New Roman" w:cs="Times New Roman"/>
          <w:sz w:val="24"/>
          <w:szCs w:val="24"/>
        </w:rPr>
        <w:t xml:space="preserve"> Rezoning from the R-1, Suburban Residential district to the R-3</w:t>
      </w:r>
      <w:r w:rsidR="00952725">
        <w:rPr>
          <w:rFonts w:ascii="Times New Roman" w:hAnsi="Times New Roman" w:cs="Times New Roman"/>
          <w:sz w:val="24"/>
          <w:szCs w:val="24"/>
        </w:rPr>
        <w:t xml:space="preserve">, Multi-family Residential district </w:t>
      </w:r>
      <w:r w:rsidR="00FA4F3B">
        <w:rPr>
          <w:rFonts w:ascii="Times New Roman" w:hAnsi="Times New Roman" w:cs="Times New Roman"/>
          <w:sz w:val="24"/>
          <w:szCs w:val="24"/>
        </w:rPr>
        <w:t>at 821 Hwy O.</w:t>
      </w:r>
    </w:p>
    <w:p w14:paraId="17167EC0" w14:textId="77777777" w:rsidR="0095321F" w:rsidRDefault="0095321F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E21CD5F" w14:textId="23D7DA64" w:rsidR="0095321F" w:rsidRDefault="003B6E5F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man Schmidt opens the public hearing at 5:46</w:t>
      </w:r>
    </w:p>
    <w:p w14:paraId="57EBAD1E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88450CB" w14:textId="4EE7644C" w:rsidR="00887EF2" w:rsidRDefault="00141F06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Planner Tom Coots presents the staff report.</w:t>
      </w:r>
    </w:p>
    <w:p w14:paraId="01C8089D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4D250CE" w14:textId="6680516C" w:rsidR="008F424A" w:rsidRDefault="006C2702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F424A">
        <w:rPr>
          <w:rFonts w:ascii="Times New Roman" w:hAnsi="Times New Roman" w:cs="Times New Roman"/>
          <w:sz w:val="24"/>
          <w:szCs w:val="24"/>
        </w:rPr>
        <w:t xml:space="preserve">here was a discussion about </w:t>
      </w:r>
      <w:r w:rsidR="001801BA">
        <w:rPr>
          <w:rFonts w:ascii="Times New Roman" w:hAnsi="Times New Roman" w:cs="Times New Roman"/>
          <w:sz w:val="24"/>
          <w:szCs w:val="24"/>
        </w:rPr>
        <w:t>R-2 and if it would work instead of R-3</w:t>
      </w:r>
      <w:r w:rsidR="00CB794B">
        <w:rPr>
          <w:rFonts w:ascii="Times New Roman" w:hAnsi="Times New Roman" w:cs="Times New Roman"/>
          <w:sz w:val="24"/>
          <w:szCs w:val="24"/>
        </w:rPr>
        <w:t>,</w:t>
      </w:r>
      <w:r w:rsidR="007E2C17">
        <w:rPr>
          <w:rFonts w:ascii="Times New Roman" w:hAnsi="Times New Roman" w:cs="Times New Roman"/>
          <w:sz w:val="24"/>
          <w:szCs w:val="24"/>
        </w:rPr>
        <w:t xml:space="preserve"> i</w:t>
      </w:r>
      <w:r w:rsidR="003E1402">
        <w:rPr>
          <w:rFonts w:ascii="Times New Roman" w:hAnsi="Times New Roman" w:cs="Times New Roman"/>
          <w:sz w:val="24"/>
          <w:szCs w:val="24"/>
        </w:rPr>
        <w:t>f a traffic study would be needed</w:t>
      </w:r>
      <w:r w:rsidR="00CC33DF">
        <w:rPr>
          <w:rFonts w:ascii="Times New Roman" w:hAnsi="Times New Roman" w:cs="Times New Roman"/>
          <w:sz w:val="24"/>
          <w:szCs w:val="24"/>
        </w:rPr>
        <w:t xml:space="preserve"> and questions regarding sidewalks</w:t>
      </w:r>
      <w:r w:rsidR="00D22D6D">
        <w:rPr>
          <w:rFonts w:ascii="Times New Roman" w:hAnsi="Times New Roman" w:cs="Times New Roman"/>
          <w:sz w:val="24"/>
          <w:szCs w:val="24"/>
        </w:rPr>
        <w:t>.</w:t>
      </w:r>
    </w:p>
    <w:p w14:paraId="65573C31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2096E20" w14:textId="77777777" w:rsidR="006C2702" w:rsidRDefault="006C2702" w:rsidP="006C270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person Schmidt asks for citizen comments.</w:t>
      </w:r>
    </w:p>
    <w:p w14:paraId="2FE6F318" w14:textId="77777777" w:rsidR="00BD261C" w:rsidRDefault="00BD261C" w:rsidP="006C270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37400B7" w14:textId="68D0DCEC" w:rsidR="00C53D88" w:rsidRDefault="00C53D88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eb Homan with Archer Elgin Engineering</w:t>
      </w:r>
      <w:r w:rsidR="00540E6A">
        <w:rPr>
          <w:rFonts w:ascii="Times New Roman" w:hAnsi="Times New Roman" w:cs="Times New Roman"/>
          <w:sz w:val="24"/>
          <w:szCs w:val="24"/>
        </w:rPr>
        <w:t xml:space="preserve"> shared that there would be </w:t>
      </w:r>
      <w:r w:rsidR="00E14329">
        <w:rPr>
          <w:rFonts w:ascii="Times New Roman" w:hAnsi="Times New Roman" w:cs="Times New Roman"/>
          <w:sz w:val="24"/>
          <w:szCs w:val="24"/>
        </w:rPr>
        <w:t>a tree buffer left intact</w:t>
      </w:r>
      <w:r w:rsidR="000B792B">
        <w:rPr>
          <w:rFonts w:ascii="Times New Roman" w:hAnsi="Times New Roman" w:cs="Times New Roman"/>
          <w:sz w:val="24"/>
          <w:szCs w:val="24"/>
        </w:rPr>
        <w:t>. He also ta</w:t>
      </w:r>
      <w:r w:rsidR="009741E6">
        <w:rPr>
          <w:rFonts w:ascii="Times New Roman" w:hAnsi="Times New Roman" w:cs="Times New Roman"/>
          <w:sz w:val="24"/>
          <w:szCs w:val="24"/>
        </w:rPr>
        <w:t>lked about</w:t>
      </w:r>
      <w:r w:rsidR="005C6A6D">
        <w:rPr>
          <w:rFonts w:ascii="Times New Roman" w:hAnsi="Times New Roman" w:cs="Times New Roman"/>
          <w:sz w:val="24"/>
          <w:szCs w:val="24"/>
        </w:rPr>
        <w:t xml:space="preserve"> </w:t>
      </w:r>
      <w:r w:rsidR="00817242">
        <w:rPr>
          <w:rFonts w:ascii="Times New Roman" w:hAnsi="Times New Roman" w:cs="Times New Roman"/>
          <w:sz w:val="24"/>
          <w:szCs w:val="24"/>
        </w:rPr>
        <w:t>utility interconnections</w:t>
      </w:r>
      <w:r w:rsidR="000B792B">
        <w:rPr>
          <w:rFonts w:ascii="Times New Roman" w:hAnsi="Times New Roman" w:cs="Times New Roman"/>
          <w:sz w:val="24"/>
          <w:szCs w:val="24"/>
        </w:rPr>
        <w:t>, sidewalk</w:t>
      </w:r>
      <w:r w:rsidR="009741E6">
        <w:rPr>
          <w:rFonts w:ascii="Times New Roman" w:hAnsi="Times New Roman" w:cs="Times New Roman"/>
          <w:sz w:val="24"/>
          <w:szCs w:val="24"/>
        </w:rPr>
        <w:t xml:space="preserve"> extensions</w:t>
      </w:r>
      <w:r w:rsidR="009D20B7">
        <w:rPr>
          <w:rFonts w:ascii="Times New Roman" w:hAnsi="Times New Roman" w:cs="Times New Roman"/>
          <w:sz w:val="24"/>
          <w:szCs w:val="24"/>
        </w:rPr>
        <w:t xml:space="preserve">, </w:t>
      </w:r>
      <w:r w:rsidR="000905BA">
        <w:rPr>
          <w:rFonts w:ascii="Times New Roman" w:hAnsi="Times New Roman" w:cs="Times New Roman"/>
          <w:sz w:val="24"/>
          <w:szCs w:val="24"/>
        </w:rPr>
        <w:t>internal sidewalks</w:t>
      </w:r>
      <w:r w:rsidR="00F10A96">
        <w:rPr>
          <w:rFonts w:ascii="Times New Roman" w:hAnsi="Times New Roman" w:cs="Times New Roman"/>
          <w:sz w:val="24"/>
          <w:szCs w:val="24"/>
        </w:rPr>
        <w:t xml:space="preserve"> and that t</w:t>
      </w:r>
      <w:r w:rsidR="00DD2BF1">
        <w:rPr>
          <w:rFonts w:ascii="Times New Roman" w:hAnsi="Times New Roman" w:cs="Times New Roman"/>
          <w:sz w:val="24"/>
          <w:szCs w:val="24"/>
        </w:rPr>
        <w:t>he parcel would be locked in as a Senior Living Development</w:t>
      </w:r>
      <w:r w:rsidR="00F10A96">
        <w:rPr>
          <w:rFonts w:ascii="Times New Roman" w:hAnsi="Times New Roman" w:cs="Times New Roman"/>
          <w:sz w:val="24"/>
          <w:szCs w:val="24"/>
        </w:rPr>
        <w:t>.</w:t>
      </w:r>
    </w:p>
    <w:p w14:paraId="487C1A62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9046CE0" w14:textId="2F819000" w:rsidR="00F10A96" w:rsidRDefault="001930C6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ber </w:t>
      </w:r>
      <w:proofErr w:type="gramStart"/>
      <w:r>
        <w:rPr>
          <w:rFonts w:ascii="Times New Roman" w:hAnsi="Times New Roman" w:cs="Times New Roman"/>
          <w:sz w:val="24"/>
          <w:szCs w:val="24"/>
        </w:rPr>
        <w:t>Garci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siding at 1505 Huntleigh</w:t>
      </w:r>
      <w:r w:rsidR="00035AA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35AAF">
        <w:rPr>
          <w:rFonts w:ascii="Times New Roman" w:hAnsi="Times New Roman" w:cs="Times New Roman"/>
          <w:sz w:val="24"/>
          <w:szCs w:val="24"/>
        </w:rPr>
        <w:t>Drive</w:t>
      </w:r>
      <w:proofErr w:type="gramEnd"/>
      <w:r w:rsidR="00C82E92">
        <w:rPr>
          <w:rFonts w:ascii="Times New Roman" w:hAnsi="Times New Roman" w:cs="Times New Roman"/>
          <w:sz w:val="24"/>
          <w:szCs w:val="24"/>
        </w:rPr>
        <w:t xml:space="preserve"> shared that she is concerned with the property lines</w:t>
      </w:r>
      <w:r w:rsidR="003E0990">
        <w:rPr>
          <w:rFonts w:ascii="Times New Roman" w:hAnsi="Times New Roman" w:cs="Times New Roman"/>
          <w:sz w:val="24"/>
          <w:szCs w:val="24"/>
        </w:rPr>
        <w:t xml:space="preserve"> and where the actual lines are</w:t>
      </w:r>
      <w:r w:rsidR="005D52A2">
        <w:rPr>
          <w:rFonts w:ascii="Times New Roman" w:hAnsi="Times New Roman" w:cs="Times New Roman"/>
          <w:sz w:val="24"/>
          <w:szCs w:val="24"/>
        </w:rPr>
        <w:t xml:space="preserve">. She also is concerned with this being for </w:t>
      </w:r>
      <w:proofErr w:type="gramStart"/>
      <w:r w:rsidR="005D52A2">
        <w:rPr>
          <w:rFonts w:ascii="Times New Roman" w:hAnsi="Times New Roman" w:cs="Times New Roman"/>
          <w:sz w:val="24"/>
          <w:szCs w:val="24"/>
        </w:rPr>
        <w:t>low income</w:t>
      </w:r>
      <w:proofErr w:type="gramEnd"/>
      <w:r w:rsidR="005D52A2">
        <w:rPr>
          <w:rFonts w:ascii="Times New Roman" w:hAnsi="Times New Roman" w:cs="Times New Roman"/>
          <w:sz w:val="24"/>
          <w:szCs w:val="24"/>
        </w:rPr>
        <w:t xml:space="preserve"> housing.</w:t>
      </w:r>
    </w:p>
    <w:p w14:paraId="7B22182F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DB64FD2" w14:textId="3D89492B" w:rsidR="000E0570" w:rsidRDefault="00C27FCB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140B4D">
        <w:rPr>
          <w:rFonts w:ascii="Times New Roman" w:hAnsi="Times New Roman" w:cs="Times New Roman"/>
          <w:sz w:val="24"/>
          <w:szCs w:val="24"/>
        </w:rPr>
        <w:t>im</w:t>
      </w:r>
      <w:r>
        <w:rPr>
          <w:rFonts w:ascii="Times New Roman" w:hAnsi="Times New Roman" w:cs="Times New Roman"/>
          <w:sz w:val="24"/>
          <w:szCs w:val="24"/>
        </w:rPr>
        <w:t xml:space="preserve"> Lingle with MBL</w:t>
      </w:r>
      <w:r w:rsidR="00773652">
        <w:rPr>
          <w:rFonts w:ascii="Times New Roman" w:hAnsi="Times New Roman" w:cs="Times New Roman"/>
          <w:sz w:val="24"/>
          <w:szCs w:val="24"/>
        </w:rPr>
        <w:t xml:space="preserve"> </w:t>
      </w:r>
      <w:r w:rsidR="00061ACF">
        <w:rPr>
          <w:rFonts w:ascii="Times New Roman" w:hAnsi="Times New Roman" w:cs="Times New Roman"/>
          <w:sz w:val="24"/>
          <w:szCs w:val="24"/>
        </w:rPr>
        <w:t>shared</w:t>
      </w:r>
      <w:r w:rsidR="00901536">
        <w:rPr>
          <w:rFonts w:ascii="Times New Roman" w:hAnsi="Times New Roman" w:cs="Times New Roman"/>
          <w:sz w:val="24"/>
          <w:szCs w:val="24"/>
        </w:rPr>
        <w:t xml:space="preserve"> that they are going to leav</w:t>
      </w:r>
      <w:r w:rsidR="003F1F43">
        <w:rPr>
          <w:rFonts w:ascii="Times New Roman" w:hAnsi="Times New Roman" w:cs="Times New Roman"/>
          <w:sz w:val="24"/>
          <w:szCs w:val="24"/>
        </w:rPr>
        <w:t xml:space="preserve">e the barbed wire fence and will be building out from that location with </w:t>
      </w:r>
      <w:r w:rsidR="004D47B5">
        <w:rPr>
          <w:rFonts w:ascii="Times New Roman" w:hAnsi="Times New Roman" w:cs="Times New Roman"/>
          <w:sz w:val="24"/>
          <w:szCs w:val="24"/>
        </w:rPr>
        <w:t xml:space="preserve">the goal of </w:t>
      </w:r>
      <w:r w:rsidR="003F1F43">
        <w:rPr>
          <w:rFonts w:ascii="Times New Roman" w:hAnsi="Times New Roman" w:cs="Times New Roman"/>
          <w:sz w:val="24"/>
          <w:szCs w:val="24"/>
        </w:rPr>
        <w:t>a 70</w:t>
      </w:r>
      <w:r w:rsidR="00CB743E">
        <w:rPr>
          <w:rFonts w:ascii="Times New Roman" w:hAnsi="Times New Roman" w:cs="Times New Roman"/>
          <w:sz w:val="24"/>
          <w:szCs w:val="24"/>
        </w:rPr>
        <w:t>’</w:t>
      </w:r>
      <w:r w:rsidR="003F1F43">
        <w:rPr>
          <w:rFonts w:ascii="Times New Roman" w:hAnsi="Times New Roman" w:cs="Times New Roman"/>
          <w:sz w:val="24"/>
          <w:szCs w:val="24"/>
        </w:rPr>
        <w:t xml:space="preserve"> to 100</w:t>
      </w:r>
      <w:r w:rsidR="00CB743E">
        <w:rPr>
          <w:rFonts w:ascii="Times New Roman" w:hAnsi="Times New Roman" w:cs="Times New Roman"/>
          <w:sz w:val="24"/>
          <w:szCs w:val="24"/>
        </w:rPr>
        <w:t>’</w:t>
      </w:r>
      <w:r w:rsidR="00DD2D48">
        <w:rPr>
          <w:rFonts w:ascii="Times New Roman" w:hAnsi="Times New Roman" w:cs="Times New Roman"/>
          <w:sz w:val="24"/>
          <w:szCs w:val="24"/>
        </w:rPr>
        <w:t xml:space="preserve"> set</w:t>
      </w:r>
      <w:r w:rsidR="004D47B5">
        <w:rPr>
          <w:rFonts w:ascii="Times New Roman" w:hAnsi="Times New Roman" w:cs="Times New Roman"/>
          <w:sz w:val="24"/>
          <w:szCs w:val="24"/>
        </w:rPr>
        <w:t>back</w:t>
      </w:r>
      <w:r w:rsidR="00A4010C">
        <w:rPr>
          <w:rFonts w:ascii="Times New Roman" w:hAnsi="Times New Roman" w:cs="Times New Roman"/>
          <w:sz w:val="24"/>
          <w:szCs w:val="24"/>
        </w:rPr>
        <w:t xml:space="preserve">. </w:t>
      </w:r>
      <w:r w:rsidR="009777E2">
        <w:rPr>
          <w:rFonts w:ascii="Times New Roman" w:hAnsi="Times New Roman" w:cs="Times New Roman"/>
          <w:sz w:val="24"/>
          <w:szCs w:val="24"/>
        </w:rPr>
        <w:t>The</w:t>
      </w:r>
      <w:r w:rsidR="00C15118">
        <w:rPr>
          <w:rFonts w:ascii="Times New Roman" w:hAnsi="Times New Roman" w:cs="Times New Roman"/>
          <w:sz w:val="24"/>
          <w:szCs w:val="24"/>
        </w:rPr>
        <w:t xml:space="preserve">y are a </w:t>
      </w:r>
      <w:proofErr w:type="gramStart"/>
      <w:r w:rsidR="00C15118">
        <w:rPr>
          <w:rFonts w:ascii="Times New Roman" w:hAnsi="Times New Roman" w:cs="Times New Roman"/>
          <w:sz w:val="24"/>
          <w:szCs w:val="24"/>
        </w:rPr>
        <w:t>mixed use</w:t>
      </w:r>
      <w:proofErr w:type="gramEnd"/>
      <w:r w:rsidR="00C15118">
        <w:rPr>
          <w:rFonts w:ascii="Times New Roman" w:hAnsi="Times New Roman" w:cs="Times New Roman"/>
          <w:sz w:val="24"/>
          <w:szCs w:val="24"/>
        </w:rPr>
        <w:t xml:space="preserve"> income level community</w:t>
      </w:r>
      <w:r w:rsidR="00427BC5">
        <w:rPr>
          <w:rFonts w:ascii="Times New Roman" w:hAnsi="Times New Roman" w:cs="Times New Roman"/>
          <w:sz w:val="24"/>
          <w:szCs w:val="24"/>
        </w:rPr>
        <w:t xml:space="preserve"> for </w:t>
      </w:r>
      <w:r w:rsidR="00970302">
        <w:rPr>
          <w:rFonts w:ascii="Times New Roman" w:hAnsi="Times New Roman" w:cs="Times New Roman"/>
          <w:sz w:val="24"/>
          <w:szCs w:val="24"/>
        </w:rPr>
        <w:t>senior citizens</w:t>
      </w:r>
      <w:r w:rsidR="00D93951">
        <w:rPr>
          <w:rFonts w:ascii="Times New Roman" w:hAnsi="Times New Roman" w:cs="Times New Roman"/>
          <w:sz w:val="24"/>
          <w:szCs w:val="24"/>
        </w:rPr>
        <w:t xml:space="preserve"> aged 62 and above.</w:t>
      </w:r>
    </w:p>
    <w:p w14:paraId="294271CA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9706C8E" w14:textId="6C244680" w:rsidR="00310EEF" w:rsidRDefault="001E40D6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cole </w:t>
      </w:r>
      <w:proofErr w:type="gramStart"/>
      <w:r>
        <w:rPr>
          <w:rFonts w:ascii="Times New Roman" w:hAnsi="Times New Roman" w:cs="Times New Roman"/>
          <w:sz w:val="24"/>
          <w:szCs w:val="24"/>
        </w:rPr>
        <w:t>Cumming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siding at 1414 Huntleigh</w:t>
      </w:r>
      <w:r w:rsidR="00166FE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66FE1">
        <w:rPr>
          <w:rFonts w:ascii="Times New Roman" w:hAnsi="Times New Roman" w:cs="Times New Roman"/>
          <w:sz w:val="24"/>
          <w:szCs w:val="24"/>
        </w:rPr>
        <w:t>Drive</w:t>
      </w:r>
      <w:proofErr w:type="gramEnd"/>
      <w:r w:rsidR="00166FE1">
        <w:rPr>
          <w:rFonts w:ascii="Times New Roman" w:hAnsi="Times New Roman" w:cs="Times New Roman"/>
          <w:sz w:val="24"/>
          <w:szCs w:val="24"/>
        </w:rPr>
        <w:t xml:space="preserve"> shared </w:t>
      </w:r>
      <w:r w:rsidR="000A475D">
        <w:rPr>
          <w:rFonts w:ascii="Times New Roman" w:hAnsi="Times New Roman" w:cs="Times New Roman"/>
          <w:sz w:val="24"/>
          <w:szCs w:val="24"/>
        </w:rPr>
        <w:t xml:space="preserve">that she is </w:t>
      </w:r>
      <w:proofErr w:type="gramStart"/>
      <w:r w:rsidR="000A475D">
        <w:rPr>
          <w:rFonts w:ascii="Times New Roman" w:hAnsi="Times New Roman" w:cs="Times New Roman"/>
          <w:sz w:val="24"/>
          <w:szCs w:val="24"/>
        </w:rPr>
        <w:t>concerned</w:t>
      </w:r>
      <w:proofErr w:type="gramEnd"/>
      <w:r w:rsidR="000A475D">
        <w:rPr>
          <w:rFonts w:ascii="Times New Roman" w:hAnsi="Times New Roman" w:cs="Times New Roman"/>
          <w:sz w:val="24"/>
          <w:szCs w:val="24"/>
        </w:rPr>
        <w:t xml:space="preserve"> an R-3</w:t>
      </w:r>
      <w:r w:rsidR="00133F99">
        <w:rPr>
          <w:rFonts w:ascii="Times New Roman" w:hAnsi="Times New Roman" w:cs="Times New Roman"/>
          <w:sz w:val="24"/>
          <w:szCs w:val="24"/>
        </w:rPr>
        <w:t xml:space="preserve"> zoning will lower housing values in the area</w:t>
      </w:r>
      <w:r w:rsidR="006F738B">
        <w:rPr>
          <w:rFonts w:ascii="Times New Roman" w:hAnsi="Times New Roman" w:cs="Times New Roman"/>
          <w:sz w:val="24"/>
          <w:szCs w:val="24"/>
        </w:rPr>
        <w:t>.</w:t>
      </w:r>
    </w:p>
    <w:p w14:paraId="1CCFB37C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3B16895" w14:textId="306E4A63" w:rsidR="00E00D18" w:rsidRDefault="00E00D18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lissa </w:t>
      </w:r>
      <w:proofErr w:type="gramStart"/>
      <w:r>
        <w:rPr>
          <w:rFonts w:ascii="Times New Roman" w:hAnsi="Times New Roman" w:cs="Times New Roman"/>
          <w:sz w:val="24"/>
          <w:szCs w:val="24"/>
        </w:rPr>
        <w:t>Dill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siding</w:t>
      </w:r>
      <w:r w:rsidR="00C85CE9">
        <w:rPr>
          <w:rFonts w:ascii="Times New Roman" w:hAnsi="Times New Roman" w:cs="Times New Roman"/>
          <w:sz w:val="24"/>
          <w:szCs w:val="24"/>
        </w:rPr>
        <w:t xml:space="preserve"> at 1423 Huntleigh </w:t>
      </w:r>
      <w:proofErr w:type="gramStart"/>
      <w:r w:rsidR="00C85CE9">
        <w:rPr>
          <w:rFonts w:ascii="Times New Roman" w:hAnsi="Times New Roman" w:cs="Times New Roman"/>
          <w:sz w:val="24"/>
          <w:szCs w:val="24"/>
        </w:rPr>
        <w:t>Drive</w:t>
      </w:r>
      <w:proofErr w:type="gramEnd"/>
      <w:r w:rsidR="00C85CE9">
        <w:rPr>
          <w:rFonts w:ascii="Times New Roman" w:hAnsi="Times New Roman" w:cs="Times New Roman"/>
          <w:sz w:val="24"/>
          <w:szCs w:val="24"/>
        </w:rPr>
        <w:t xml:space="preserve"> shared</w:t>
      </w:r>
      <w:r w:rsidR="00B25A59">
        <w:rPr>
          <w:rFonts w:ascii="Times New Roman" w:hAnsi="Times New Roman" w:cs="Times New Roman"/>
          <w:sz w:val="24"/>
          <w:szCs w:val="24"/>
        </w:rPr>
        <w:t xml:space="preserve"> that </w:t>
      </w:r>
      <w:r w:rsidR="00D134EB">
        <w:rPr>
          <w:rFonts w:ascii="Times New Roman" w:hAnsi="Times New Roman" w:cs="Times New Roman"/>
          <w:sz w:val="24"/>
          <w:szCs w:val="24"/>
        </w:rPr>
        <w:t xml:space="preserve">she </w:t>
      </w:r>
      <w:r w:rsidR="00C334AE">
        <w:rPr>
          <w:rFonts w:ascii="Times New Roman" w:hAnsi="Times New Roman" w:cs="Times New Roman"/>
          <w:sz w:val="24"/>
          <w:szCs w:val="24"/>
        </w:rPr>
        <w:t xml:space="preserve">is concerned that if the whole property is zoned R-3 and the </w:t>
      </w:r>
      <w:r w:rsidR="0077576F">
        <w:rPr>
          <w:rFonts w:ascii="Times New Roman" w:hAnsi="Times New Roman" w:cs="Times New Roman"/>
          <w:sz w:val="24"/>
          <w:szCs w:val="24"/>
        </w:rPr>
        <w:t xml:space="preserve">Senior Living Development does not move on to phase 2 and phase 3 that </w:t>
      </w:r>
      <w:r w:rsidR="009B4B8F">
        <w:rPr>
          <w:rFonts w:ascii="Times New Roman" w:hAnsi="Times New Roman" w:cs="Times New Roman"/>
          <w:sz w:val="24"/>
          <w:szCs w:val="24"/>
        </w:rPr>
        <w:t>someone else could come in and build</w:t>
      </w:r>
      <w:r w:rsidR="00652C4D">
        <w:rPr>
          <w:rFonts w:ascii="Times New Roman" w:hAnsi="Times New Roman" w:cs="Times New Roman"/>
          <w:sz w:val="24"/>
          <w:szCs w:val="24"/>
        </w:rPr>
        <w:t xml:space="preserve"> different types of multi-family housing.</w:t>
      </w:r>
    </w:p>
    <w:p w14:paraId="1DE153EC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1CA412D" w14:textId="542D4E7B" w:rsidR="00B75144" w:rsidRDefault="005F5F07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ill </w:t>
      </w:r>
      <w:proofErr w:type="gramStart"/>
      <w:r w:rsidR="002D131E">
        <w:rPr>
          <w:rFonts w:ascii="Times New Roman" w:hAnsi="Times New Roman" w:cs="Times New Roman"/>
          <w:sz w:val="24"/>
          <w:szCs w:val="24"/>
        </w:rPr>
        <w:t>Sertell</w:t>
      </w:r>
      <w:proofErr w:type="gramEnd"/>
      <w:r w:rsidR="00191E82">
        <w:rPr>
          <w:rFonts w:ascii="Times New Roman" w:hAnsi="Times New Roman" w:cs="Times New Roman"/>
          <w:sz w:val="24"/>
          <w:szCs w:val="24"/>
        </w:rPr>
        <w:t xml:space="preserve"> residing at </w:t>
      </w:r>
      <w:r w:rsidR="00850483">
        <w:rPr>
          <w:rFonts w:ascii="Times New Roman" w:hAnsi="Times New Roman" w:cs="Times New Roman"/>
          <w:sz w:val="24"/>
          <w:szCs w:val="24"/>
        </w:rPr>
        <w:t xml:space="preserve">1507 Huntleigh </w:t>
      </w:r>
      <w:proofErr w:type="gramStart"/>
      <w:r w:rsidR="00850483">
        <w:rPr>
          <w:rFonts w:ascii="Times New Roman" w:hAnsi="Times New Roman" w:cs="Times New Roman"/>
          <w:sz w:val="24"/>
          <w:szCs w:val="24"/>
        </w:rPr>
        <w:t>Drive</w:t>
      </w:r>
      <w:proofErr w:type="gramEnd"/>
      <w:r w:rsidR="00850483">
        <w:rPr>
          <w:rFonts w:ascii="Times New Roman" w:hAnsi="Times New Roman" w:cs="Times New Roman"/>
          <w:sz w:val="24"/>
          <w:szCs w:val="24"/>
        </w:rPr>
        <w:t xml:space="preserve"> shared</w:t>
      </w:r>
      <w:r w:rsidR="00CC7664">
        <w:rPr>
          <w:rFonts w:ascii="Times New Roman" w:hAnsi="Times New Roman" w:cs="Times New Roman"/>
          <w:sz w:val="24"/>
          <w:szCs w:val="24"/>
        </w:rPr>
        <w:t xml:space="preserve"> that she believes the tree line is on her property</w:t>
      </w:r>
      <w:r w:rsidR="00CA3940">
        <w:rPr>
          <w:rFonts w:ascii="Times New Roman" w:hAnsi="Times New Roman" w:cs="Times New Roman"/>
          <w:sz w:val="24"/>
          <w:szCs w:val="24"/>
        </w:rPr>
        <w:t xml:space="preserve">, not the </w:t>
      </w:r>
      <w:r w:rsidR="00657CCB">
        <w:rPr>
          <w:rFonts w:ascii="Times New Roman" w:hAnsi="Times New Roman" w:cs="Times New Roman"/>
          <w:sz w:val="24"/>
          <w:szCs w:val="24"/>
        </w:rPr>
        <w:t xml:space="preserve">property being discussed for </w:t>
      </w:r>
      <w:proofErr w:type="gramStart"/>
      <w:r w:rsidR="00657CCB">
        <w:rPr>
          <w:rFonts w:ascii="Times New Roman" w:hAnsi="Times New Roman" w:cs="Times New Roman"/>
          <w:sz w:val="24"/>
          <w:szCs w:val="24"/>
        </w:rPr>
        <w:t xml:space="preserve">the </w:t>
      </w:r>
      <w:r w:rsidR="007F6550">
        <w:rPr>
          <w:rFonts w:ascii="Times New Roman" w:hAnsi="Times New Roman" w:cs="Times New Roman"/>
          <w:sz w:val="24"/>
          <w:szCs w:val="24"/>
        </w:rPr>
        <w:t>S</w:t>
      </w:r>
      <w:r w:rsidR="00657CCB">
        <w:rPr>
          <w:rFonts w:ascii="Times New Roman" w:hAnsi="Times New Roman" w:cs="Times New Roman"/>
          <w:sz w:val="24"/>
          <w:szCs w:val="24"/>
        </w:rPr>
        <w:t>enior</w:t>
      </w:r>
      <w:proofErr w:type="gramEnd"/>
      <w:r w:rsidR="00657CCB">
        <w:rPr>
          <w:rFonts w:ascii="Times New Roman" w:hAnsi="Times New Roman" w:cs="Times New Roman"/>
          <w:sz w:val="24"/>
          <w:szCs w:val="24"/>
        </w:rPr>
        <w:t xml:space="preserve"> </w:t>
      </w:r>
      <w:r w:rsidR="007F6550">
        <w:rPr>
          <w:rFonts w:ascii="Times New Roman" w:hAnsi="Times New Roman" w:cs="Times New Roman"/>
          <w:sz w:val="24"/>
          <w:szCs w:val="24"/>
        </w:rPr>
        <w:t>L</w:t>
      </w:r>
      <w:r w:rsidR="00657CCB">
        <w:rPr>
          <w:rFonts w:ascii="Times New Roman" w:hAnsi="Times New Roman" w:cs="Times New Roman"/>
          <w:sz w:val="24"/>
          <w:szCs w:val="24"/>
        </w:rPr>
        <w:t xml:space="preserve">iving </w:t>
      </w:r>
      <w:r w:rsidR="007F6550">
        <w:rPr>
          <w:rFonts w:ascii="Times New Roman" w:hAnsi="Times New Roman" w:cs="Times New Roman"/>
          <w:sz w:val="24"/>
          <w:szCs w:val="24"/>
        </w:rPr>
        <w:t>Development</w:t>
      </w:r>
      <w:r w:rsidR="002E4E0D">
        <w:rPr>
          <w:rFonts w:ascii="Times New Roman" w:hAnsi="Times New Roman" w:cs="Times New Roman"/>
          <w:sz w:val="24"/>
          <w:szCs w:val="24"/>
        </w:rPr>
        <w:t xml:space="preserve">. She is also concerned that </w:t>
      </w:r>
      <w:r w:rsidR="00183EFC">
        <w:rPr>
          <w:rFonts w:ascii="Times New Roman" w:hAnsi="Times New Roman" w:cs="Times New Roman"/>
          <w:sz w:val="24"/>
          <w:szCs w:val="24"/>
        </w:rPr>
        <w:t>the developer keeps changing</w:t>
      </w:r>
      <w:r w:rsidR="00A31A4E">
        <w:rPr>
          <w:rFonts w:ascii="Times New Roman" w:hAnsi="Times New Roman" w:cs="Times New Roman"/>
          <w:sz w:val="24"/>
          <w:szCs w:val="24"/>
        </w:rPr>
        <w:t xml:space="preserve"> the information that he </w:t>
      </w:r>
      <w:r w:rsidR="00C76210">
        <w:rPr>
          <w:rFonts w:ascii="Times New Roman" w:hAnsi="Times New Roman" w:cs="Times New Roman"/>
          <w:sz w:val="24"/>
          <w:szCs w:val="24"/>
        </w:rPr>
        <w:t>initially presented to the homeowners.</w:t>
      </w:r>
    </w:p>
    <w:p w14:paraId="5DFFA1BB" w14:textId="77777777" w:rsidR="00BD261C" w:rsidRDefault="00BD261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773B02B" w14:textId="4D5539CF" w:rsidR="007C5A79" w:rsidRDefault="00791976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140B4D">
        <w:rPr>
          <w:rFonts w:ascii="Times New Roman" w:hAnsi="Times New Roman" w:cs="Times New Roman"/>
          <w:sz w:val="24"/>
          <w:szCs w:val="24"/>
        </w:rPr>
        <w:t>im</w:t>
      </w:r>
      <w:r>
        <w:rPr>
          <w:rFonts w:ascii="Times New Roman" w:hAnsi="Times New Roman" w:cs="Times New Roman"/>
          <w:sz w:val="24"/>
          <w:szCs w:val="24"/>
        </w:rPr>
        <w:t xml:space="preserve"> Lingle</w:t>
      </w:r>
      <w:r w:rsidR="00747D98">
        <w:rPr>
          <w:rFonts w:ascii="Times New Roman" w:hAnsi="Times New Roman" w:cs="Times New Roman"/>
          <w:sz w:val="24"/>
          <w:szCs w:val="24"/>
        </w:rPr>
        <w:t xml:space="preserve"> with MBL </w:t>
      </w:r>
      <w:r w:rsidR="00587A1F">
        <w:rPr>
          <w:rFonts w:ascii="Times New Roman" w:hAnsi="Times New Roman" w:cs="Times New Roman"/>
          <w:sz w:val="24"/>
          <w:szCs w:val="24"/>
        </w:rPr>
        <w:t xml:space="preserve">stated that they have changed to age to 62 years or older because </w:t>
      </w:r>
      <w:proofErr w:type="gramStart"/>
      <w:r w:rsidR="00587A1F">
        <w:rPr>
          <w:rFonts w:ascii="Times New Roman" w:hAnsi="Times New Roman" w:cs="Times New Roman"/>
          <w:sz w:val="24"/>
          <w:szCs w:val="24"/>
        </w:rPr>
        <w:t>they</w:t>
      </w:r>
      <w:proofErr w:type="gramEnd"/>
      <w:r w:rsidR="00587A1F">
        <w:rPr>
          <w:rFonts w:ascii="Times New Roman" w:hAnsi="Times New Roman" w:cs="Times New Roman"/>
          <w:sz w:val="24"/>
          <w:szCs w:val="24"/>
        </w:rPr>
        <w:t xml:space="preserve"> </w:t>
      </w:r>
      <w:r w:rsidR="00140B4D">
        <w:rPr>
          <w:rFonts w:ascii="Times New Roman" w:hAnsi="Times New Roman" w:cs="Times New Roman"/>
          <w:sz w:val="24"/>
          <w:szCs w:val="24"/>
        </w:rPr>
        <w:t xml:space="preserve">too much </w:t>
      </w:r>
      <w:r w:rsidR="000E2781">
        <w:rPr>
          <w:rFonts w:ascii="Times New Roman" w:hAnsi="Times New Roman" w:cs="Times New Roman"/>
          <w:sz w:val="24"/>
          <w:szCs w:val="24"/>
        </w:rPr>
        <w:t>demand at 55</w:t>
      </w:r>
      <w:r w:rsidR="001A3839">
        <w:rPr>
          <w:rFonts w:ascii="Times New Roman" w:hAnsi="Times New Roman" w:cs="Times New Roman"/>
          <w:sz w:val="24"/>
          <w:szCs w:val="24"/>
        </w:rPr>
        <w:t xml:space="preserve"> or older</w:t>
      </w:r>
      <w:r w:rsidR="004439D8">
        <w:rPr>
          <w:rFonts w:ascii="Times New Roman" w:hAnsi="Times New Roman" w:cs="Times New Roman"/>
          <w:sz w:val="24"/>
          <w:szCs w:val="24"/>
        </w:rPr>
        <w:t>.</w:t>
      </w:r>
    </w:p>
    <w:p w14:paraId="1C541567" w14:textId="1C06AEFC" w:rsidR="00791976" w:rsidRDefault="004439D8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6FE73A" w14:textId="306EB621" w:rsidR="006E52EA" w:rsidRDefault="006E52EA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ber </w:t>
      </w:r>
      <w:proofErr w:type="gramStart"/>
      <w:r>
        <w:rPr>
          <w:rFonts w:ascii="Times New Roman" w:hAnsi="Times New Roman" w:cs="Times New Roman"/>
          <w:sz w:val="24"/>
          <w:szCs w:val="24"/>
        </w:rPr>
        <w:t>Garcia</w:t>
      </w:r>
      <w:proofErr w:type="gramEnd"/>
      <w:r w:rsidR="004A042B">
        <w:rPr>
          <w:rFonts w:ascii="Times New Roman" w:hAnsi="Times New Roman" w:cs="Times New Roman"/>
          <w:sz w:val="24"/>
          <w:szCs w:val="24"/>
        </w:rPr>
        <w:t xml:space="preserve"> residing at 1505 Huntleigh </w:t>
      </w:r>
      <w:proofErr w:type="gramStart"/>
      <w:r w:rsidR="004A042B">
        <w:rPr>
          <w:rFonts w:ascii="Times New Roman" w:hAnsi="Times New Roman" w:cs="Times New Roman"/>
          <w:sz w:val="24"/>
          <w:szCs w:val="24"/>
        </w:rPr>
        <w:t>Drive</w:t>
      </w:r>
      <w:proofErr w:type="gramEnd"/>
      <w:r w:rsidR="004A042B">
        <w:rPr>
          <w:rFonts w:ascii="Times New Roman" w:hAnsi="Times New Roman" w:cs="Times New Roman"/>
          <w:sz w:val="24"/>
          <w:szCs w:val="24"/>
        </w:rPr>
        <w:t xml:space="preserve"> shared that</w:t>
      </w:r>
      <w:r w:rsidR="007E3FB6">
        <w:rPr>
          <w:rFonts w:ascii="Times New Roman" w:hAnsi="Times New Roman" w:cs="Times New Roman"/>
          <w:sz w:val="24"/>
          <w:szCs w:val="24"/>
        </w:rPr>
        <w:t xml:space="preserve"> she also believes the tree line is on her property</w:t>
      </w:r>
      <w:r w:rsidR="009945F2">
        <w:rPr>
          <w:rFonts w:ascii="Times New Roman" w:hAnsi="Times New Roman" w:cs="Times New Roman"/>
          <w:sz w:val="24"/>
          <w:szCs w:val="24"/>
        </w:rPr>
        <w:t xml:space="preserve"> </w:t>
      </w:r>
      <w:r w:rsidR="006135F2">
        <w:rPr>
          <w:rFonts w:ascii="Times New Roman" w:hAnsi="Times New Roman" w:cs="Times New Roman"/>
          <w:sz w:val="24"/>
          <w:szCs w:val="24"/>
        </w:rPr>
        <w:t xml:space="preserve">and not on the property </w:t>
      </w:r>
      <w:r w:rsidR="009945F2">
        <w:rPr>
          <w:rFonts w:ascii="Times New Roman" w:hAnsi="Times New Roman" w:cs="Times New Roman"/>
          <w:sz w:val="24"/>
          <w:szCs w:val="24"/>
        </w:rPr>
        <w:t>owned by the developer.</w:t>
      </w:r>
    </w:p>
    <w:p w14:paraId="236C33FF" w14:textId="77777777" w:rsidR="007C5A79" w:rsidRDefault="007C5A7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4902017" w14:textId="77534065" w:rsidR="0060641F" w:rsidRDefault="0060641F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eb Homan</w:t>
      </w:r>
      <w:r w:rsidR="001C05E8">
        <w:rPr>
          <w:rFonts w:ascii="Times New Roman" w:hAnsi="Times New Roman" w:cs="Times New Roman"/>
          <w:sz w:val="24"/>
          <w:szCs w:val="24"/>
        </w:rPr>
        <w:t xml:space="preserve"> with Archer Elgin Engineering</w:t>
      </w:r>
      <w:r w:rsidR="00F33D3E">
        <w:rPr>
          <w:rFonts w:ascii="Times New Roman" w:hAnsi="Times New Roman" w:cs="Times New Roman"/>
          <w:sz w:val="24"/>
          <w:szCs w:val="24"/>
        </w:rPr>
        <w:t xml:space="preserve"> shared</w:t>
      </w:r>
      <w:r w:rsidR="00B22D04">
        <w:rPr>
          <w:rFonts w:ascii="Times New Roman" w:hAnsi="Times New Roman" w:cs="Times New Roman"/>
          <w:sz w:val="24"/>
          <w:szCs w:val="24"/>
        </w:rPr>
        <w:t xml:space="preserve"> that per the </w:t>
      </w:r>
      <w:r w:rsidR="00D7176D">
        <w:rPr>
          <w:rFonts w:ascii="Times New Roman" w:hAnsi="Times New Roman" w:cs="Times New Roman"/>
          <w:sz w:val="24"/>
          <w:szCs w:val="24"/>
        </w:rPr>
        <w:t xml:space="preserve">sealed boundary survey the trees </w:t>
      </w:r>
      <w:r w:rsidR="00DA22D8">
        <w:rPr>
          <w:rFonts w:ascii="Times New Roman" w:hAnsi="Times New Roman" w:cs="Times New Roman"/>
          <w:sz w:val="24"/>
          <w:szCs w:val="24"/>
        </w:rPr>
        <w:t>land inside of the parcel owned by the developer.</w:t>
      </w:r>
    </w:p>
    <w:p w14:paraId="4A855018" w14:textId="77777777" w:rsidR="007C5A79" w:rsidRDefault="007C5A7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7500862" w14:textId="4FD0FA55" w:rsidR="00F550A5" w:rsidRDefault="00F550A5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ill</w:t>
      </w:r>
      <w:r w:rsidR="008B2D8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B2D8C">
        <w:rPr>
          <w:rFonts w:ascii="Times New Roman" w:hAnsi="Times New Roman" w:cs="Times New Roman"/>
          <w:sz w:val="24"/>
          <w:szCs w:val="24"/>
        </w:rPr>
        <w:t>Sertell</w:t>
      </w:r>
      <w:proofErr w:type="gramEnd"/>
      <w:r w:rsidR="008B2D8C">
        <w:rPr>
          <w:rFonts w:ascii="Times New Roman" w:hAnsi="Times New Roman" w:cs="Times New Roman"/>
          <w:sz w:val="24"/>
          <w:szCs w:val="24"/>
        </w:rPr>
        <w:t xml:space="preserve"> residing at 1507 Huntleigh </w:t>
      </w:r>
      <w:proofErr w:type="gramStart"/>
      <w:r w:rsidR="008B2D8C">
        <w:rPr>
          <w:rFonts w:ascii="Times New Roman" w:hAnsi="Times New Roman" w:cs="Times New Roman"/>
          <w:sz w:val="24"/>
          <w:szCs w:val="24"/>
        </w:rPr>
        <w:t>Drive</w:t>
      </w:r>
      <w:proofErr w:type="gramEnd"/>
      <w:r w:rsidR="002D00D9">
        <w:rPr>
          <w:rFonts w:ascii="Times New Roman" w:hAnsi="Times New Roman" w:cs="Times New Roman"/>
          <w:sz w:val="24"/>
          <w:szCs w:val="24"/>
        </w:rPr>
        <w:t xml:space="preserve"> shares that she would like a </w:t>
      </w:r>
      <w:proofErr w:type="gramStart"/>
      <w:r w:rsidR="002D00D9">
        <w:rPr>
          <w:rFonts w:ascii="Times New Roman" w:hAnsi="Times New Roman" w:cs="Times New Roman"/>
          <w:sz w:val="24"/>
          <w:szCs w:val="24"/>
        </w:rPr>
        <w:t>third party</w:t>
      </w:r>
      <w:proofErr w:type="gramEnd"/>
      <w:r w:rsidR="002D00D9">
        <w:rPr>
          <w:rFonts w:ascii="Times New Roman" w:hAnsi="Times New Roman" w:cs="Times New Roman"/>
          <w:sz w:val="24"/>
          <w:szCs w:val="24"/>
        </w:rPr>
        <w:t xml:space="preserve"> </w:t>
      </w:r>
      <w:r w:rsidR="00D46773">
        <w:rPr>
          <w:rFonts w:ascii="Times New Roman" w:hAnsi="Times New Roman" w:cs="Times New Roman"/>
          <w:sz w:val="24"/>
          <w:szCs w:val="24"/>
        </w:rPr>
        <w:t>survey done.</w:t>
      </w:r>
    </w:p>
    <w:p w14:paraId="00395453" w14:textId="77777777" w:rsidR="007C5A79" w:rsidRDefault="007C5A7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E38DBB4" w14:textId="6152D3E2" w:rsidR="003C73B7" w:rsidRDefault="003C73B7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140B4D">
        <w:rPr>
          <w:rFonts w:ascii="Times New Roman" w:hAnsi="Times New Roman" w:cs="Times New Roman"/>
          <w:sz w:val="24"/>
          <w:szCs w:val="24"/>
        </w:rPr>
        <w:t>im</w:t>
      </w:r>
      <w:r>
        <w:rPr>
          <w:rFonts w:ascii="Times New Roman" w:hAnsi="Times New Roman" w:cs="Times New Roman"/>
          <w:sz w:val="24"/>
          <w:szCs w:val="24"/>
        </w:rPr>
        <w:t xml:space="preserve"> Lingle</w:t>
      </w:r>
      <w:r w:rsidR="00AD1BD3">
        <w:rPr>
          <w:rFonts w:ascii="Times New Roman" w:hAnsi="Times New Roman" w:cs="Times New Roman"/>
          <w:sz w:val="24"/>
          <w:szCs w:val="24"/>
        </w:rPr>
        <w:t xml:space="preserve"> with MBL states that he will give the 10’ of property in question to the homeowners.</w:t>
      </w:r>
    </w:p>
    <w:p w14:paraId="581E3894" w14:textId="77777777" w:rsidR="007C5A79" w:rsidRDefault="007C5A7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E8E3F32" w14:textId="1166C72A" w:rsidR="00FB5C34" w:rsidRDefault="00FB5C34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lissa </w:t>
      </w:r>
      <w:proofErr w:type="gramStart"/>
      <w:r>
        <w:rPr>
          <w:rFonts w:ascii="Times New Roman" w:hAnsi="Times New Roman" w:cs="Times New Roman"/>
          <w:sz w:val="24"/>
          <w:szCs w:val="24"/>
        </w:rPr>
        <w:t>Dill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siding at </w:t>
      </w:r>
      <w:r w:rsidR="0024363D">
        <w:rPr>
          <w:rFonts w:ascii="Times New Roman" w:hAnsi="Times New Roman" w:cs="Times New Roman"/>
          <w:sz w:val="24"/>
          <w:szCs w:val="24"/>
        </w:rPr>
        <w:t xml:space="preserve">1423 Huntleigh </w:t>
      </w:r>
      <w:proofErr w:type="gramStart"/>
      <w:r w:rsidR="0024363D">
        <w:rPr>
          <w:rFonts w:ascii="Times New Roman" w:hAnsi="Times New Roman" w:cs="Times New Roman"/>
          <w:sz w:val="24"/>
          <w:szCs w:val="24"/>
        </w:rPr>
        <w:t>Drive</w:t>
      </w:r>
      <w:proofErr w:type="gramEnd"/>
      <w:r w:rsidR="0024363D">
        <w:rPr>
          <w:rFonts w:ascii="Times New Roman" w:hAnsi="Times New Roman" w:cs="Times New Roman"/>
          <w:sz w:val="24"/>
          <w:szCs w:val="24"/>
        </w:rPr>
        <w:t xml:space="preserve"> shared her concern with the </w:t>
      </w:r>
      <w:r w:rsidR="003A68B6">
        <w:rPr>
          <w:rFonts w:ascii="Times New Roman" w:hAnsi="Times New Roman" w:cs="Times New Roman"/>
          <w:sz w:val="24"/>
          <w:szCs w:val="24"/>
        </w:rPr>
        <w:t xml:space="preserve">proposed fire access </w:t>
      </w:r>
      <w:r w:rsidR="00FE10F4">
        <w:rPr>
          <w:rFonts w:ascii="Times New Roman" w:hAnsi="Times New Roman" w:cs="Times New Roman"/>
          <w:sz w:val="24"/>
          <w:szCs w:val="24"/>
        </w:rPr>
        <w:t xml:space="preserve">at Inverness </w:t>
      </w:r>
      <w:proofErr w:type="gramStart"/>
      <w:r w:rsidR="00A77ED4">
        <w:rPr>
          <w:rFonts w:ascii="Times New Roman" w:hAnsi="Times New Roman" w:cs="Times New Roman"/>
          <w:sz w:val="24"/>
          <w:szCs w:val="24"/>
        </w:rPr>
        <w:t>Lane</w:t>
      </w:r>
      <w:proofErr w:type="gramEnd"/>
      <w:r w:rsidR="00A77ED4">
        <w:rPr>
          <w:rFonts w:ascii="Times New Roman" w:hAnsi="Times New Roman" w:cs="Times New Roman"/>
          <w:sz w:val="24"/>
          <w:szCs w:val="24"/>
        </w:rPr>
        <w:t xml:space="preserve"> </w:t>
      </w:r>
      <w:r w:rsidR="003A68B6">
        <w:rPr>
          <w:rFonts w:ascii="Times New Roman" w:hAnsi="Times New Roman" w:cs="Times New Roman"/>
          <w:sz w:val="24"/>
          <w:szCs w:val="24"/>
        </w:rPr>
        <w:t xml:space="preserve">turning into </w:t>
      </w:r>
      <w:r w:rsidR="00FE10F4"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 w:rsidR="00FE10F4">
        <w:rPr>
          <w:rFonts w:ascii="Times New Roman" w:hAnsi="Times New Roman" w:cs="Times New Roman"/>
          <w:sz w:val="24"/>
          <w:szCs w:val="24"/>
        </w:rPr>
        <w:t>through road</w:t>
      </w:r>
      <w:proofErr w:type="gramEnd"/>
      <w:r w:rsidR="00CC1922">
        <w:rPr>
          <w:rFonts w:ascii="Times New Roman" w:hAnsi="Times New Roman" w:cs="Times New Roman"/>
          <w:sz w:val="24"/>
          <w:szCs w:val="24"/>
        </w:rPr>
        <w:t xml:space="preserve"> and creating more traffic through the </w:t>
      </w:r>
      <w:r w:rsidR="006F1CC3">
        <w:rPr>
          <w:rFonts w:ascii="Times New Roman" w:hAnsi="Times New Roman" w:cs="Times New Roman"/>
          <w:sz w:val="24"/>
          <w:szCs w:val="24"/>
        </w:rPr>
        <w:t>current housing tract.</w:t>
      </w:r>
    </w:p>
    <w:p w14:paraId="71C2C5ED" w14:textId="77777777" w:rsidR="007C5A79" w:rsidRDefault="007C5A7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E129AAA" w14:textId="69D97431" w:rsidR="00B2034F" w:rsidRDefault="00FC2E5A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eb Homan</w:t>
      </w:r>
      <w:r w:rsidR="00A66EFE">
        <w:rPr>
          <w:rFonts w:ascii="Times New Roman" w:hAnsi="Times New Roman" w:cs="Times New Roman"/>
          <w:sz w:val="24"/>
          <w:szCs w:val="24"/>
        </w:rPr>
        <w:t xml:space="preserve"> with Archer Elgin Engineering shared</w:t>
      </w:r>
      <w:r w:rsidR="007670CF">
        <w:rPr>
          <w:rFonts w:ascii="Times New Roman" w:hAnsi="Times New Roman" w:cs="Times New Roman"/>
          <w:sz w:val="24"/>
          <w:szCs w:val="24"/>
        </w:rPr>
        <w:t xml:space="preserve"> that </w:t>
      </w:r>
      <w:proofErr w:type="gramStart"/>
      <w:r w:rsidR="00B3538E">
        <w:rPr>
          <w:rFonts w:ascii="Times New Roman" w:hAnsi="Times New Roman" w:cs="Times New Roman"/>
          <w:sz w:val="24"/>
          <w:szCs w:val="24"/>
        </w:rPr>
        <w:t>the entrance</w:t>
      </w:r>
      <w:proofErr w:type="gramEnd"/>
      <w:r w:rsidR="00B3538E">
        <w:rPr>
          <w:rFonts w:ascii="Times New Roman" w:hAnsi="Times New Roman" w:cs="Times New Roman"/>
          <w:sz w:val="24"/>
          <w:szCs w:val="24"/>
        </w:rPr>
        <w:t xml:space="preserve"> at Inverness Ln</w:t>
      </w:r>
      <w:r w:rsidR="00E31D9F">
        <w:rPr>
          <w:rFonts w:ascii="Times New Roman" w:hAnsi="Times New Roman" w:cs="Times New Roman"/>
          <w:sz w:val="24"/>
          <w:szCs w:val="24"/>
        </w:rPr>
        <w:t xml:space="preserve"> is required by the </w:t>
      </w:r>
      <w:proofErr w:type="gramStart"/>
      <w:r w:rsidR="00E31D9F">
        <w:rPr>
          <w:rFonts w:ascii="Times New Roman" w:hAnsi="Times New Roman" w:cs="Times New Roman"/>
          <w:sz w:val="24"/>
          <w:szCs w:val="24"/>
        </w:rPr>
        <w:t>City</w:t>
      </w:r>
      <w:proofErr w:type="gramEnd"/>
      <w:r w:rsidR="00E31D9F">
        <w:rPr>
          <w:rFonts w:ascii="Times New Roman" w:hAnsi="Times New Roman" w:cs="Times New Roman"/>
          <w:sz w:val="24"/>
          <w:szCs w:val="24"/>
        </w:rPr>
        <w:t xml:space="preserve"> as a </w:t>
      </w:r>
      <w:r w:rsidR="00794C1D">
        <w:rPr>
          <w:rFonts w:ascii="Times New Roman" w:hAnsi="Times New Roman" w:cs="Times New Roman"/>
          <w:sz w:val="24"/>
          <w:szCs w:val="24"/>
        </w:rPr>
        <w:t>f</w:t>
      </w:r>
      <w:r w:rsidR="00E31D9F">
        <w:rPr>
          <w:rFonts w:ascii="Times New Roman" w:hAnsi="Times New Roman" w:cs="Times New Roman"/>
          <w:sz w:val="24"/>
          <w:szCs w:val="24"/>
        </w:rPr>
        <w:t>ire access road. It will be gated</w:t>
      </w:r>
      <w:r w:rsidR="00794C1D">
        <w:rPr>
          <w:rFonts w:ascii="Times New Roman" w:hAnsi="Times New Roman" w:cs="Times New Roman"/>
          <w:sz w:val="24"/>
          <w:szCs w:val="24"/>
        </w:rPr>
        <w:t xml:space="preserve"> and only emergency services will have access.</w:t>
      </w:r>
    </w:p>
    <w:p w14:paraId="44A01FE5" w14:textId="77777777" w:rsidR="007C5A79" w:rsidRDefault="007C5A7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53F98C5" w14:textId="12F312B5" w:rsidR="00154C32" w:rsidRDefault="00154C32" w:rsidP="00154C3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blic hearing was closed at </w:t>
      </w:r>
      <w:r w:rsidR="00AD4A6C">
        <w:rPr>
          <w:rFonts w:ascii="Times New Roman" w:hAnsi="Times New Roman" w:cs="Times New Roman"/>
          <w:sz w:val="24"/>
          <w:szCs w:val="24"/>
        </w:rPr>
        <w:t>6:50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76A00D8" w14:textId="77777777" w:rsidR="007C5A79" w:rsidRDefault="007C5A79" w:rsidP="00154C3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3993758" w14:textId="7E32072F" w:rsidR="00BF3268" w:rsidRDefault="00BF3268" w:rsidP="00BF326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irman Schmidt reopens the public hearing at </w:t>
      </w:r>
      <w:r w:rsidR="001376E9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:</w:t>
      </w:r>
      <w:r w:rsidR="001376E9">
        <w:rPr>
          <w:rFonts w:ascii="Times New Roman" w:hAnsi="Times New Roman" w:cs="Times New Roman"/>
          <w:sz w:val="24"/>
          <w:szCs w:val="24"/>
        </w:rPr>
        <w:t>5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2D3FA1B" w14:textId="77777777" w:rsidR="007C5A79" w:rsidRDefault="007C5A79" w:rsidP="00BF326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9B30543" w14:textId="5942A57F" w:rsidR="001376E9" w:rsidRDefault="007D6973" w:rsidP="00BF326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as a discussion regarding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lat</w:t>
      </w:r>
      <w:proofErr w:type="gramEnd"/>
      <w:r w:rsidR="002F2001">
        <w:rPr>
          <w:rFonts w:ascii="Times New Roman" w:hAnsi="Times New Roman" w:cs="Times New Roman"/>
          <w:sz w:val="24"/>
          <w:szCs w:val="24"/>
        </w:rPr>
        <w:t>, r</w:t>
      </w:r>
      <w:r w:rsidR="006B6BF5">
        <w:rPr>
          <w:rFonts w:ascii="Times New Roman" w:hAnsi="Times New Roman" w:cs="Times New Roman"/>
          <w:sz w:val="24"/>
          <w:szCs w:val="24"/>
        </w:rPr>
        <w:t>ezoning one lot or both lots</w:t>
      </w:r>
      <w:r w:rsidR="00504977">
        <w:rPr>
          <w:rFonts w:ascii="Times New Roman" w:hAnsi="Times New Roman" w:cs="Times New Roman"/>
          <w:sz w:val="24"/>
          <w:szCs w:val="24"/>
        </w:rPr>
        <w:t>, and w</w:t>
      </w:r>
      <w:r w:rsidR="006B6BF5">
        <w:rPr>
          <w:rFonts w:ascii="Times New Roman" w:hAnsi="Times New Roman" w:cs="Times New Roman"/>
          <w:sz w:val="24"/>
          <w:szCs w:val="24"/>
        </w:rPr>
        <w:t>hat is allowed on R-3 property</w:t>
      </w:r>
      <w:r w:rsidR="00504977">
        <w:rPr>
          <w:rFonts w:ascii="Times New Roman" w:hAnsi="Times New Roman" w:cs="Times New Roman"/>
          <w:sz w:val="24"/>
          <w:szCs w:val="24"/>
        </w:rPr>
        <w:t>.</w:t>
      </w:r>
    </w:p>
    <w:p w14:paraId="226494BE" w14:textId="77777777" w:rsidR="007C5A79" w:rsidRDefault="007C5A79" w:rsidP="00BF326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8CF8A46" w14:textId="2988DF53" w:rsidR="00504977" w:rsidRDefault="00504977" w:rsidP="00BF326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blic </w:t>
      </w:r>
      <w:r w:rsidR="00A751F2">
        <w:rPr>
          <w:rFonts w:ascii="Times New Roman" w:hAnsi="Times New Roman" w:cs="Times New Roman"/>
          <w:sz w:val="24"/>
          <w:szCs w:val="24"/>
        </w:rPr>
        <w:t>hearing was closed at 7:01.</w:t>
      </w:r>
    </w:p>
    <w:p w14:paraId="4E80E81A" w14:textId="77777777" w:rsidR="00F27C90" w:rsidRDefault="00F27C9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896BE9C" w14:textId="42A426C6" w:rsidR="00B75144" w:rsidRDefault="00D428EC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 motion was made by Chirban and seconded by Florence to recommend City Council</w:t>
      </w:r>
      <w:r w:rsidR="001A5D8C">
        <w:rPr>
          <w:rFonts w:ascii="Times New Roman" w:hAnsi="Times New Roman" w:cs="Times New Roman"/>
          <w:sz w:val="24"/>
          <w:szCs w:val="24"/>
          <w:u w:val="single"/>
        </w:rPr>
        <w:t xml:space="preserve"> approve</w:t>
      </w:r>
      <w:r w:rsidR="00B9580E">
        <w:rPr>
          <w:rFonts w:ascii="Times New Roman" w:hAnsi="Times New Roman" w:cs="Times New Roman"/>
          <w:sz w:val="24"/>
          <w:szCs w:val="24"/>
          <w:u w:val="single"/>
        </w:rPr>
        <w:t xml:space="preserve"> the rezoning from R-1, Suburban Residential district to </w:t>
      </w:r>
      <w:proofErr w:type="gramStart"/>
      <w:r w:rsidR="00B9580E">
        <w:rPr>
          <w:rFonts w:ascii="Times New Roman" w:hAnsi="Times New Roman" w:cs="Times New Roman"/>
          <w:sz w:val="24"/>
          <w:szCs w:val="24"/>
          <w:u w:val="single"/>
        </w:rPr>
        <w:t>the R</w:t>
      </w:r>
      <w:proofErr w:type="gramEnd"/>
      <w:r w:rsidR="00B9580E">
        <w:rPr>
          <w:rFonts w:ascii="Times New Roman" w:hAnsi="Times New Roman" w:cs="Times New Roman"/>
          <w:sz w:val="24"/>
          <w:szCs w:val="24"/>
          <w:u w:val="single"/>
        </w:rPr>
        <w:t>-3</w:t>
      </w:r>
      <w:r w:rsidR="009C0ED8">
        <w:rPr>
          <w:rFonts w:ascii="Times New Roman" w:hAnsi="Times New Roman" w:cs="Times New Roman"/>
          <w:sz w:val="24"/>
          <w:szCs w:val="24"/>
          <w:u w:val="single"/>
        </w:rPr>
        <w:t>, Multi-family Residential district at 821 Hwy O</w:t>
      </w:r>
      <w:r w:rsidR="007F2338">
        <w:rPr>
          <w:rFonts w:ascii="Times New Roman" w:hAnsi="Times New Roman" w:cs="Times New Roman"/>
          <w:sz w:val="24"/>
          <w:szCs w:val="24"/>
          <w:u w:val="single"/>
        </w:rPr>
        <w:t xml:space="preserve"> with the following conditions.</w:t>
      </w:r>
    </w:p>
    <w:p w14:paraId="28C8A188" w14:textId="7B9434AA" w:rsidR="007F2338" w:rsidRPr="00D57011" w:rsidRDefault="00827A4E" w:rsidP="00662166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There is a </w:t>
      </w:r>
      <w:r w:rsidR="00951925">
        <w:rPr>
          <w:rFonts w:ascii="Times New Roman" w:hAnsi="Times New Roman" w:cs="Times New Roman"/>
          <w:sz w:val="24"/>
          <w:szCs w:val="24"/>
          <w:u w:val="single"/>
        </w:rPr>
        <w:t>50’ buffer</w:t>
      </w:r>
      <w:r w:rsidR="00963BDE">
        <w:rPr>
          <w:rFonts w:ascii="Times New Roman" w:hAnsi="Times New Roman" w:cs="Times New Roman"/>
          <w:sz w:val="24"/>
          <w:szCs w:val="24"/>
          <w:u w:val="single"/>
        </w:rPr>
        <w:t xml:space="preserve"> that leaves the tree line intact</w:t>
      </w:r>
      <w:r w:rsidR="00D57011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6833A288" w14:textId="6B94C861" w:rsidR="00D57011" w:rsidRPr="0060029C" w:rsidRDefault="00D57011" w:rsidP="00662166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Only Lot 1 will be zoned to R-3</w:t>
      </w:r>
      <w:r w:rsidR="00D71B13">
        <w:rPr>
          <w:rFonts w:ascii="Times New Roman" w:hAnsi="Times New Roman" w:cs="Times New Roman"/>
          <w:sz w:val="24"/>
          <w:szCs w:val="24"/>
          <w:u w:val="single"/>
        </w:rPr>
        <w:t xml:space="preserve"> with the </w:t>
      </w:r>
      <w:r w:rsidR="00CC085D">
        <w:rPr>
          <w:rFonts w:ascii="Times New Roman" w:hAnsi="Times New Roman" w:cs="Times New Roman"/>
          <w:sz w:val="24"/>
          <w:szCs w:val="24"/>
          <w:u w:val="single"/>
        </w:rPr>
        <w:t>remain</w:t>
      </w:r>
      <w:r w:rsidR="00414E74">
        <w:rPr>
          <w:rFonts w:ascii="Times New Roman" w:hAnsi="Times New Roman" w:cs="Times New Roman"/>
          <w:sz w:val="24"/>
          <w:szCs w:val="24"/>
          <w:u w:val="single"/>
        </w:rPr>
        <w:t>der of the property</w:t>
      </w:r>
      <w:r w:rsidR="0083295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D73C29">
        <w:rPr>
          <w:rFonts w:ascii="Times New Roman" w:hAnsi="Times New Roman" w:cs="Times New Roman"/>
          <w:sz w:val="24"/>
          <w:szCs w:val="24"/>
          <w:u w:val="single"/>
        </w:rPr>
        <w:t>continuing to be zoned</w:t>
      </w:r>
      <w:r w:rsidR="00CC085D">
        <w:rPr>
          <w:rFonts w:ascii="Times New Roman" w:hAnsi="Times New Roman" w:cs="Times New Roman"/>
          <w:sz w:val="24"/>
          <w:szCs w:val="24"/>
          <w:u w:val="single"/>
        </w:rPr>
        <w:t xml:space="preserve"> R-1</w:t>
      </w:r>
      <w:r w:rsidR="0060029C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7425D3A8" w14:textId="4BE3BBF0" w:rsidR="0060029C" w:rsidRPr="00C319CB" w:rsidRDefault="0060029C" w:rsidP="0060029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C319CB">
        <w:rPr>
          <w:rFonts w:ascii="Times New Roman" w:hAnsi="Times New Roman" w:cs="Times New Roman"/>
          <w:sz w:val="24"/>
          <w:szCs w:val="24"/>
          <w:u w:val="single"/>
        </w:rPr>
        <w:t>A roll call vote on the motion showed the following</w:t>
      </w:r>
      <w:r w:rsidR="00C319CB" w:rsidRPr="00C319CB">
        <w:rPr>
          <w:rFonts w:ascii="Times New Roman" w:hAnsi="Times New Roman" w:cs="Times New Roman"/>
          <w:sz w:val="24"/>
          <w:szCs w:val="24"/>
          <w:u w:val="single"/>
        </w:rPr>
        <w:t>. Ayes: Chirban, Florence, Jordan, Martin</w:t>
      </w:r>
      <w:r w:rsidR="00C319C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FC5C97">
        <w:rPr>
          <w:rFonts w:ascii="Times New Roman" w:hAnsi="Times New Roman" w:cs="Times New Roman"/>
          <w:sz w:val="24"/>
          <w:szCs w:val="24"/>
          <w:u w:val="single"/>
        </w:rPr>
        <w:t>and Shields. Nays: Morris. Ab</w:t>
      </w:r>
      <w:r w:rsidR="00FF793F">
        <w:rPr>
          <w:rFonts w:ascii="Times New Roman" w:hAnsi="Times New Roman" w:cs="Times New Roman"/>
          <w:sz w:val="24"/>
          <w:szCs w:val="24"/>
          <w:u w:val="single"/>
        </w:rPr>
        <w:t>sent: Crider and Davis. The motion passes.</w:t>
      </w:r>
    </w:p>
    <w:p w14:paraId="1EF49C64" w14:textId="77777777" w:rsidR="00B75144" w:rsidRDefault="00B75144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A4935AD" w14:textId="77777777" w:rsidR="00B75144" w:rsidRDefault="00B75144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8F9C609" w14:textId="77777777" w:rsidR="00B75144" w:rsidRPr="00686670" w:rsidRDefault="00B75144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A39A244" w14:textId="2012DCE7" w:rsidR="00B263B0" w:rsidRDefault="00F2412D" w:rsidP="00B263B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263B0">
        <w:rPr>
          <w:rFonts w:ascii="Times New Roman" w:hAnsi="Times New Roman" w:cs="Times New Roman"/>
          <w:b/>
          <w:sz w:val="24"/>
          <w:szCs w:val="24"/>
        </w:rPr>
        <w:t>NEW BUSINESS:</w:t>
      </w:r>
    </w:p>
    <w:p w14:paraId="79B4F4B1" w14:textId="77777777" w:rsidR="0045393D" w:rsidRDefault="00240C55" w:rsidP="00A27F01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A27F01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1D5F3A" w:rsidRPr="00A27F01">
        <w:rPr>
          <w:rFonts w:ascii="Times New Roman" w:hAnsi="Times New Roman" w:cs="Times New Roman"/>
          <w:b/>
          <w:sz w:val="24"/>
          <w:szCs w:val="24"/>
        </w:rPr>
        <w:t>FP</w:t>
      </w:r>
      <w:r w:rsidR="00E64BE4" w:rsidRPr="00A27F01">
        <w:rPr>
          <w:rFonts w:ascii="Times New Roman" w:hAnsi="Times New Roman" w:cs="Times New Roman"/>
          <w:b/>
          <w:sz w:val="24"/>
          <w:szCs w:val="24"/>
        </w:rPr>
        <w:t xml:space="preserve">26-002: </w:t>
      </w:r>
      <w:r w:rsidR="00E64BE4" w:rsidRPr="00A27F01">
        <w:rPr>
          <w:rFonts w:ascii="Times New Roman" w:hAnsi="Times New Roman" w:cs="Times New Roman"/>
          <w:bCs/>
          <w:sz w:val="24"/>
          <w:szCs w:val="24"/>
        </w:rPr>
        <w:t xml:space="preserve">Final Plat of Rose Senior Villas, a </w:t>
      </w:r>
      <w:r w:rsidR="00C4140B" w:rsidRPr="00A27F01">
        <w:rPr>
          <w:rFonts w:ascii="Times New Roman" w:hAnsi="Times New Roman" w:cs="Times New Roman"/>
          <w:bCs/>
          <w:sz w:val="24"/>
          <w:szCs w:val="24"/>
        </w:rPr>
        <w:t>multi-family development to create 2 lots at property proposed to be rezoned to the R-3, Multi-family</w:t>
      </w:r>
      <w:r w:rsidR="001678C7">
        <w:rPr>
          <w:rFonts w:ascii="Times New Roman" w:hAnsi="Times New Roman" w:cs="Times New Roman"/>
          <w:bCs/>
          <w:sz w:val="24"/>
          <w:szCs w:val="24"/>
        </w:rPr>
        <w:t xml:space="preserve"> Residential</w:t>
      </w:r>
      <w:r w:rsidR="00D80CC0">
        <w:rPr>
          <w:rFonts w:ascii="Times New Roman" w:hAnsi="Times New Roman" w:cs="Times New Roman"/>
          <w:bCs/>
          <w:sz w:val="24"/>
          <w:szCs w:val="24"/>
        </w:rPr>
        <w:t xml:space="preserve"> district (currently zoned R-1, Suburban Residential)</w:t>
      </w:r>
      <w:r w:rsidR="0045393D">
        <w:rPr>
          <w:rFonts w:ascii="Times New Roman" w:hAnsi="Times New Roman" w:cs="Times New Roman"/>
          <w:bCs/>
          <w:sz w:val="24"/>
          <w:szCs w:val="24"/>
        </w:rPr>
        <w:t xml:space="preserve"> at 821 Hwy O.</w:t>
      </w:r>
    </w:p>
    <w:p w14:paraId="726271B2" w14:textId="042AD188" w:rsidR="00F2412D" w:rsidRPr="00A27F01" w:rsidRDefault="004C625C" w:rsidP="00A27F01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A27F01">
        <w:rPr>
          <w:rFonts w:ascii="Times New Roman" w:hAnsi="Times New Roman" w:cs="Times New Roman"/>
          <w:b/>
          <w:sz w:val="24"/>
          <w:szCs w:val="24"/>
        </w:rPr>
        <w:tab/>
      </w:r>
      <w:r w:rsidRPr="00A27F01">
        <w:rPr>
          <w:rFonts w:ascii="Times New Roman" w:hAnsi="Times New Roman" w:cs="Times New Roman"/>
          <w:b/>
          <w:sz w:val="24"/>
          <w:szCs w:val="24"/>
        </w:rPr>
        <w:tab/>
      </w:r>
      <w:r w:rsidRPr="00A27F01">
        <w:rPr>
          <w:rFonts w:ascii="Times New Roman" w:hAnsi="Times New Roman" w:cs="Times New Roman"/>
          <w:b/>
          <w:sz w:val="24"/>
          <w:szCs w:val="24"/>
        </w:rPr>
        <w:tab/>
      </w:r>
      <w:r w:rsidRPr="00A27F01">
        <w:rPr>
          <w:rFonts w:ascii="Times New Roman" w:hAnsi="Times New Roman" w:cs="Times New Roman"/>
          <w:b/>
          <w:sz w:val="24"/>
          <w:szCs w:val="24"/>
        </w:rPr>
        <w:tab/>
      </w:r>
      <w:r w:rsidRPr="00A27F01">
        <w:rPr>
          <w:rFonts w:ascii="Times New Roman" w:hAnsi="Times New Roman" w:cs="Times New Roman"/>
          <w:b/>
          <w:sz w:val="24"/>
          <w:szCs w:val="24"/>
        </w:rPr>
        <w:tab/>
      </w:r>
      <w:r w:rsidRPr="00A27F01">
        <w:rPr>
          <w:rFonts w:ascii="Times New Roman" w:hAnsi="Times New Roman" w:cs="Times New Roman"/>
          <w:b/>
          <w:sz w:val="24"/>
          <w:szCs w:val="24"/>
        </w:rPr>
        <w:tab/>
      </w:r>
      <w:r w:rsidRPr="00A27F01">
        <w:rPr>
          <w:rFonts w:ascii="Times New Roman" w:hAnsi="Times New Roman" w:cs="Times New Roman"/>
          <w:b/>
          <w:sz w:val="24"/>
          <w:szCs w:val="24"/>
        </w:rPr>
        <w:tab/>
      </w:r>
      <w:r w:rsidRPr="00A27F01">
        <w:rPr>
          <w:rFonts w:ascii="Times New Roman" w:hAnsi="Times New Roman" w:cs="Times New Roman"/>
          <w:b/>
          <w:sz w:val="24"/>
          <w:szCs w:val="24"/>
        </w:rPr>
        <w:tab/>
      </w:r>
      <w:r w:rsidRPr="00A27F01">
        <w:rPr>
          <w:rFonts w:ascii="Times New Roman" w:hAnsi="Times New Roman" w:cs="Times New Roman"/>
          <w:b/>
          <w:sz w:val="24"/>
          <w:szCs w:val="24"/>
        </w:rPr>
        <w:tab/>
      </w:r>
    </w:p>
    <w:p w14:paraId="45B0B49F" w14:textId="7708FF60" w:rsidR="00786A3B" w:rsidRDefault="0045393D" w:rsidP="00AE471A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Planner Tom Coots presents the staff report.</w:t>
      </w:r>
    </w:p>
    <w:p w14:paraId="613B913F" w14:textId="77777777" w:rsidR="00AE471A" w:rsidRDefault="00AE471A" w:rsidP="00AE471A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05E25BA" w14:textId="68D00744" w:rsidR="006F3FEA" w:rsidRDefault="008C350F" w:rsidP="00AE471A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A motion was made by </w:t>
      </w:r>
      <w:r w:rsidR="009E787C">
        <w:rPr>
          <w:rFonts w:ascii="Times New Roman" w:hAnsi="Times New Roman" w:cs="Times New Roman"/>
          <w:sz w:val="24"/>
          <w:szCs w:val="24"/>
          <w:u w:val="single"/>
        </w:rPr>
        <w:t>Martin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and seconded by </w:t>
      </w:r>
      <w:r w:rsidR="003018D3">
        <w:rPr>
          <w:rFonts w:ascii="Times New Roman" w:hAnsi="Times New Roman" w:cs="Times New Roman"/>
          <w:sz w:val="24"/>
          <w:szCs w:val="24"/>
          <w:u w:val="single"/>
        </w:rPr>
        <w:t>Jordan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to recommend City Council</w:t>
      </w:r>
      <w:r w:rsidR="00B631E9">
        <w:rPr>
          <w:rFonts w:ascii="Times New Roman" w:hAnsi="Times New Roman" w:cs="Times New Roman"/>
          <w:sz w:val="24"/>
          <w:szCs w:val="24"/>
          <w:u w:val="single"/>
        </w:rPr>
        <w:t xml:space="preserve"> approve</w:t>
      </w:r>
      <w:r w:rsidR="00E5537B">
        <w:rPr>
          <w:rFonts w:ascii="Times New Roman" w:hAnsi="Times New Roman" w:cs="Times New Roman"/>
          <w:sz w:val="24"/>
          <w:szCs w:val="24"/>
          <w:u w:val="single"/>
        </w:rPr>
        <w:t xml:space="preserve"> the Final Plat of Rose Senior Villas</w:t>
      </w:r>
      <w:r w:rsidR="003202F4">
        <w:rPr>
          <w:rFonts w:ascii="Times New Roman" w:hAnsi="Times New Roman" w:cs="Times New Roman"/>
          <w:sz w:val="24"/>
          <w:szCs w:val="24"/>
          <w:u w:val="single"/>
        </w:rPr>
        <w:t>, a multi-family development to create</w:t>
      </w:r>
      <w:r w:rsidR="00C40C62">
        <w:rPr>
          <w:rFonts w:ascii="Times New Roman" w:hAnsi="Times New Roman" w:cs="Times New Roman"/>
          <w:sz w:val="24"/>
          <w:szCs w:val="24"/>
          <w:u w:val="single"/>
        </w:rPr>
        <w:t xml:space="preserve"> 2 lots at p</w:t>
      </w:r>
      <w:r w:rsidR="005D52B6">
        <w:rPr>
          <w:rFonts w:ascii="Times New Roman" w:hAnsi="Times New Roman" w:cs="Times New Roman"/>
          <w:sz w:val="24"/>
          <w:szCs w:val="24"/>
          <w:u w:val="single"/>
        </w:rPr>
        <w:t>roperty proposed to be rezoned to the R-3, Multi-family Residential district</w:t>
      </w:r>
      <w:r w:rsidR="00BA7A9A">
        <w:rPr>
          <w:rFonts w:ascii="Times New Roman" w:hAnsi="Times New Roman" w:cs="Times New Roman"/>
          <w:sz w:val="24"/>
          <w:szCs w:val="24"/>
          <w:u w:val="single"/>
        </w:rPr>
        <w:t xml:space="preserve"> (currently zoned R-1. Suburban Residential) at 821 Hwy O</w:t>
      </w:r>
      <w:r w:rsidR="00187A81">
        <w:rPr>
          <w:rFonts w:ascii="Times New Roman" w:hAnsi="Times New Roman" w:cs="Times New Roman"/>
          <w:sz w:val="24"/>
          <w:szCs w:val="24"/>
          <w:u w:val="single"/>
        </w:rPr>
        <w:t xml:space="preserve"> with the following condition.</w:t>
      </w:r>
    </w:p>
    <w:p w14:paraId="41172670" w14:textId="77777777" w:rsidR="00187A81" w:rsidRPr="00A02A03" w:rsidRDefault="00187A81" w:rsidP="00187A81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There is a 50’ buffer that leaves the tree line intact.</w:t>
      </w:r>
    </w:p>
    <w:p w14:paraId="528AC327" w14:textId="5B8E307C" w:rsidR="00967E08" w:rsidRPr="00967E08" w:rsidRDefault="00967E08" w:rsidP="00967E0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967E08">
        <w:rPr>
          <w:rFonts w:ascii="Times New Roman" w:hAnsi="Times New Roman" w:cs="Times New Roman"/>
          <w:sz w:val="24"/>
          <w:szCs w:val="24"/>
          <w:u w:val="single"/>
        </w:rPr>
        <w:t>A roll call vote on the motion showed the following. Ayes: Chirban, Florence, Jordan, Martin</w:t>
      </w:r>
      <w:r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EB1BA0">
        <w:rPr>
          <w:rFonts w:ascii="Times New Roman" w:hAnsi="Times New Roman" w:cs="Times New Roman"/>
          <w:sz w:val="24"/>
          <w:szCs w:val="24"/>
          <w:u w:val="single"/>
        </w:rPr>
        <w:t xml:space="preserve"> Morris</w:t>
      </w:r>
      <w:r w:rsidRPr="00967E08">
        <w:rPr>
          <w:rFonts w:ascii="Times New Roman" w:hAnsi="Times New Roman" w:cs="Times New Roman"/>
          <w:sz w:val="24"/>
          <w:szCs w:val="24"/>
          <w:u w:val="single"/>
        </w:rPr>
        <w:t xml:space="preserve"> and Shields. Nays: </w:t>
      </w:r>
      <w:r w:rsidR="00EB1BA0">
        <w:rPr>
          <w:rFonts w:ascii="Times New Roman" w:hAnsi="Times New Roman" w:cs="Times New Roman"/>
          <w:sz w:val="24"/>
          <w:szCs w:val="24"/>
          <w:u w:val="single"/>
        </w:rPr>
        <w:t>None</w:t>
      </w:r>
      <w:r w:rsidRPr="00967E08">
        <w:rPr>
          <w:rFonts w:ascii="Times New Roman" w:hAnsi="Times New Roman" w:cs="Times New Roman"/>
          <w:sz w:val="24"/>
          <w:szCs w:val="24"/>
          <w:u w:val="single"/>
        </w:rPr>
        <w:t>. Absent: Crider and Davis. The motion passes.</w:t>
      </w:r>
    </w:p>
    <w:p w14:paraId="4807D8D9" w14:textId="77777777" w:rsidR="00A02A03" w:rsidRPr="00A02A03" w:rsidRDefault="00A02A03" w:rsidP="00A02A0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D05E768" w14:textId="10759E61" w:rsidR="00187A81" w:rsidRPr="00187A81" w:rsidRDefault="00187A81" w:rsidP="00A02A03">
      <w:pPr>
        <w:pStyle w:val="ListParagraph"/>
        <w:spacing w:after="0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14:paraId="6E6EE254" w14:textId="77777777" w:rsidR="008C350F" w:rsidRDefault="008C350F" w:rsidP="00AE471A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70E1473" w14:textId="5A158D7B" w:rsidR="00C074DC" w:rsidRPr="00882A05" w:rsidRDefault="008D057C" w:rsidP="00446F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.   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LD</w:t>
      </w:r>
      <w:r w:rsidR="005B0739" w:rsidRPr="008D057C">
        <w:rPr>
          <w:rFonts w:ascii="Times New Roman" w:hAnsi="Times New Roman" w:cs="Times New Roman"/>
          <w:b/>
          <w:sz w:val="24"/>
          <w:szCs w:val="24"/>
        </w:rPr>
        <w:t xml:space="preserve"> BUSINESS:</w:t>
      </w:r>
      <w:r w:rsidR="00882A05" w:rsidRPr="008D05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6A3B" w:rsidRPr="008D057C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786A3B" w:rsidRPr="00882A05">
        <w:rPr>
          <w:rFonts w:ascii="Times New Roman" w:hAnsi="Times New Roman" w:cs="Times New Roman"/>
          <w:b/>
          <w:sz w:val="24"/>
          <w:szCs w:val="24"/>
        </w:rPr>
        <w:tab/>
      </w:r>
    </w:p>
    <w:p w14:paraId="62334DB3" w14:textId="085904B0" w:rsidR="005B0739" w:rsidRDefault="00505993" w:rsidP="005B073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0081DE6" w14:textId="132EA9DF" w:rsidR="00691AF6" w:rsidRDefault="008D057C" w:rsidP="008D057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I.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THER BUSINESS/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REPORTS FROM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 xml:space="preserve">THE CHAIRPERSON, 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COMMITTEE OR </w:t>
      </w:r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hAnsi="Times New Roman" w:cs="Times New Roman"/>
          <w:b/>
          <w:sz w:val="24"/>
          <w:szCs w:val="24"/>
        </w:rPr>
        <w:tab/>
        <w:t>STAFF:</w:t>
      </w:r>
      <w:r w:rsidR="007D62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</w:r>
      <w:r w:rsidR="00F44E3E">
        <w:rPr>
          <w:rFonts w:ascii="Times New Roman" w:hAnsi="Times New Roman" w:cs="Times New Roman"/>
          <w:b/>
          <w:sz w:val="24"/>
          <w:szCs w:val="24"/>
        </w:rPr>
        <w:tab/>
        <w:t>NONE</w:t>
      </w:r>
    </w:p>
    <w:p w14:paraId="4E75CB50" w14:textId="27A320F0" w:rsidR="009C58D2" w:rsidRPr="000A76AF" w:rsidRDefault="00E820BA" w:rsidP="007D45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41E69A11" w14:textId="77777777" w:rsidR="00113EE3" w:rsidRDefault="00031751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I</w:t>
      </w:r>
      <w:r w:rsidR="008F6DA9">
        <w:rPr>
          <w:rFonts w:ascii="Times New Roman" w:hAnsi="Times New Roman" w:cs="Times New Roman"/>
          <w:b/>
          <w:sz w:val="24"/>
          <w:szCs w:val="24"/>
        </w:rPr>
        <w:t>.     CITIZEN COMMENTS:</w:t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</w:p>
    <w:p w14:paraId="1A9359C2" w14:textId="77777777" w:rsidR="00113EE3" w:rsidRDefault="00113EE3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294705" w14:textId="46B14AE7" w:rsidR="009E268A" w:rsidRPr="008F6DA9" w:rsidRDefault="009E268A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A7D8C">
        <w:rPr>
          <w:rFonts w:ascii="Times New Roman" w:hAnsi="Times New Roman" w:cs="Times New Roman"/>
          <w:b/>
          <w:sz w:val="24"/>
          <w:szCs w:val="24"/>
        </w:rPr>
        <w:tab/>
      </w:r>
      <w:r w:rsidRPr="009A7D8C">
        <w:rPr>
          <w:rFonts w:ascii="Times New Roman" w:hAnsi="Times New Roman" w:cs="Times New Roman"/>
          <w:b/>
          <w:sz w:val="24"/>
          <w:szCs w:val="24"/>
        </w:rPr>
        <w:tab/>
      </w:r>
    </w:p>
    <w:p w14:paraId="0C966628" w14:textId="42ADA2D5" w:rsidR="009E268A" w:rsidRPr="009311DE" w:rsidRDefault="009A7D8C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eeting adjourned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44E3E">
        <w:rPr>
          <w:rFonts w:ascii="Times New Roman" w:hAnsi="Times New Roman" w:cs="Times New Roman"/>
          <w:b/>
          <w:sz w:val="24"/>
          <w:szCs w:val="24"/>
        </w:rPr>
        <w:t>7:10</w:t>
      </w:r>
      <w:r w:rsidR="00D7679F">
        <w:rPr>
          <w:rFonts w:ascii="Times New Roman" w:hAnsi="Times New Roman" w:cs="Times New Roman"/>
          <w:b/>
          <w:sz w:val="24"/>
          <w:szCs w:val="24"/>
        </w:rPr>
        <w:t xml:space="preserve"> p.m.</w:t>
      </w:r>
    </w:p>
    <w:p w14:paraId="00D9D01F" w14:textId="77777777" w:rsidR="0049781D" w:rsidRDefault="009E268A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inutes prepared by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5993">
        <w:rPr>
          <w:rFonts w:ascii="Times New Roman" w:hAnsi="Times New Roman" w:cs="Times New Roman"/>
          <w:b/>
          <w:sz w:val="24"/>
          <w:szCs w:val="24"/>
        </w:rPr>
        <w:t>Cindy Brown</w:t>
      </w:r>
    </w:p>
    <w:p w14:paraId="3F11E298" w14:textId="77777777" w:rsidR="00DF4DCE" w:rsidRDefault="00DF4DCE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2EB6F0" w14:textId="4CE884EC" w:rsidR="00DF4DCE" w:rsidRPr="009311DE" w:rsidRDefault="00DF4DCE" w:rsidP="009A7D8C">
      <w:pPr>
        <w:spacing w:after="0"/>
        <w:jc w:val="both"/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NEXT MEETING:</w:t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831CDC">
        <w:rPr>
          <w:rFonts w:ascii="Times New Roman" w:hAnsi="Times New Roman" w:cs="Times New Roman"/>
          <w:b/>
          <w:sz w:val="24"/>
          <w:szCs w:val="24"/>
        </w:rPr>
        <w:t>Tues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C319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44E3E">
        <w:rPr>
          <w:rFonts w:ascii="Times New Roman" w:hAnsi="Times New Roman" w:cs="Times New Roman"/>
          <w:b/>
          <w:sz w:val="24"/>
          <w:szCs w:val="24"/>
        </w:rPr>
        <w:t>May</w:t>
      </w:r>
      <w:r w:rsidR="00441C7B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F44E3E">
        <w:rPr>
          <w:rFonts w:ascii="Times New Roman" w:hAnsi="Times New Roman" w:cs="Times New Roman"/>
          <w:b/>
          <w:sz w:val="24"/>
          <w:szCs w:val="24"/>
        </w:rPr>
        <w:t>2</w:t>
      </w:r>
      <w:r w:rsidR="00831CDC">
        <w:rPr>
          <w:rFonts w:ascii="Times New Roman" w:hAnsi="Times New Roman" w:cs="Times New Roman"/>
          <w:b/>
          <w:sz w:val="24"/>
          <w:szCs w:val="24"/>
        </w:rPr>
        <w:t>,</w:t>
      </w:r>
      <w:r w:rsidR="00BC2E70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441C7B">
        <w:rPr>
          <w:rFonts w:ascii="Times New Roman" w:hAnsi="Times New Roman" w:cs="Times New Roman"/>
          <w:b/>
          <w:sz w:val="24"/>
          <w:szCs w:val="24"/>
        </w:rPr>
        <w:t>6</w:t>
      </w:r>
    </w:p>
    <w:sectPr w:rsidR="00DF4DCE" w:rsidRPr="009311DE" w:rsidSect="005F7885">
      <w:headerReference w:type="default" r:id="rId7"/>
      <w:pgSz w:w="12240" w:h="15840"/>
      <w:pgMar w:top="806" w:right="1440" w:bottom="54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68CA9" w14:textId="77777777" w:rsidR="00DD1242" w:rsidRDefault="00DD1242">
      <w:pPr>
        <w:spacing w:after="0"/>
      </w:pPr>
      <w:r>
        <w:separator/>
      </w:r>
    </w:p>
  </w:endnote>
  <w:endnote w:type="continuationSeparator" w:id="0">
    <w:p w14:paraId="7E174746" w14:textId="77777777" w:rsidR="00DD1242" w:rsidRDefault="00DD12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C0E19" w14:textId="77777777" w:rsidR="00DD1242" w:rsidRDefault="00DD1242">
      <w:pPr>
        <w:spacing w:after="0"/>
      </w:pPr>
      <w:r>
        <w:separator/>
      </w:r>
    </w:p>
  </w:footnote>
  <w:footnote w:type="continuationSeparator" w:id="0">
    <w:p w14:paraId="519A35B3" w14:textId="77777777" w:rsidR="00DD1242" w:rsidRDefault="00DD124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141846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D2ADB3" w14:textId="75EEC474" w:rsidR="00E402F5" w:rsidRDefault="00E402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59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5EA0C5" w14:textId="77777777" w:rsidR="00E402F5" w:rsidRDefault="00E40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50632"/>
    <w:multiLevelType w:val="hybridMultilevel"/>
    <w:tmpl w:val="AEA473CE"/>
    <w:lvl w:ilvl="0" w:tplc="39ACD2F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6813A65"/>
    <w:multiLevelType w:val="hybridMultilevel"/>
    <w:tmpl w:val="E3ACEF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6E364FC"/>
    <w:multiLevelType w:val="hybridMultilevel"/>
    <w:tmpl w:val="E500D5E0"/>
    <w:lvl w:ilvl="0" w:tplc="76D42C9A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475E63"/>
    <w:multiLevelType w:val="hybridMultilevel"/>
    <w:tmpl w:val="686696F8"/>
    <w:lvl w:ilvl="0" w:tplc="407EAE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C3D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FAEA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66F3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FC4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61F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9472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E42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0F5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82648CB"/>
    <w:multiLevelType w:val="hybridMultilevel"/>
    <w:tmpl w:val="D674C70E"/>
    <w:lvl w:ilvl="0" w:tplc="28DA7F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AAF0C16"/>
    <w:multiLevelType w:val="hybridMultilevel"/>
    <w:tmpl w:val="7D7C9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25058"/>
    <w:multiLevelType w:val="hybridMultilevel"/>
    <w:tmpl w:val="B4D848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16097EEA"/>
    <w:multiLevelType w:val="hybridMultilevel"/>
    <w:tmpl w:val="6F80F8FE"/>
    <w:lvl w:ilvl="0" w:tplc="A142E43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D2225CF"/>
    <w:multiLevelType w:val="hybridMultilevel"/>
    <w:tmpl w:val="7716F08A"/>
    <w:lvl w:ilvl="0" w:tplc="C9B80A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73A5952"/>
    <w:multiLevelType w:val="hybridMultilevel"/>
    <w:tmpl w:val="EAEE2C3E"/>
    <w:lvl w:ilvl="0" w:tplc="996A2252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1D476B"/>
    <w:multiLevelType w:val="hybridMultilevel"/>
    <w:tmpl w:val="158C0A14"/>
    <w:lvl w:ilvl="0" w:tplc="9E549130">
      <w:start w:val="6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0C7450"/>
    <w:multiLevelType w:val="multilevel"/>
    <w:tmpl w:val="475E60D6"/>
    <w:styleLink w:val="CurrentList1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F48453C"/>
    <w:multiLevelType w:val="hybridMultilevel"/>
    <w:tmpl w:val="C89C867C"/>
    <w:lvl w:ilvl="0" w:tplc="A78AD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0E9FC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AA9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1A53AC">
      <w:start w:val="64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C4BC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D29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B09C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0EF2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BC09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FC4463D"/>
    <w:multiLevelType w:val="hybridMultilevel"/>
    <w:tmpl w:val="EAD45DFC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51E65F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8A0D95"/>
    <w:multiLevelType w:val="hybridMultilevel"/>
    <w:tmpl w:val="A94EC176"/>
    <w:lvl w:ilvl="0" w:tplc="FDC4E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F953F8"/>
    <w:multiLevelType w:val="hybridMultilevel"/>
    <w:tmpl w:val="9A0679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 w15:restartNumberingAfterBreak="0">
    <w:nsid w:val="657B62D7"/>
    <w:multiLevelType w:val="hybridMultilevel"/>
    <w:tmpl w:val="6A5E1660"/>
    <w:lvl w:ilvl="0" w:tplc="17D211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6D38B2"/>
    <w:multiLevelType w:val="hybridMultilevel"/>
    <w:tmpl w:val="D5F805DA"/>
    <w:lvl w:ilvl="0" w:tplc="AD7CE3D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87B5148"/>
    <w:multiLevelType w:val="hybridMultilevel"/>
    <w:tmpl w:val="F1366D9E"/>
    <w:lvl w:ilvl="0" w:tplc="3C88AC0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A737333"/>
    <w:multiLevelType w:val="hybridMultilevel"/>
    <w:tmpl w:val="932EF02C"/>
    <w:lvl w:ilvl="0" w:tplc="8ACAD4E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404384">
    <w:abstractNumId w:val="0"/>
  </w:num>
  <w:num w:numId="2" w16cid:durableId="261837558">
    <w:abstractNumId w:val="15"/>
  </w:num>
  <w:num w:numId="3" w16cid:durableId="1557426363">
    <w:abstractNumId w:val="13"/>
  </w:num>
  <w:num w:numId="4" w16cid:durableId="1392996136">
    <w:abstractNumId w:val="1"/>
  </w:num>
  <w:num w:numId="5" w16cid:durableId="1134758034">
    <w:abstractNumId w:val="10"/>
  </w:num>
  <w:num w:numId="6" w16cid:durableId="1867938842">
    <w:abstractNumId w:val="3"/>
  </w:num>
  <w:num w:numId="7" w16cid:durableId="1445811706">
    <w:abstractNumId w:val="12"/>
  </w:num>
  <w:num w:numId="8" w16cid:durableId="746728367">
    <w:abstractNumId w:val="5"/>
  </w:num>
  <w:num w:numId="9" w16cid:durableId="453909449">
    <w:abstractNumId w:val="6"/>
  </w:num>
  <w:num w:numId="10" w16cid:durableId="540048850">
    <w:abstractNumId w:val="14"/>
  </w:num>
  <w:num w:numId="11" w16cid:durableId="627973374">
    <w:abstractNumId w:val="2"/>
  </w:num>
  <w:num w:numId="12" w16cid:durableId="668220474">
    <w:abstractNumId w:val="17"/>
  </w:num>
  <w:num w:numId="13" w16cid:durableId="1972201957">
    <w:abstractNumId w:val="19"/>
  </w:num>
  <w:num w:numId="14" w16cid:durableId="606616765">
    <w:abstractNumId w:val="9"/>
  </w:num>
  <w:num w:numId="15" w16cid:durableId="1993020512">
    <w:abstractNumId w:val="8"/>
  </w:num>
  <w:num w:numId="16" w16cid:durableId="2039236269">
    <w:abstractNumId w:val="16"/>
  </w:num>
  <w:num w:numId="17" w16cid:durableId="1531062825">
    <w:abstractNumId w:val="4"/>
  </w:num>
  <w:num w:numId="18" w16cid:durableId="2139227317">
    <w:abstractNumId w:val="11"/>
  </w:num>
  <w:num w:numId="19" w16cid:durableId="1105074904">
    <w:abstractNumId w:val="13"/>
  </w:num>
  <w:num w:numId="20" w16cid:durableId="571737386">
    <w:abstractNumId w:val="7"/>
  </w:num>
  <w:num w:numId="21" w16cid:durableId="5385134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AwMza0sDQ3NjNQ0lEKTi0uzszPAymwqAUAW+4YCCwAAAA="/>
  </w:docVars>
  <w:rsids>
    <w:rsidRoot w:val="009E268A"/>
    <w:rsid w:val="0000029A"/>
    <w:rsid w:val="00000EB9"/>
    <w:rsid w:val="000010C4"/>
    <w:rsid w:val="00003610"/>
    <w:rsid w:val="00003651"/>
    <w:rsid w:val="000059F9"/>
    <w:rsid w:val="00006B53"/>
    <w:rsid w:val="0000760E"/>
    <w:rsid w:val="00011C61"/>
    <w:rsid w:val="00022F16"/>
    <w:rsid w:val="0002311F"/>
    <w:rsid w:val="000231AC"/>
    <w:rsid w:val="00025EB0"/>
    <w:rsid w:val="0002621F"/>
    <w:rsid w:val="00027457"/>
    <w:rsid w:val="000312DE"/>
    <w:rsid w:val="00031751"/>
    <w:rsid w:val="00033412"/>
    <w:rsid w:val="00035AAF"/>
    <w:rsid w:val="0004060A"/>
    <w:rsid w:val="00042E19"/>
    <w:rsid w:val="00043ACF"/>
    <w:rsid w:val="0004470B"/>
    <w:rsid w:val="00045F43"/>
    <w:rsid w:val="00051E42"/>
    <w:rsid w:val="00054FDB"/>
    <w:rsid w:val="000564EC"/>
    <w:rsid w:val="0005709B"/>
    <w:rsid w:val="00060A49"/>
    <w:rsid w:val="00061ACF"/>
    <w:rsid w:val="00064818"/>
    <w:rsid w:val="00070CA3"/>
    <w:rsid w:val="00072F93"/>
    <w:rsid w:val="00073898"/>
    <w:rsid w:val="00073BA5"/>
    <w:rsid w:val="000744F3"/>
    <w:rsid w:val="00074E95"/>
    <w:rsid w:val="00081601"/>
    <w:rsid w:val="00081AE0"/>
    <w:rsid w:val="00085ED0"/>
    <w:rsid w:val="00087259"/>
    <w:rsid w:val="000872E6"/>
    <w:rsid w:val="000874A1"/>
    <w:rsid w:val="000905BA"/>
    <w:rsid w:val="00090DEB"/>
    <w:rsid w:val="0009225A"/>
    <w:rsid w:val="000941AB"/>
    <w:rsid w:val="00095A35"/>
    <w:rsid w:val="000970F3"/>
    <w:rsid w:val="000A1011"/>
    <w:rsid w:val="000A2863"/>
    <w:rsid w:val="000A475D"/>
    <w:rsid w:val="000A76AF"/>
    <w:rsid w:val="000B02D0"/>
    <w:rsid w:val="000B0F12"/>
    <w:rsid w:val="000B1130"/>
    <w:rsid w:val="000B1236"/>
    <w:rsid w:val="000B300F"/>
    <w:rsid w:val="000B3B04"/>
    <w:rsid w:val="000B5972"/>
    <w:rsid w:val="000B792B"/>
    <w:rsid w:val="000C595F"/>
    <w:rsid w:val="000C6905"/>
    <w:rsid w:val="000C6B58"/>
    <w:rsid w:val="000C6FC4"/>
    <w:rsid w:val="000D1B1E"/>
    <w:rsid w:val="000E0570"/>
    <w:rsid w:val="000E1DB0"/>
    <w:rsid w:val="000E2059"/>
    <w:rsid w:val="000E2781"/>
    <w:rsid w:val="000E4AE0"/>
    <w:rsid w:val="000E50AA"/>
    <w:rsid w:val="000F28E8"/>
    <w:rsid w:val="000F4086"/>
    <w:rsid w:val="000F6413"/>
    <w:rsid w:val="000F648B"/>
    <w:rsid w:val="000F71A1"/>
    <w:rsid w:val="000F7218"/>
    <w:rsid w:val="000F7586"/>
    <w:rsid w:val="0010119E"/>
    <w:rsid w:val="0010167C"/>
    <w:rsid w:val="00104398"/>
    <w:rsid w:val="00106C8A"/>
    <w:rsid w:val="001078AC"/>
    <w:rsid w:val="001139D0"/>
    <w:rsid w:val="00113EE3"/>
    <w:rsid w:val="00114CE6"/>
    <w:rsid w:val="0012019B"/>
    <w:rsid w:val="001210DA"/>
    <w:rsid w:val="00123812"/>
    <w:rsid w:val="001249C7"/>
    <w:rsid w:val="00126360"/>
    <w:rsid w:val="0013098C"/>
    <w:rsid w:val="00130EEE"/>
    <w:rsid w:val="00132F34"/>
    <w:rsid w:val="00133DED"/>
    <w:rsid w:val="00133F99"/>
    <w:rsid w:val="00135487"/>
    <w:rsid w:val="001355D6"/>
    <w:rsid w:val="00135BC0"/>
    <w:rsid w:val="001376E9"/>
    <w:rsid w:val="001402E2"/>
    <w:rsid w:val="00140B4D"/>
    <w:rsid w:val="001418EA"/>
    <w:rsid w:val="00141F06"/>
    <w:rsid w:val="001420CE"/>
    <w:rsid w:val="0014210F"/>
    <w:rsid w:val="00144207"/>
    <w:rsid w:val="0014665B"/>
    <w:rsid w:val="00150311"/>
    <w:rsid w:val="00150A8B"/>
    <w:rsid w:val="0015150C"/>
    <w:rsid w:val="00151D52"/>
    <w:rsid w:val="00153C36"/>
    <w:rsid w:val="0015425E"/>
    <w:rsid w:val="00154C32"/>
    <w:rsid w:val="0015753A"/>
    <w:rsid w:val="00160857"/>
    <w:rsid w:val="00160C45"/>
    <w:rsid w:val="001615A4"/>
    <w:rsid w:val="00161CDC"/>
    <w:rsid w:val="00163F87"/>
    <w:rsid w:val="00166FE1"/>
    <w:rsid w:val="001678C7"/>
    <w:rsid w:val="00170251"/>
    <w:rsid w:val="00170411"/>
    <w:rsid w:val="00171A20"/>
    <w:rsid w:val="00171E40"/>
    <w:rsid w:val="00173558"/>
    <w:rsid w:val="00176A89"/>
    <w:rsid w:val="0017742E"/>
    <w:rsid w:val="001801BA"/>
    <w:rsid w:val="001806BF"/>
    <w:rsid w:val="00182C57"/>
    <w:rsid w:val="00183EFC"/>
    <w:rsid w:val="00183FBC"/>
    <w:rsid w:val="00183FD3"/>
    <w:rsid w:val="001849F9"/>
    <w:rsid w:val="001859BF"/>
    <w:rsid w:val="00187A81"/>
    <w:rsid w:val="00191480"/>
    <w:rsid w:val="00191E82"/>
    <w:rsid w:val="001930C6"/>
    <w:rsid w:val="0019405F"/>
    <w:rsid w:val="0019552A"/>
    <w:rsid w:val="0019791E"/>
    <w:rsid w:val="001A1683"/>
    <w:rsid w:val="001A178C"/>
    <w:rsid w:val="001A2763"/>
    <w:rsid w:val="001A2DF2"/>
    <w:rsid w:val="001A3839"/>
    <w:rsid w:val="001A50A3"/>
    <w:rsid w:val="001A567A"/>
    <w:rsid w:val="001A5D8C"/>
    <w:rsid w:val="001A78BC"/>
    <w:rsid w:val="001B03D3"/>
    <w:rsid w:val="001B17CC"/>
    <w:rsid w:val="001B1BC3"/>
    <w:rsid w:val="001B1C65"/>
    <w:rsid w:val="001B328F"/>
    <w:rsid w:val="001B6D12"/>
    <w:rsid w:val="001B73B0"/>
    <w:rsid w:val="001B7A7D"/>
    <w:rsid w:val="001B7EA1"/>
    <w:rsid w:val="001C05E8"/>
    <w:rsid w:val="001C187A"/>
    <w:rsid w:val="001C5A24"/>
    <w:rsid w:val="001C6170"/>
    <w:rsid w:val="001C6354"/>
    <w:rsid w:val="001C6CAD"/>
    <w:rsid w:val="001D2C3E"/>
    <w:rsid w:val="001D52BB"/>
    <w:rsid w:val="001D5F3A"/>
    <w:rsid w:val="001D6811"/>
    <w:rsid w:val="001E40D6"/>
    <w:rsid w:val="001E574F"/>
    <w:rsid w:val="001F35BB"/>
    <w:rsid w:val="001F471B"/>
    <w:rsid w:val="001F5FA7"/>
    <w:rsid w:val="001F7C54"/>
    <w:rsid w:val="00201757"/>
    <w:rsid w:val="0020483D"/>
    <w:rsid w:val="00204AA6"/>
    <w:rsid w:val="002103EF"/>
    <w:rsid w:val="00211CA9"/>
    <w:rsid w:val="00214264"/>
    <w:rsid w:val="00217654"/>
    <w:rsid w:val="0022349D"/>
    <w:rsid w:val="00223BB0"/>
    <w:rsid w:val="002270F1"/>
    <w:rsid w:val="0023055A"/>
    <w:rsid w:val="0023393E"/>
    <w:rsid w:val="00234189"/>
    <w:rsid w:val="002342DA"/>
    <w:rsid w:val="00235811"/>
    <w:rsid w:val="002402BB"/>
    <w:rsid w:val="00240C55"/>
    <w:rsid w:val="0024363D"/>
    <w:rsid w:val="00245438"/>
    <w:rsid w:val="00245B00"/>
    <w:rsid w:val="00245E6B"/>
    <w:rsid w:val="0024679E"/>
    <w:rsid w:val="0025622D"/>
    <w:rsid w:val="002566BC"/>
    <w:rsid w:val="00256D0B"/>
    <w:rsid w:val="00262337"/>
    <w:rsid w:val="002659B8"/>
    <w:rsid w:val="00272B17"/>
    <w:rsid w:val="00282AFA"/>
    <w:rsid w:val="002838AB"/>
    <w:rsid w:val="00283B9D"/>
    <w:rsid w:val="00287188"/>
    <w:rsid w:val="00294D92"/>
    <w:rsid w:val="00296034"/>
    <w:rsid w:val="0029604B"/>
    <w:rsid w:val="002A64BA"/>
    <w:rsid w:val="002A6ECA"/>
    <w:rsid w:val="002B05CC"/>
    <w:rsid w:val="002B16E1"/>
    <w:rsid w:val="002B3779"/>
    <w:rsid w:val="002B4B8F"/>
    <w:rsid w:val="002B5028"/>
    <w:rsid w:val="002B5197"/>
    <w:rsid w:val="002B5560"/>
    <w:rsid w:val="002B5678"/>
    <w:rsid w:val="002B613B"/>
    <w:rsid w:val="002B72C9"/>
    <w:rsid w:val="002C10EA"/>
    <w:rsid w:val="002C2872"/>
    <w:rsid w:val="002C6CF2"/>
    <w:rsid w:val="002D00D9"/>
    <w:rsid w:val="002D0A7B"/>
    <w:rsid w:val="002D131E"/>
    <w:rsid w:val="002D1DD5"/>
    <w:rsid w:val="002D2887"/>
    <w:rsid w:val="002D30D4"/>
    <w:rsid w:val="002D385E"/>
    <w:rsid w:val="002D3F4D"/>
    <w:rsid w:val="002D4399"/>
    <w:rsid w:val="002D4B0F"/>
    <w:rsid w:val="002D4EDB"/>
    <w:rsid w:val="002D56E3"/>
    <w:rsid w:val="002D5CF2"/>
    <w:rsid w:val="002D686C"/>
    <w:rsid w:val="002D7779"/>
    <w:rsid w:val="002D7BE1"/>
    <w:rsid w:val="002E19CB"/>
    <w:rsid w:val="002E4E0D"/>
    <w:rsid w:val="002E5A3D"/>
    <w:rsid w:val="002E6312"/>
    <w:rsid w:val="002F06D6"/>
    <w:rsid w:val="002F125E"/>
    <w:rsid w:val="002F1349"/>
    <w:rsid w:val="002F139E"/>
    <w:rsid w:val="002F2001"/>
    <w:rsid w:val="002F206A"/>
    <w:rsid w:val="002F23F5"/>
    <w:rsid w:val="002F2FD2"/>
    <w:rsid w:val="002F406A"/>
    <w:rsid w:val="002F60C1"/>
    <w:rsid w:val="002F62FA"/>
    <w:rsid w:val="002F6709"/>
    <w:rsid w:val="003018D3"/>
    <w:rsid w:val="00301923"/>
    <w:rsid w:val="0030419E"/>
    <w:rsid w:val="00304C74"/>
    <w:rsid w:val="00310EEF"/>
    <w:rsid w:val="00312B1E"/>
    <w:rsid w:val="00313B1F"/>
    <w:rsid w:val="003141AB"/>
    <w:rsid w:val="00315057"/>
    <w:rsid w:val="00315BD4"/>
    <w:rsid w:val="0031603C"/>
    <w:rsid w:val="0031631C"/>
    <w:rsid w:val="003202F4"/>
    <w:rsid w:val="0032115A"/>
    <w:rsid w:val="00321EE8"/>
    <w:rsid w:val="00322F53"/>
    <w:rsid w:val="00323A92"/>
    <w:rsid w:val="00323FB5"/>
    <w:rsid w:val="00324AA7"/>
    <w:rsid w:val="00324C42"/>
    <w:rsid w:val="00326DEE"/>
    <w:rsid w:val="0032704E"/>
    <w:rsid w:val="00330CE4"/>
    <w:rsid w:val="00330D8B"/>
    <w:rsid w:val="0033208C"/>
    <w:rsid w:val="003320CD"/>
    <w:rsid w:val="00334400"/>
    <w:rsid w:val="0033529E"/>
    <w:rsid w:val="003364CB"/>
    <w:rsid w:val="00341FB2"/>
    <w:rsid w:val="00343280"/>
    <w:rsid w:val="00345619"/>
    <w:rsid w:val="00351B2C"/>
    <w:rsid w:val="003545B4"/>
    <w:rsid w:val="00354733"/>
    <w:rsid w:val="00357211"/>
    <w:rsid w:val="0036354A"/>
    <w:rsid w:val="00363EDD"/>
    <w:rsid w:val="003647F4"/>
    <w:rsid w:val="00366D2E"/>
    <w:rsid w:val="00371032"/>
    <w:rsid w:val="00371B5B"/>
    <w:rsid w:val="003748E0"/>
    <w:rsid w:val="00374D8E"/>
    <w:rsid w:val="00384939"/>
    <w:rsid w:val="00385900"/>
    <w:rsid w:val="00387BA9"/>
    <w:rsid w:val="00387E86"/>
    <w:rsid w:val="00390A7A"/>
    <w:rsid w:val="00392181"/>
    <w:rsid w:val="00393940"/>
    <w:rsid w:val="00393E14"/>
    <w:rsid w:val="003960E2"/>
    <w:rsid w:val="00396171"/>
    <w:rsid w:val="003A30A5"/>
    <w:rsid w:val="003A3E05"/>
    <w:rsid w:val="003A68B6"/>
    <w:rsid w:val="003A7FC7"/>
    <w:rsid w:val="003B343C"/>
    <w:rsid w:val="003B6E5F"/>
    <w:rsid w:val="003B7FF7"/>
    <w:rsid w:val="003C115D"/>
    <w:rsid w:val="003C2319"/>
    <w:rsid w:val="003C310B"/>
    <w:rsid w:val="003C54C2"/>
    <w:rsid w:val="003C6DDE"/>
    <w:rsid w:val="003C73B7"/>
    <w:rsid w:val="003C7E18"/>
    <w:rsid w:val="003D1410"/>
    <w:rsid w:val="003D167D"/>
    <w:rsid w:val="003D1B76"/>
    <w:rsid w:val="003D2447"/>
    <w:rsid w:val="003D351D"/>
    <w:rsid w:val="003D4CA6"/>
    <w:rsid w:val="003D5981"/>
    <w:rsid w:val="003D618B"/>
    <w:rsid w:val="003E012D"/>
    <w:rsid w:val="003E0990"/>
    <w:rsid w:val="003E1394"/>
    <w:rsid w:val="003E1402"/>
    <w:rsid w:val="003E65B5"/>
    <w:rsid w:val="003E74AD"/>
    <w:rsid w:val="003F1F43"/>
    <w:rsid w:val="003F4C1F"/>
    <w:rsid w:val="003F56B9"/>
    <w:rsid w:val="003F6658"/>
    <w:rsid w:val="00401988"/>
    <w:rsid w:val="00402BF8"/>
    <w:rsid w:val="00403D00"/>
    <w:rsid w:val="00403D5F"/>
    <w:rsid w:val="0040548C"/>
    <w:rsid w:val="004077EA"/>
    <w:rsid w:val="00407F6B"/>
    <w:rsid w:val="004143B0"/>
    <w:rsid w:val="00414E74"/>
    <w:rsid w:val="0042099B"/>
    <w:rsid w:val="00425907"/>
    <w:rsid w:val="0042730A"/>
    <w:rsid w:val="00427BC5"/>
    <w:rsid w:val="00430236"/>
    <w:rsid w:val="00431996"/>
    <w:rsid w:val="00431C7D"/>
    <w:rsid w:val="004320EA"/>
    <w:rsid w:val="00433399"/>
    <w:rsid w:val="0043378F"/>
    <w:rsid w:val="00434481"/>
    <w:rsid w:val="00435C9E"/>
    <w:rsid w:val="0043749B"/>
    <w:rsid w:val="00437B5B"/>
    <w:rsid w:val="00437CE2"/>
    <w:rsid w:val="00440FDF"/>
    <w:rsid w:val="00441C7B"/>
    <w:rsid w:val="00442508"/>
    <w:rsid w:val="0044342A"/>
    <w:rsid w:val="004439D8"/>
    <w:rsid w:val="004443B4"/>
    <w:rsid w:val="004467D4"/>
    <w:rsid w:val="00446FE1"/>
    <w:rsid w:val="00451C2A"/>
    <w:rsid w:val="00452987"/>
    <w:rsid w:val="0045393D"/>
    <w:rsid w:val="00453EDF"/>
    <w:rsid w:val="00456488"/>
    <w:rsid w:val="0046380C"/>
    <w:rsid w:val="00464F24"/>
    <w:rsid w:val="00466A47"/>
    <w:rsid w:val="0047204B"/>
    <w:rsid w:val="00472438"/>
    <w:rsid w:val="00474770"/>
    <w:rsid w:val="0047491F"/>
    <w:rsid w:val="00486BC9"/>
    <w:rsid w:val="004879E6"/>
    <w:rsid w:val="00492026"/>
    <w:rsid w:val="0049291E"/>
    <w:rsid w:val="00492C4F"/>
    <w:rsid w:val="00492D9B"/>
    <w:rsid w:val="00493C9A"/>
    <w:rsid w:val="00493D05"/>
    <w:rsid w:val="0049781D"/>
    <w:rsid w:val="00497B69"/>
    <w:rsid w:val="00497D72"/>
    <w:rsid w:val="004A042B"/>
    <w:rsid w:val="004A25CC"/>
    <w:rsid w:val="004A767A"/>
    <w:rsid w:val="004B12EF"/>
    <w:rsid w:val="004B1765"/>
    <w:rsid w:val="004B254A"/>
    <w:rsid w:val="004B34B3"/>
    <w:rsid w:val="004B6156"/>
    <w:rsid w:val="004C0061"/>
    <w:rsid w:val="004C249D"/>
    <w:rsid w:val="004C36A3"/>
    <w:rsid w:val="004C625C"/>
    <w:rsid w:val="004C62CF"/>
    <w:rsid w:val="004C6C77"/>
    <w:rsid w:val="004C7464"/>
    <w:rsid w:val="004D1A97"/>
    <w:rsid w:val="004D39E5"/>
    <w:rsid w:val="004D456A"/>
    <w:rsid w:val="004D47B5"/>
    <w:rsid w:val="004D53CB"/>
    <w:rsid w:val="004D6281"/>
    <w:rsid w:val="004E0735"/>
    <w:rsid w:val="004E3D00"/>
    <w:rsid w:val="004E5543"/>
    <w:rsid w:val="004E5898"/>
    <w:rsid w:val="004E6D25"/>
    <w:rsid w:val="004F26E7"/>
    <w:rsid w:val="004F4A97"/>
    <w:rsid w:val="004F78CC"/>
    <w:rsid w:val="005021B2"/>
    <w:rsid w:val="00502A9E"/>
    <w:rsid w:val="00504977"/>
    <w:rsid w:val="00505993"/>
    <w:rsid w:val="005068E0"/>
    <w:rsid w:val="00510681"/>
    <w:rsid w:val="005117CE"/>
    <w:rsid w:val="00511DEC"/>
    <w:rsid w:val="00514455"/>
    <w:rsid w:val="005149DA"/>
    <w:rsid w:val="00515527"/>
    <w:rsid w:val="005164B5"/>
    <w:rsid w:val="00522EAE"/>
    <w:rsid w:val="00524D5E"/>
    <w:rsid w:val="005266C6"/>
    <w:rsid w:val="005305AD"/>
    <w:rsid w:val="00531095"/>
    <w:rsid w:val="00531844"/>
    <w:rsid w:val="005326ED"/>
    <w:rsid w:val="00535F24"/>
    <w:rsid w:val="0053632C"/>
    <w:rsid w:val="00540E6A"/>
    <w:rsid w:val="005419CD"/>
    <w:rsid w:val="00543C09"/>
    <w:rsid w:val="00546E81"/>
    <w:rsid w:val="005472A0"/>
    <w:rsid w:val="0055258F"/>
    <w:rsid w:val="005525A0"/>
    <w:rsid w:val="00553A4F"/>
    <w:rsid w:val="00564E78"/>
    <w:rsid w:val="00565006"/>
    <w:rsid w:val="00565912"/>
    <w:rsid w:val="005661DB"/>
    <w:rsid w:val="005669EF"/>
    <w:rsid w:val="00567703"/>
    <w:rsid w:val="00570D2A"/>
    <w:rsid w:val="00572F75"/>
    <w:rsid w:val="005766AB"/>
    <w:rsid w:val="005768B2"/>
    <w:rsid w:val="005854BF"/>
    <w:rsid w:val="00587A1F"/>
    <w:rsid w:val="005903D4"/>
    <w:rsid w:val="00590521"/>
    <w:rsid w:val="0059389A"/>
    <w:rsid w:val="00593C5F"/>
    <w:rsid w:val="005942BC"/>
    <w:rsid w:val="00594E86"/>
    <w:rsid w:val="00597A1E"/>
    <w:rsid w:val="00597A4D"/>
    <w:rsid w:val="005A1C35"/>
    <w:rsid w:val="005A3865"/>
    <w:rsid w:val="005A5422"/>
    <w:rsid w:val="005B022F"/>
    <w:rsid w:val="005B0739"/>
    <w:rsid w:val="005B17BE"/>
    <w:rsid w:val="005B2321"/>
    <w:rsid w:val="005B3656"/>
    <w:rsid w:val="005B6168"/>
    <w:rsid w:val="005C2610"/>
    <w:rsid w:val="005C309F"/>
    <w:rsid w:val="005C6A6D"/>
    <w:rsid w:val="005C7A25"/>
    <w:rsid w:val="005D08FE"/>
    <w:rsid w:val="005D3302"/>
    <w:rsid w:val="005D43EA"/>
    <w:rsid w:val="005D52A2"/>
    <w:rsid w:val="005D52B6"/>
    <w:rsid w:val="005D577C"/>
    <w:rsid w:val="005D640C"/>
    <w:rsid w:val="005D7B60"/>
    <w:rsid w:val="005E04C9"/>
    <w:rsid w:val="005E6839"/>
    <w:rsid w:val="005E7A26"/>
    <w:rsid w:val="005F069D"/>
    <w:rsid w:val="005F483F"/>
    <w:rsid w:val="005F5F07"/>
    <w:rsid w:val="005F7541"/>
    <w:rsid w:val="005F7885"/>
    <w:rsid w:val="0060009E"/>
    <w:rsid w:val="0060029C"/>
    <w:rsid w:val="006010B5"/>
    <w:rsid w:val="00602559"/>
    <w:rsid w:val="00603EB3"/>
    <w:rsid w:val="00604D09"/>
    <w:rsid w:val="0060532E"/>
    <w:rsid w:val="00605D88"/>
    <w:rsid w:val="0060641F"/>
    <w:rsid w:val="006103CA"/>
    <w:rsid w:val="0061118B"/>
    <w:rsid w:val="006135F2"/>
    <w:rsid w:val="00614323"/>
    <w:rsid w:val="006146E9"/>
    <w:rsid w:val="00614A57"/>
    <w:rsid w:val="00616387"/>
    <w:rsid w:val="00620E89"/>
    <w:rsid w:val="00624146"/>
    <w:rsid w:val="00624978"/>
    <w:rsid w:val="00627F3F"/>
    <w:rsid w:val="00630B59"/>
    <w:rsid w:val="00632AC0"/>
    <w:rsid w:val="0063386D"/>
    <w:rsid w:val="00633A1D"/>
    <w:rsid w:val="00636D54"/>
    <w:rsid w:val="006370DF"/>
    <w:rsid w:val="00642D8C"/>
    <w:rsid w:val="00644EAC"/>
    <w:rsid w:val="006465CC"/>
    <w:rsid w:val="00647C88"/>
    <w:rsid w:val="00647FA8"/>
    <w:rsid w:val="00650E84"/>
    <w:rsid w:val="00652C4D"/>
    <w:rsid w:val="00653AB2"/>
    <w:rsid w:val="006548D1"/>
    <w:rsid w:val="00657CCB"/>
    <w:rsid w:val="00657F25"/>
    <w:rsid w:val="0066080F"/>
    <w:rsid w:val="00660DD0"/>
    <w:rsid w:val="00662166"/>
    <w:rsid w:val="00671568"/>
    <w:rsid w:val="006718C2"/>
    <w:rsid w:val="00671C9E"/>
    <w:rsid w:val="006729D8"/>
    <w:rsid w:val="006745AC"/>
    <w:rsid w:val="00677487"/>
    <w:rsid w:val="0068138A"/>
    <w:rsid w:val="00681DFA"/>
    <w:rsid w:val="006827A1"/>
    <w:rsid w:val="006861F6"/>
    <w:rsid w:val="00686212"/>
    <w:rsid w:val="00686670"/>
    <w:rsid w:val="00691AF6"/>
    <w:rsid w:val="00695CE4"/>
    <w:rsid w:val="006967B1"/>
    <w:rsid w:val="006A10E8"/>
    <w:rsid w:val="006A1E55"/>
    <w:rsid w:val="006A7014"/>
    <w:rsid w:val="006B109A"/>
    <w:rsid w:val="006B5147"/>
    <w:rsid w:val="006B6BF5"/>
    <w:rsid w:val="006C2702"/>
    <w:rsid w:val="006C31C9"/>
    <w:rsid w:val="006C4262"/>
    <w:rsid w:val="006C6BD3"/>
    <w:rsid w:val="006D1E03"/>
    <w:rsid w:val="006D6066"/>
    <w:rsid w:val="006D6B62"/>
    <w:rsid w:val="006E0A24"/>
    <w:rsid w:val="006E0B7A"/>
    <w:rsid w:val="006E2302"/>
    <w:rsid w:val="006E3FB4"/>
    <w:rsid w:val="006E52EA"/>
    <w:rsid w:val="006E5742"/>
    <w:rsid w:val="006E72D1"/>
    <w:rsid w:val="006E748D"/>
    <w:rsid w:val="006F1CC3"/>
    <w:rsid w:val="006F33A7"/>
    <w:rsid w:val="006F3FEA"/>
    <w:rsid w:val="006F6461"/>
    <w:rsid w:val="006F6BF1"/>
    <w:rsid w:val="006F6F4A"/>
    <w:rsid w:val="006F738B"/>
    <w:rsid w:val="007020D6"/>
    <w:rsid w:val="007022AE"/>
    <w:rsid w:val="00702AA2"/>
    <w:rsid w:val="007048FA"/>
    <w:rsid w:val="007053D2"/>
    <w:rsid w:val="0070614C"/>
    <w:rsid w:val="00706336"/>
    <w:rsid w:val="00707E7E"/>
    <w:rsid w:val="00715FF9"/>
    <w:rsid w:val="007170C9"/>
    <w:rsid w:val="00720611"/>
    <w:rsid w:val="007235EA"/>
    <w:rsid w:val="00725307"/>
    <w:rsid w:val="007263FF"/>
    <w:rsid w:val="00730150"/>
    <w:rsid w:val="007334BA"/>
    <w:rsid w:val="00735AB3"/>
    <w:rsid w:val="00737411"/>
    <w:rsid w:val="007407AE"/>
    <w:rsid w:val="0074139D"/>
    <w:rsid w:val="00741D9A"/>
    <w:rsid w:val="00742057"/>
    <w:rsid w:val="0074347E"/>
    <w:rsid w:val="00743EC8"/>
    <w:rsid w:val="0074478A"/>
    <w:rsid w:val="00744F7A"/>
    <w:rsid w:val="00747D98"/>
    <w:rsid w:val="00750872"/>
    <w:rsid w:val="007514F4"/>
    <w:rsid w:val="00755B1E"/>
    <w:rsid w:val="00756EE2"/>
    <w:rsid w:val="00757761"/>
    <w:rsid w:val="00760194"/>
    <w:rsid w:val="0076065D"/>
    <w:rsid w:val="007607B2"/>
    <w:rsid w:val="007611FF"/>
    <w:rsid w:val="00761339"/>
    <w:rsid w:val="0076151E"/>
    <w:rsid w:val="00762742"/>
    <w:rsid w:val="007656FD"/>
    <w:rsid w:val="00765A57"/>
    <w:rsid w:val="007670CF"/>
    <w:rsid w:val="00771155"/>
    <w:rsid w:val="00773652"/>
    <w:rsid w:val="00773EDD"/>
    <w:rsid w:val="0077421F"/>
    <w:rsid w:val="00774285"/>
    <w:rsid w:val="0077576F"/>
    <w:rsid w:val="0077649E"/>
    <w:rsid w:val="007776A4"/>
    <w:rsid w:val="00781441"/>
    <w:rsid w:val="00783895"/>
    <w:rsid w:val="00784755"/>
    <w:rsid w:val="00784DA1"/>
    <w:rsid w:val="007851EA"/>
    <w:rsid w:val="007854F3"/>
    <w:rsid w:val="007857E0"/>
    <w:rsid w:val="00785A43"/>
    <w:rsid w:val="00786A3B"/>
    <w:rsid w:val="00787460"/>
    <w:rsid w:val="0078754F"/>
    <w:rsid w:val="007900EF"/>
    <w:rsid w:val="007906E4"/>
    <w:rsid w:val="00790E0D"/>
    <w:rsid w:val="00791976"/>
    <w:rsid w:val="00791C2E"/>
    <w:rsid w:val="007932EE"/>
    <w:rsid w:val="00794C1D"/>
    <w:rsid w:val="00796329"/>
    <w:rsid w:val="00796D44"/>
    <w:rsid w:val="007A0544"/>
    <w:rsid w:val="007A24C3"/>
    <w:rsid w:val="007A31C6"/>
    <w:rsid w:val="007A350E"/>
    <w:rsid w:val="007A36D4"/>
    <w:rsid w:val="007A546B"/>
    <w:rsid w:val="007A7599"/>
    <w:rsid w:val="007B04A9"/>
    <w:rsid w:val="007B4DBE"/>
    <w:rsid w:val="007B7B82"/>
    <w:rsid w:val="007C0AC8"/>
    <w:rsid w:val="007C0DD1"/>
    <w:rsid w:val="007C3B65"/>
    <w:rsid w:val="007C499E"/>
    <w:rsid w:val="007C4A46"/>
    <w:rsid w:val="007C4CBB"/>
    <w:rsid w:val="007C59FC"/>
    <w:rsid w:val="007C5A79"/>
    <w:rsid w:val="007D2670"/>
    <w:rsid w:val="007D458F"/>
    <w:rsid w:val="007D4A3E"/>
    <w:rsid w:val="007D6292"/>
    <w:rsid w:val="007D6794"/>
    <w:rsid w:val="007D6973"/>
    <w:rsid w:val="007D7EC0"/>
    <w:rsid w:val="007E2A30"/>
    <w:rsid w:val="007E2C17"/>
    <w:rsid w:val="007E3FB6"/>
    <w:rsid w:val="007E4325"/>
    <w:rsid w:val="007E5567"/>
    <w:rsid w:val="007F129E"/>
    <w:rsid w:val="007F2338"/>
    <w:rsid w:val="007F468F"/>
    <w:rsid w:val="007F4939"/>
    <w:rsid w:val="007F6550"/>
    <w:rsid w:val="00800E67"/>
    <w:rsid w:val="00801AA1"/>
    <w:rsid w:val="00802D5B"/>
    <w:rsid w:val="008068AA"/>
    <w:rsid w:val="00811EFF"/>
    <w:rsid w:val="00812571"/>
    <w:rsid w:val="00813DAC"/>
    <w:rsid w:val="00814035"/>
    <w:rsid w:val="00814D72"/>
    <w:rsid w:val="00817242"/>
    <w:rsid w:val="00817C00"/>
    <w:rsid w:val="00817D4B"/>
    <w:rsid w:val="00822016"/>
    <w:rsid w:val="008230F5"/>
    <w:rsid w:val="00824512"/>
    <w:rsid w:val="008264B2"/>
    <w:rsid w:val="008275A9"/>
    <w:rsid w:val="00827A4E"/>
    <w:rsid w:val="00830F31"/>
    <w:rsid w:val="00831CDC"/>
    <w:rsid w:val="00832950"/>
    <w:rsid w:val="0083774E"/>
    <w:rsid w:val="0084000C"/>
    <w:rsid w:val="0084092C"/>
    <w:rsid w:val="00841582"/>
    <w:rsid w:val="00841D59"/>
    <w:rsid w:val="00843BDF"/>
    <w:rsid w:val="00845096"/>
    <w:rsid w:val="0084509F"/>
    <w:rsid w:val="008454EA"/>
    <w:rsid w:val="00845C78"/>
    <w:rsid w:val="00845F4A"/>
    <w:rsid w:val="00850483"/>
    <w:rsid w:val="008531E7"/>
    <w:rsid w:val="00860173"/>
    <w:rsid w:val="0086033A"/>
    <w:rsid w:val="00861FBC"/>
    <w:rsid w:val="00864527"/>
    <w:rsid w:val="0087198F"/>
    <w:rsid w:val="008737E2"/>
    <w:rsid w:val="00873DBD"/>
    <w:rsid w:val="008763B5"/>
    <w:rsid w:val="00876539"/>
    <w:rsid w:val="00876FC9"/>
    <w:rsid w:val="00881CFE"/>
    <w:rsid w:val="00882967"/>
    <w:rsid w:val="00882A05"/>
    <w:rsid w:val="008847D2"/>
    <w:rsid w:val="00887587"/>
    <w:rsid w:val="00887EF2"/>
    <w:rsid w:val="00887F72"/>
    <w:rsid w:val="00890F8B"/>
    <w:rsid w:val="008913D7"/>
    <w:rsid w:val="00891C21"/>
    <w:rsid w:val="00891FE5"/>
    <w:rsid w:val="00892FC5"/>
    <w:rsid w:val="008963C7"/>
    <w:rsid w:val="00896EBA"/>
    <w:rsid w:val="008975DA"/>
    <w:rsid w:val="008A0A29"/>
    <w:rsid w:val="008A4DB5"/>
    <w:rsid w:val="008B117F"/>
    <w:rsid w:val="008B2D8C"/>
    <w:rsid w:val="008B5A67"/>
    <w:rsid w:val="008B6DC9"/>
    <w:rsid w:val="008B701A"/>
    <w:rsid w:val="008B76AC"/>
    <w:rsid w:val="008C17D7"/>
    <w:rsid w:val="008C350F"/>
    <w:rsid w:val="008C4CFC"/>
    <w:rsid w:val="008C55D3"/>
    <w:rsid w:val="008C77D3"/>
    <w:rsid w:val="008D057C"/>
    <w:rsid w:val="008D166E"/>
    <w:rsid w:val="008D1A75"/>
    <w:rsid w:val="008D3CA4"/>
    <w:rsid w:val="008E2C8B"/>
    <w:rsid w:val="008E3664"/>
    <w:rsid w:val="008E3F87"/>
    <w:rsid w:val="008E461A"/>
    <w:rsid w:val="008E5974"/>
    <w:rsid w:val="008F3C18"/>
    <w:rsid w:val="008F424A"/>
    <w:rsid w:val="008F469B"/>
    <w:rsid w:val="008F5190"/>
    <w:rsid w:val="008F65AA"/>
    <w:rsid w:val="008F6DA9"/>
    <w:rsid w:val="008F7EBC"/>
    <w:rsid w:val="00901536"/>
    <w:rsid w:val="009039F4"/>
    <w:rsid w:val="00904B7F"/>
    <w:rsid w:val="00905B6C"/>
    <w:rsid w:val="00906314"/>
    <w:rsid w:val="00907170"/>
    <w:rsid w:val="00910170"/>
    <w:rsid w:val="009101CE"/>
    <w:rsid w:val="009115F8"/>
    <w:rsid w:val="009122BC"/>
    <w:rsid w:val="00913499"/>
    <w:rsid w:val="00914756"/>
    <w:rsid w:val="009155A9"/>
    <w:rsid w:val="0091566D"/>
    <w:rsid w:val="00917892"/>
    <w:rsid w:val="0092090C"/>
    <w:rsid w:val="00922806"/>
    <w:rsid w:val="009240A0"/>
    <w:rsid w:val="009248C9"/>
    <w:rsid w:val="009311DE"/>
    <w:rsid w:val="00933481"/>
    <w:rsid w:val="00935D96"/>
    <w:rsid w:val="009457CE"/>
    <w:rsid w:val="00947A0B"/>
    <w:rsid w:val="00950E4D"/>
    <w:rsid w:val="00951925"/>
    <w:rsid w:val="00952725"/>
    <w:rsid w:val="0095321F"/>
    <w:rsid w:val="00953789"/>
    <w:rsid w:val="0095542E"/>
    <w:rsid w:val="00961AC3"/>
    <w:rsid w:val="00963BDE"/>
    <w:rsid w:val="00963C72"/>
    <w:rsid w:val="00963CAE"/>
    <w:rsid w:val="00967E08"/>
    <w:rsid w:val="0097004A"/>
    <w:rsid w:val="00970302"/>
    <w:rsid w:val="009741E6"/>
    <w:rsid w:val="00974272"/>
    <w:rsid w:val="0097463D"/>
    <w:rsid w:val="00975E8E"/>
    <w:rsid w:val="009777E2"/>
    <w:rsid w:val="00981BAA"/>
    <w:rsid w:val="00982FD1"/>
    <w:rsid w:val="009844BE"/>
    <w:rsid w:val="0098490C"/>
    <w:rsid w:val="009855CF"/>
    <w:rsid w:val="00990760"/>
    <w:rsid w:val="009909D5"/>
    <w:rsid w:val="0099245D"/>
    <w:rsid w:val="009945F2"/>
    <w:rsid w:val="00994B19"/>
    <w:rsid w:val="00995175"/>
    <w:rsid w:val="0099636E"/>
    <w:rsid w:val="009A09D0"/>
    <w:rsid w:val="009A597B"/>
    <w:rsid w:val="009A7D8C"/>
    <w:rsid w:val="009B25F1"/>
    <w:rsid w:val="009B267C"/>
    <w:rsid w:val="009B4B8F"/>
    <w:rsid w:val="009B4DAB"/>
    <w:rsid w:val="009C0ED8"/>
    <w:rsid w:val="009C13B4"/>
    <w:rsid w:val="009C3650"/>
    <w:rsid w:val="009C3C9F"/>
    <w:rsid w:val="009C3D21"/>
    <w:rsid w:val="009C58D2"/>
    <w:rsid w:val="009C5C5E"/>
    <w:rsid w:val="009C77A4"/>
    <w:rsid w:val="009D20B7"/>
    <w:rsid w:val="009E005B"/>
    <w:rsid w:val="009E0551"/>
    <w:rsid w:val="009E268A"/>
    <w:rsid w:val="009E5B1C"/>
    <w:rsid w:val="009E692F"/>
    <w:rsid w:val="009E787C"/>
    <w:rsid w:val="009F1000"/>
    <w:rsid w:val="009F17CD"/>
    <w:rsid w:val="009F67EF"/>
    <w:rsid w:val="009F7267"/>
    <w:rsid w:val="00A00406"/>
    <w:rsid w:val="00A02A03"/>
    <w:rsid w:val="00A05C34"/>
    <w:rsid w:val="00A07032"/>
    <w:rsid w:val="00A10928"/>
    <w:rsid w:val="00A10CE8"/>
    <w:rsid w:val="00A1154E"/>
    <w:rsid w:val="00A1209F"/>
    <w:rsid w:val="00A1258E"/>
    <w:rsid w:val="00A1592A"/>
    <w:rsid w:val="00A22532"/>
    <w:rsid w:val="00A22ECD"/>
    <w:rsid w:val="00A22F18"/>
    <w:rsid w:val="00A23DCE"/>
    <w:rsid w:val="00A240FD"/>
    <w:rsid w:val="00A25072"/>
    <w:rsid w:val="00A25F39"/>
    <w:rsid w:val="00A27F01"/>
    <w:rsid w:val="00A3101E"/>
    <w:rsid w:val="00A3191F"/>
    <w:rsid w:val="00A31A4E"/>
    <w:rsid w:val="00A3262E"/>
    <w:rsid w:val="00A37F33"/>
    <w:rsid w:val="00A4010C"/>
    <w:rsid w:val="00A40479"/>
    <w:rsid w:val="00A40C16"/>
    <w:rsid w:val="00A4131D"/>
    <w:rsid w:val="00A42CB0"/>
    <w:rsid w:val="00A4371A"/>
    <w:rsid w:val="00A45CE4"/>
    <w:rsid w:val="00A45CFD"/>
    <w:rsid w:val="00A4617A"/>
    <w:rsid w:val="00A4729B"/>
    <w:rsid w:val="00A53C0A"/>
    <w:rsid w:val="00A53C69"/>
    <w:rsid w:val="00A53D9D"/>
    <w:rsid w:val="00A56164"/>
    <w:rsid w:val="00A612B8"/>
    <w:rsid w:val="00A647B2"/>
    <w:rsid w:val="00A66EFE"/>
    <w:rsid w:val="00A703F5"/>
    <w:rsid w:val="00A751F2"/>
    <w:rsid w:val="00A76A45"/>
    <w:rsid w:val="00A76FDC"/>
    <w:rsid w:val="00A77937"/>
    <w:rsid w:val="00A77AF3"/>
    <w:rsid w:val="00A77ED4"/>
    <w:rsid w:val="00A81899"/>
    <w:rsid w:val="00A81EF3"/>
    <w:rsid w:val="00A824EA"/>
    <w:rsid w:val="00A82D65"/>
    <w:rsid w:val="00A863F9"/>
    <w:rsid w:val="00A8649F"/>
    <w:rsid w:val="00A9096C"/>
    <w:rsid w:val="00A914E7"/>
    <w:rsid w:val="00A92370"/>
    <w:rsid w:val="00A92C22"/>
    <w:rsid w:val="00A94587"/>
    <w:rsid w:val="00A94D95"/>
    <w:rsid w:val="00A94E30"/>
    <w:rsid w:val="00A96F66"/>
    <w:rsid w:val="00A97101"/>
    <w:rsid w:val="00AA1D4E"/>
    <w:rsid w:val="00AA2031"/>
    <w:rsid w:val="00AA2083"/>
    <w:rsid w:val="00AA26BA"/>
    <w:rsid w:val="00AA4FE7"/>
    <w:rsid w:val="00AA6010"/>
    <w:rsid w:val="00AA64F3"/>
    <w:rsid w:val="00AA7D7E"/>
    <w:rsid w:val="00AB01C9"/>
    <w:rsid w:val="00AB0E79"/>
    <w:rsid w:val="00AB2E0F"/>
    <w:rsid w:val="00AB53D5"/>
    <w:rsid w:val="00AB5750"/>
    <w:rsid w:val="00AB6D12"/>
    <w:rsid w:val="00AC20A9"/>
    <w:rsid w:val="00AC3294"/>
    <w:rsid w:val="00AC3AD4"/>
    <w:rsid w:val="00AC4100"/>
    <w:rsid w:val="00AC616E"/>
    <w:rsid w:val="00AC665F"/>
    <w:rsid w:val="00AD0595"/>
    <w:rsid w:val="00AD1BD3"/>
    <w:rsid w:val="00AD3060"/>
    <w:rsid w:val="00AD37C2"/>
    <w:rsid w:val="00AD4798"/>
    <w:rsid w:val="00AD4A6C"/>
    <w:rsid w:val="00AD6681"/>
    <w:rsid w:val="00AE2EB9"/>
    <w:rsid w:val="00AE2FF9"/>
    <w:rsid w:val="00AE471A"/>
    <w:rsid w:val="00AE7D97"/>
    <w:rsid w:val="00AF0357"/>
    <w:rsid w:val="00AF7709"/>
    <w:rsid w:val="00AF7BB9"/>
    <w:rsid w:val="00B018A1"/>
    <w:rsid w:val="00B0369E"/>
    <w:rsid w:val="00B06B21"/>
    <w:rsid w:val="00B0758A"/>
    <w:rsid w:val="00B07658"/>
    <w:rsid w:val="00B1017B"/>
    <w:rsid w:val="00B104BC"/>
    <w:rsid w:val="00B10CDF"/>
    <w:rsid w:val="00B16776"/>
    <w:rsid w:val="00B17C3A"/>
    <w:rsid w:val="00B2034F"/>
    <w:rsid w:val="00B22D04"/>
    <w:rsid w:val="00B235A5"/>
    <w:rsid w:val="00B25670"/>
    <w:rsid w:val="00B25A59"/>
    <w:rsid w:val="00B263B0"/>
    <w:rsid w:val="00B263C4"/>
    <w:rsid w:val="00B26CE5"/>
    <w:rsid w:val="00B30A0E"/>
    <w:rsid w:val="00B31C93"/>
    <w:rsid w:val="00B336E9"/>
    <w:rsid w:val="00B3538E"/>
    <w:rsid w:val="00B40504"/>
    <w:rsid w:val="00B40EDD"/>
    <w:rsid w:val="00B4362C"/>
    <w:rsid w:val="00B453DE"/>
    <w:rsid w:val="00B46CA0"/>
    <w:rsid w:val="00B46CD8"/>
    <w:rsid w:val="00B5039E"/>
    <w:rsid w:val="00B505A0"/>
    <w:rsid w:val="00B54D87"/>
    <w:rsid w:val="00B55168"/>
    <w:rsid w:val="00B61C3F"/>
    <w:rsid w:val="00B631E9"/>
    <w:rsid w:val="00B64EE5"/>
    <w:rsid w:val="00B651B5"/>
    <w:rsid w:val="00B70489"/>
    <w:rsid w:val="00B718DA"/>
    <w:rsid w:val="00B722D8"/>
    <w:rsid w:val="00B72C52"/>
    <w:rsid w:val="00B73EBE"/>
    <w:rsid w:val="00B75144"/>
    <w:rsid w:val="00B758A2"/>
    <w:rsid w:val="00B7622E"/>
    <w:rsid w:val="00B8078F"/>
    <w:rsid w:val="00B82FCF"/>
    <w:rsid w:val="00B83B67"/>
    <w:rsid w:val="00B83E46"/>
    <w:rsid w:val="00B86670"/>
    <w:rsid w:val="00B876BB"/>
    <w:rsid w:val="00B9138D"/>
    <w:rsid w:val="00B91C6C"/>
    <w:rsid w:val="00B9239F"/>
    <w:rsid w:val="00B9263B"/>
    <w:rsid w:val="00B93AE9"/>
    <w:rsid w:val="00B945DD"/>
    <w:rsid w:val="00B94F7A"/>
    <w:rsid w:val="00B9580E"/>
    <w:rsid w:val="00B958A7"/>
    <w:rsid w:val="00BA069B"/>
    <w:rsid w:val="00BA2489"/>
    <w:rsid w:val="00BA7A9A"/>
    <w:rsid w:val="00BB119F"/>
    <w:rsid w:val="00BB1CCC"/>
    <w:rsid w:val="00BB73EF"/>
    <w:rsid w:val="00BC0511"/>
    <w:rsid w:val="00BC0817"/>
    <w:rsid w:val="00BC0F12"/>
    <w:rsid w:val="00BC2E70"/>
    <w:rsid w:val="00BC3DDA"/>
    <w:rsid w:val="00BC4715"/>
    <w:rsid w:val="00BC6977"/>
    <w:rsid w:val="00BC6BBE"/>
    <w:rsid w:val="00BD1B1F"/>
    <w:rsid w:val="00BD21AF"/>
    <w:rsid w:val="00BD261C"/>
    <w:rsid w:val="00BD3221"/>
    <w:rsid w:val="00BD4930"/>
    <w:rsid w:val="00BD734D"/>
    <w:rsid w:val="00BE1C8A"/>
    <w:rsid w:val="00BE4D52"/>
    <w:rsid w:val="00BE4E40"/>
    <w:rsid w:val="00BE7470"/>
    <w:rsid w:val="00BF0B3A"/>
    <w:rsid w:val="00BF2E7E"/>
    <w:rsid w:val="00BF3268"/>
    <w:rsid w:val="00BF4185"/>
    <w:rsid w:val="00BF472C"/>
    <w:rsid w:val="00BF79AD"/>
    <w:rsid w:val="00BF7BD5"/>
    <w:rsid w:val="00BF7EB5"/>
    <w:rsid w:val="00C03010"/>
    <w:rsid w:val="00C03C91"/>
    <w:rsid w:val="00C05D59"/>
    <w:rsid w:val="00C074DC"/>
    <w:rsid w:val="00C10ADE"/>
    <w:rsid w:val="00C12B2A"/>
    <w:rsid w:val="00C14053"/>
    <w:rsid w:val="00C142A4"/>
    <w:rsid w:val="00C14B43"/>
    <w:rsid w:val="00C15118"/>
    <w:rsid w:val="00C15AFC"/>
    <w:rsid w:val="00C240D3"/>
    <w:rsid w:val="00C249DD"/>
    <w:rsid w:val="00C262B8"/>
    <w:rsid w:val="00C27FCB"/>
    <w:rsid w:val="00C30193"/>
    <w:rsid w:val="00C3195B"/>
    <w:rsid w:val="00C319CB"/>
    <w:rsid w:val="00C334AE"/>
    <w:rsid w:val="00C34844"/>
    <w:rsid w:val="00C3529E"/>
    <w:rsid w:val="00C40C62"/>
    <w:rsid w:val="00C4140B"/>
    <w:rsid w:val="00C416DC"/>
    <w:rsid w:val="00C4386E"/>
    <w:rsid w:val="00C43D14"/>
    <w:rsid w:val="00C443C1"/>
    <w:rsid w:val="00C47069"/>
    <w:rsid w:val="00C5201D"/>
    <w:rsid w:val="00C53D88"/>
    <w:rsid w:val="00C54AF4"/>
    <w:rsid w:val="00C62B59"/>
    <w:rsid w:val="00C64288"/>
    <w:rsid w:val="00C645CE"/>
    <w:rsid w:val="00C64B00"/>
    <w:rsid w:val="00C74EBB"/>
    <w:rsid w:val="00C76210"/>
    <w:rsid w:val="00C80282"/>
    <w:rsid w:val="00C80A17"/>
    <w:rsid w:val="00C82B04"/>
    <w:rsid w:val="00C82E92"/>
    <w:rsid w:val="00C85CE9"/>
    <w:rsid w:val="00C90BF6"/>
    <w:rsid w:val="00C90ECD"/>
    <w:rsid w:val="00C91553"/>
    <w:rsid w:val="00C92582"/>
    <w:rsid w:val="00C96C4B"/>
    <w:rsid w:val="00C97204"/>
    <w:rsid w:val="00CA165E"/>
    <w:rsid w:val="00CA3940"/>
    <w:rsid w:val="00CA405F"/>
    <w:rsid w:val="00CA4427"/>
    <w:rsid w:val="00CA4430"/>
    <w:rsid w:val="00CA498B"/>
    <w:rsid w:val="00CA5200"/>
    <w:rsid w:val="00CA6AA2"/>
    <w:rsid w:val="00CA6BC3"/>
    <w:rsid w:val="00CB00DF"/>
    <w:rsid w:val="00CB5B3E"/>
    <w:rsid w:val="00CB65B3"/>
    <w:rsid w:val="00CB67EC"/>
    <w:rsid w:val="00CB743E"/>
    <w:rsid w:val="00CB794B"/>
    <w:rsid w:val="00CC085D"/>
    <w:rsid w:val="00CC17EB"/>
    <w:rsid w:val="00CC1850"/>
    <w:rsid w:val="00CC1922"/>
    <w:rsid w:val="00CC33DF"/>
    <w:rsid w:val="00CC7664"/>
    <w:rsid w:val="00CD08C4"/>
    <w:rsid w:val="00CD2AFC"/>
    <w:rsid w:val="00CD2FF7"/>
    <w:rsid w:val="00CD4C61"/>
    <w:rsid w:val="00CD6FB1"/>
    <w:rsid w:val="00CE3425"/>
    <w:rsid w:val="00CE5C03"/>
    <w:rsid w:val="00CE5C48"/>
    <w:rsid w:val="00CE6164"/>
    <w:rsid w:val="00CE6541"/>
    <w:rsid w:val="00CF3185"/>
    <w:rsid w:val="00CF7747"/>
    <w:rsid w:val="00CF78C4"/>
    <w:rsid w:val="00D00E84"/>
    <w:rsid w:val="00D03AB1"/>
    <w:rsid w:val="00D04934"/>
    <w:rsid w:val="00D04A8E"/>
    <w:rsid w:val="00D050D8"/>
    <w:rsid w:val="00D0741D"/>
    <w:rsid w:val="00D11574"/>
    <w:rsid w:val="00D12259"/>
    <w:rsid w:val="00D13124"/>
    <w:rsid w:val="00D13132"/>
    <w:rsid w:val="00D134EB"/>
    <w:rsid w:val="00D15C0E"/>
    <w:rsid w:val="00D175A3"/>
    <w:rsid w:val="00D22D6D"/>
    <w:rsid w:val="00D23D2D"/>
    <w:rsid w:val="00D23E4F"/>
    <w:rsid w:val="00D249FA"/>
    <w:rsid w:val="00D27C7D"/>
    <w:rsid w:val="00D31800"/>
    <w:rsid w:val="00D32A54"/>
    <w:rsid w:val="00D32AA0"/>
    <w:rsid w:val="00D32D67"/>
    <w:rsid w:val="00D338A9"/>
    <w:rsid w:val="00D403B9"/>
    <w:rsid w:val="00D428EC"/>
    <w:rsid w:val="00D45942"/>
    <w:rsid w:val="00D46773"/>
    <w:rsid w:val="00D46C76"/>
    <w:rsid w:val="00D50B58"/>
    <w:rsid w:val="00D53A92"/>
    <w:rsid w:val="00D551EC"/>
    <w:rsid w:val="00D55C0B"/>
    <w:rsid w:val="00D57011"/>
    <w:rsid w:val="00D61B97"/>
    <w:rsid w:val="00D62D7C"/>
    <w:rsid w:val="00D63189"/>
    <w:rsid w:val="00D634C7"/>
    <w:rsid w:val="00D639B3"/>
    <w:rsid w:val="00D648D1"/>
    <w:rsid w:val="00D7176D"/>
    <w:rsid w:val="00D71B13"/>
    <w:rsid w:val="00D73C29"/>
    <w:rsid w:val="00D74DA4"/>
    <w:rsid w:val="00D74FEA"/>
    <w:rsid w:val="00D761C0"/>
    <w:rsid w:val="00D76308"/>
    <w:rsid w:val="00D7679F"/>
    <w:rsid w:val="00D80CC0"/>
    <w:rsid w:val="00D80D8F"/>
    <w:rsid w:val="00D81686"/>
    <w:rsid w:val="00D86C72"/>
    <w:rsid w:val="00D86E3B"/>
    <w:rsid w:val="00D91CCF"/>
    <w:rsid w:val="00D93951"/>
    <w:rsid w:val="00D9457D"/>
    <w:rsid w:val="00D966DA"/>
    <w:rsid w:val="00D967DB"/>
    <w:rsid w:val="00D97317"/>
    <w:rsid w:val="00D9760E"/>
    <w:rsid w:val="00DA1101"/>
    <w:rsid w:val="00DA22D8"/>
    <w:rsid w:val="00DA649F"/>
    <w:rsid w:val="00DA7703"/>
    <w:rsid w:val="00DB38CB"/>
    <w:rsid w:val="00DB3CB5"/>
    <w:rsid w:val="00DB4177"/>
    <w:rsid w:val="00DB6BC3"/>
    <w:rsid w:val="00DB6F00"/>
    <w:rsid w:val="00DC12EA"/>
    <w:rsid w:val="00DC1A42"/>
    <w:rsid w:val="00DC2455"/>
    <w:rsid w:val="00DC3082"/>
    <w:rsid w:val="00DC747B"/>
    <w:rsid w:val="00DD0AC8"/>
    <w:rsid w:val="00DD0CF5"/>
    <w:rsid w:val="00DD1242"/>
    <w:rsid w:val="00DD1B5F"/>
    <w:rsid w:val="00DD2BF1"/>
    <w:rsid w:val="00DD2D48"/>
    <w:rsid w:val="00DD4569"/>
    <w:rsid w:val="00DD49D6"/>
    <w:rsid w:val="00DD59E7"/>
    <w:rsid w:val="00DE0AD4"/>
    <w:rsid w:val="00DE1223"/>
    <w:rsid w:val="00DE1F10"/>
    <w:rsid w:val="00DE28B8"/>
    <w:rsid w:val="00DE5342"/>
    <w:rsid w:val="00DE72A2"/>
    <w:rsid w:val="00DF19FB"/>
    <w:rsid w:val="00DF4DCE"/>
    <w:rsid w:val="00DF7252"/>
    <w:rsid w:val="00DF7F2C"/>
    <w:rsid w:val="00E00D18"/>
    <w:rsid w:val="00E01B21"/>
    <w:rsid w:val="00E02D29"/>
    <w:rsid w:val="00E03334"/>
    <w:rsid w:val="00E0466D"/>
    <w:rsid w:val="00E10FDC"/>
    <w:rsid w:val="00E11217"/>
    <w:rsid w:val="00E11EB9"/>
    <w:rsid w:val="00E12AC4"/>
    <w:rsid w:val="00E14329"/>
    <w:rsid w:val="00E15B55"/>
    <w:rsid w:val="00E169FE"/>
    <w:rsid w:val="00E226ED"/>
    <w:rsid w:val="00E24A9C"/>
    <w:rsid w:val="00E2518B"/>
    <w:rsid w:val="00E257AC"/>
    <w:rsid w:val="00E25E4C"/>
    <w:rsid w:val="00E31D9F"/>
    <w:rsid w:val="00E32E94"/>
    <w:rsid w:val="00E361C7"/>
    <w:rsid w:val="00E37775"/>
    <w:rsid w:val="00E37AB2"/>
    <w:rsid w:val="00E402F5"/>
    <w:rsid w:val="00E4462E"/>
    <w:rsid w:val="00E46A5A"/>
    <w:rsid w:val="00E46C14"/>
    <w:rsid w:val="00E479BE"/>
    <w:rsid w:val="00E50732"/>
    <w:rsid w:val="00E52E22"/>
    <w:rsid w:val="00E5356A"/>
    <w:rsid w:val="00E53DAE"/>
    <w:rsid w:val="00E5537B"/>
    <w:rsid w:val="00E604B8"/>
    <w:rsid w:val="00E636B5"/>
    <w:rsid w:val="00E64BE4"/>
    <w:rsid w:val="00E70207"/>
    <w:rsid w:val="00E77BB6"/>
    <w:rsid w:val="00E8000C"/>
    <w:rsid w:val="00E820BA"/>
    <w:rsid w:val="00E83EBF"/>
    <w:rsid w:val="00E848C9"/>
    <w:rsid w:val="00E84A8F"/>
    <w:rsid w:val="00E85914"/>
    <w:rsid w:val="00E910D3"/>
    <w:rsid w:val="00E914F9"/>
    <w:rsid w:val="00E9150F"/>
    <w:rsid w:val="00E925E1"/>
    <w:rsid w:val="00E94AE1"/>
    <w:rsid w:val="00E9540D"/>
    <w:rsid w:val="00E963FA"/>
    <w:rsid w:val="00E9655E"/>
    <w:rsid w:val="00E975EB"/>
    <w:rsid w:val="00E97ECD"/>
    <w:rsid w:val="00EA028B"/>
    <w:rsid w:val="00EA048F"/>
    <w:rsid w:val="00EA176D"/>
    <w:rsid w:val="00EA3464"/>
    <w:rsid w:val="00EA6D38"/>
    <w:rsid w:val="00EB1BA0"/>
    <w:rsid w:val="00EB3142"/>
    <w:rsid w:val="00EB3C38"/>
    <w:rsid w:val="00EB747F"/>
    <w:rsid w:val="00EB7DF6"/>
    <w:rsid w:val="00EC5899"/>
    <w:rsid w:val="00ED1C6A"/>
    <w:rsid w:val="00ED2B20"/>
    <w:rsid w:val="00ED44BF"/>
    <w:rsid w:val="00ED556D"/>
    <w:rsid w:val="00ED736C"/>
    <w:rsid w:val="00ED7AC9"/>
    <w:rsid w:val="00EE419C"/>
    <w:rsid w:val="00EE42DC"/>
    <w:rsid w:val="00EE4EC0"/>
    <w:rsid w:val="00EF1865"/>
    <w:rsid w:val="00EF1A2D"/>
    <w:rsid w:val="00EF4CD2"/>
    <w:rsid w:val="00F01700"/>
    <w:rsid w:val="00F027BE"/>
    <w:rsid w:val="00F02DC7"/>
    <w:rsid w:val="00F03A89"/>
    <w:rsid w:val="00F10A96"/>
    <w:rsid w:val="00F10CA2"/>
    <w:rsid w:val="00F13728"/>
    <w:rsid w:val="00F15446"/>
    <w:rsid w:val="00F15FDA"/>
    <w:rsid w:val="00F20DC2"/>
    <w:rsid w:val="00F2412D"/>
    <w:rsid w:val="00F27C90"/>
    <w:rsid w:val="00F3059A"/>
    <w:rsid w:val="00F32509"/>
    <w:rsid w:val="00F33D3E"/>
    <w:rsid w:val="00F35486"/>
    <w:rsid w:val="00F3614D"/>
    <w:rsid w:val="00F3734C"/>
    <w:rsid w:val="00F37BEC"/>
    <w:rsid w:val="00F40CE5"/>
    <w:rsid w:val="00F412A7"/>
    <w:rsid w:val="00F42FF6"/>
    <w:rsid w:val="00F4312A"/>
    <w:rsid w:val="00F43B39"/>
    <w:rsid w:val="00F44E3E"/>
    <w:rsid w:val="00F4712B"/>
    <w:rsid w:val="00F47999"/>
    <w:rsid w:val="00F51EA0"/>
    <w:rsid w:val="00F52728"/>
    <w:rsid w:val="00F537E1"/>
    <w:rsid w:val="00F53DB1"/>
    <w:rsid w:val="00F541D8"/>
    <w:rsid w:val="00F54CB0"/>
    <w:rsid w:val="00F550A5"/>
    <w:rsid w:val="00F55AEE"/>
    <w:rsid w:val="00F6187B"/>
    <w:rsid w:val="00F61897"/>
    <w:rsid w:val="00F62E43"/>
    <w:rsid w:val="00F63AE8"/>
    <w:rsid w:val="00F721C1"/>
    <w:rsid w:val="00F7333A"/>
    <w:rsid w:val="00F73EA2"/>
    <w:rsid w:val="00F750D6"/>
    <w:rsid w:val="00F755CA"/>
    <w:rsid w:val="00F76063"/>
    <w:rsid w:val="00F8456B"/>
    <w:rsid w:val="00F85C9C"/>
    <w:rsid w:val="00F87827"/>
    <w:rsid w:val="00F87AEC"/>
    <w:rsid w:val="00F9015D"/>
    <w:rsid w:val="00F92BAF"/>
    <w:rsid w:val="00F97235"/>
    <w:rsid w:val="00FA0171"/>
    <w:rsid w:val="00FA1581"/>
    <w:rsid w:val="00FA1A99"/>
    <w:rsid w:val="00FA1C48"/>
    <w:rsid w:val="00FA23A6"/>
    <w:rsid w:val="00FA33D5"/>
    <w:rsid w:val="00FA3B02"/>
    <w:rsid w:val="00FA46B8"/>
    <w:rsid w:val="00FA4F3B"/>
    <w:rsid w:val="00FB31E5"/>
    <w:rsid w:val="00FB4CB7"/>
    <w:rsid w:val="00FB545A"/>
    <w:rsid w:val="00FB5C34"/>
    <w:rsid w:val="00FB6628"/>
    <w:rsid w:val="00FB6B98"/>
    <w:rsid w:val="00FC05E0"/>
    <w:rsid w:val="00FC2E5A"/>
    <w:rsid w:val="00FC4CAF"/>
    <w:rsid w:val="00FC5C97"/>
    <w:rsid w:val="00FD1371"/>
    <w:rsid w:val="00FD424C"/>
    <w:rsid w:val="00FD5288"/>
    <w:rsid w:val="00FD53B0"/>
    <w:rsid w:val="00FD6970"/>
    <w:rsid w:val="00FD6EE4"/>
    <w:rsid w:val="00FD7E53"/>
    <w:rsid w:val="00FE10F4"/>
    <w:rsid w:val="00FE1E2F"/>
    <w:rsid w:val="00FE3B5C"/>
    <w:rsid w:val="00FE4941"/>
    <w:rsid w:val="00FF3DAC"/>
    <w:rsid w:val="00FF5D4C"/>
    <w:rsid w:val="00FF62D0"/>
    <w:rsid w:val="00FF7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68444"/>
  <w15:chartTrackingRefBased/>
  <w15:docId w15:val="{6DCAE349-DC6F-4FB0-B19C-E0EDD3B69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86D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68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E268A"/>
  </w:style>
  <w:style w:type="paragraph" w:styleId="ListParagraph">
    <w:name w:val="List Paragraph"/>
    <w:basedOn w:val="Normal"/>
    <w:uiPriority w:val="34"/>
    <w:qFormat/>
    <w:rsid w:val="009E26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A7D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7D8C"/>
  </w:style>
  <w:style w:type="paragraph" w:styleId="BalloonText">
    <w:name w:val="Balloon Text"/>
    <w:basedOn w:val="Normal"/>
    <w:link w:val="BalloonTextChar"/>
    <w:uiPriority w:val="99"/>
    <w:semiHidden/>
    <w:unhideWhenUsed/>
    <w:rsid w:val="00A1592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22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C3AD4"/>
    <w:pPr>
      <w:autoSpaceDE w:val="0"/>
      <w:autoSpaceDN w:val="0"/>
      <w:adjustRightInd w:val="0"/>
      <w:spacing w:after="0"/>
      <w:ind w:left="39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C3AD4"/>
    <w:rPr>
      <w:rFonts w:ascii="Times New Roman" w:hAnsi="Times New Roman" w:cs="Times New Roman"/>
      <w:sz w:val="24"/>
      <w:szCs w:val="24"/>
    </w:rPr>
  </w:style>
  <w:style w:type="numbering" w:customStyle="1" w:styleId="CurrentList1">
    <w:name w:val="Current List1"/>
    <w:uiPriority w:val="99"/>
    <w:rsid w:val="0033529E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5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2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01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73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3381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59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90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27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5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7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2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99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57319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23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60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81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19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89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88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56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174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2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1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4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8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2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6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9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9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22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3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1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4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06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05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96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206467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45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01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3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88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9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87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3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9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58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8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22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8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2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7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75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4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80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44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1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92276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38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4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18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9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60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49857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103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73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24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63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8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4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1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0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06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21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8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0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1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15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07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6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03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92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4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9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77379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8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40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53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5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27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2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52</TotalTime>
  <Pages>4</Pages>
  <Words>1546</Words>
  <Characters>5149</Characters>
  <Application>Microsoft Office Word</Application>
  <DocSecurity>0</DocSecurity>
  <Lines>858</Lines>
  <Paragraphs>7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Cornett;Madelyn P Brown</dc:creator>
  <cp:keywords/>
  <dc:description/>
  <cp:lastModifiedBy>Dawn Bell</cp:lastModifiedBy>
  <cp:revision>522</cp:revision>
  <cp:lastPrinted>2026-04-22T16:11:00Z</cp:lastPrinted>
  <dcterms:created xsi:type="dcterms:W3CDTF">2025-10-29T13:41:00Z</dcterms:created>
  <dcterms:modified xsi:type="dcterms:W3CDTF">2026-04-22T20:19:00Z</dcterms:modified>
</cp:coreProperties>
</file>